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DB59DB" w14:textId="6699EAB2" w:rsidR="005A7587" w:rsidRPr="00805A23" w:rsidRDefault="00D811E2" w:rsidP="00D811E2">
      <w:pPr>
        <w:pStyle w:val="a9"/>
        <w:spacing w:afterLines="150" w:after="360"/>
        <w:rPr>
          <w:rFonts w:ascii="Arial" w:hAnsi="Arial" w:cs="Arial"/>
          <w:kern w:val="0"/>
          <w:sz w:val="24"/>
          <w:szCs w:val="24"/>
        </w:rPr>
      </w:pPr>
      <w:bookmarkStart w:id="0" w:name="_Ref31870777"/>
      <w:bookmarkStart w:id="1" w:name="_Toc38898066"/>
      <w:r w:rsidRPr="007A0480">
        <w:rPr>
          <w:rFonts w:ascii="Arial" w:hAnsi="Arial" w:cs="Arial"/>
          <w:sz w:val="24"/>
          <w:szCs w:val="24"/>
        </w:rPr>
        <w:t xml:space="preserve">ANNEX </w:t>
      </w:r>
      <w:r w:rsidRPr="001E645A">
        <w:rPr>
          <w:rFonts w:ascii="Arial" w:hAnsi="Arial" w:cs="Arial"/>
          <w:sz w:val="24"/>
          <w:szCs w:val="24"/>
        </w:rPr>
        <w:fldChar w:fldCharType="begin"/>
      </w:r>
      <w:r w:rsidRPr="007A0480">
        <w:rPr>
          <w:rFonts w:ascii="Arial" w:hAnsi="Arial" w:cs="Arial"/>
          <w:sz w:val="24"/>
          <w:szCs w:val="24"/>
        </w:rPr>
        <w:instrText xml:space="preserve"> SEQ ANNEX \* ARABIC </w:instrText>
      </w:r>
      <w:r w:rsidRPr="001E645A">
        <w:rPr>
          <w:rFonts w:ascii="Arial" w:hAnsi="Arial" w:cs="Arial"/>
          <w:sz w:val="24"/>
          <w:szCs w:val="24"/>
        </w:rPr>
        <w:fldChar w:fldCharType="separate"/>
      </w:r>
      <w:r w:rsidR="00C41D31">
        <w:rPr>
          <w:rFonts w:ascii="Arial" w:hAnsi="Arial" w:cs="Arial"/>
          <w:noProof/>
          <w:sz w:val="24"/>
          <w:szCs w:val="24"/>
        </w:rPr>
        <w:t>1</w:t>
      </w:r>
      <w:r w:rsidRPr="001E645A">
        <w:rPr>
          <w:rFonts w:ascii="Arial" w:hAnsi="Arial" w:cs="Arial"/>
          <w:sz w:val="24"/>
          <w:szCs w:val="24"/>
        </w:rPr>
        <w:fldChar w:fldCharType="end"/>
      </w:r>
      <w:bookmarkEnd w:id="0"/>
      <w:r w:rsidRPr="007A0480">
        <w:rPr>
          <w:rFonts w:ascii="Arial" w:hAnsi="Arial" w:cs="Arial"/>
          <w:sz w:val="24"/>
          <w:szCs w:val="24"/>
        </w:rPr>
        <w:t xml:space="preserve">: </w:t>
      </w:r>
      <w:r w:rsidR="005A7587" w:rsidRPr="00805A23">
        <w:rPr>
          <w:rFonts w:ascii="Arial" w:hAnsi="Arial" w:cs="Arial"/>
          <w:kern w:val="0"/>
          <w:sz w:val="24"/>
          <w:szCs w:val="24"/>
        </w:rPr>
        <w:t>Instructions for Chairperson of Self-Help Group Meeting (60 min)</w:t>
      </w:r>
      <w:bookmarkEnd w:id="1"/>
    </w:p>
    <w:p w14:paraId="0312ECC5" w14:textId="77777777" w:rsidR="005A7587" w:rsidRPr="00805A23" w:rsidRDefault="005A7587" w:rsidP="008B08FE">
      <w:pPr>
        <w:numPr>
          <w:ilvl w:val="0"/>
          <w:numId w:val="27"/>
        </w:numPr>
        <w:spacing w:beforeLines="100" w:before="240" w:afterLines="50" w:after="120" w:line="259" w:lineRule="auto"/>
        <w:jc w:val="left"/>
        <w:rPr>
          <w:rFonts w:ascii="Arial" w:hAnsi="Arial" w:cs="Arial"/>
          <w:b/>
          <w:bCs/>
          <w:kern w:val="0"/>
        </w:rPr>
      </w:pPr>
      <w:r w:rsidRPr="00805A23">
        <w:rPr>
          <w:rFonts w:ascii="Arial" w:hAnsi="Arial" w:cs="Arial"/>
          <w:b/>
          <w:bCs/>
          <w:kern w:val="0"/>
        </w:rPr>
        <w:t>Introduce yourself (1 min).</w:t>
      </w:r>
    </w:p>
    <w:tbl>
      <w:tblPr>
        <w:tblStyle w:val="22"/>
        <w:tblW w:w="9067" w:type="dxa"/>
        <w:tblLook w:val="04A0" w:firstRow="1" w:lastRow="0" w:firstColumn="1" w:lastColumn="0" w:noHBand="0" w:noVBand="1"/>
      </w:tblPr>
      <w:tblGrid>
        <w:gridCol w:w="9067"/>
      </w:tblGrid>
      <w:tr w:rsidR="005A7587" w:rsidRPr="007A0480" w14:paraId="79D3EF75" w14:textId="77777777" w:rsidTr="005A7587">
        <w:tc>
          <w:tcPr>
            <w:tcW w:w="9067" w:type="dxa"/>
          </w:tcPr>
          <w:p w14:paraId="0811FC9D" w14:textId="77777777" w:rsidR="005A7587" w:rsidRPr="0045133D" w:rsidRDefault="005A7587" w:rsidP="008B08FE">
            <w:pPr>
              <w:numPr>
                <w:ilvl w:val="0"/>
                <w:numId w:val="28"/>
              </w:numPr>
              <w:spacing w:afterLines="50" w:after="120"/>
              <w:jc w:val="left"/>
              <w:rPr>
                <w:rFonts w:ascii="Times New Roman" w:hAnsi="Times New Roman" w:cs="Times New Roman"/>
                <w:sz w:val="21"/>
                <w:lang w:val="en-US"/>
              </w:rPr>
            </w:pPr>
            <w:r w:rsidRPr="0045133D">
              <w:rPr>
                <w:rFonts w:ascii="Times New Roman" w:hAnsi="Times New Roman" w:cs="Times New Roman"/>
                <w:lang w:val="en-US"/>
              </w:rPr>
              <w:t xml:space="preserve">Hi. My name is _________________ and </w:t>
            </w:r>
            <w:proofErr w:type="gramStart"/>
            <w:r w:rsidRPr="0045133D">
              <w:rPr>
                <w:rFonts w:ascii="Times New Roman" w:hAnsi="Times New Roman" w:cs="Times New Roman"/>
                <w:lang w:val="en-US"/>
              </w:rPr>
              <w:t>I’m</w:t>
            </w:r>
            <w:proofErr w:type="gramEnd"/>
            <w:r w:rsidRPr="0045133D">
              <w:rPr>
                <w:rFonts w:ascii="Times New Roman" w:hAnsi="Times New Roman" w:cs="Times New Roman"/>
                <w:lang w:val="en-US"/>
              </w:rPr>
              <w:t xml:space="preserve"> an addict.</w:t>
            </w:r>
          </w:p>
          <w:p w14:paraId="3514CB9C" w14:textId="77777777" w:rsidR="005A7587" w:rsidRPr="0045133D" w:rsidRDefault="005A7587" w:rsidP="008B08FE">
            <w:pPr>
              <w:numPr>
                <w:ilvl w:val="0"/>
                <w:numId w:val="28"/>
              </w:numPr>
              <w:spacing w:afterLines="50" w:after="120"/>
              <w:jc w:val="left"/>
              <w:rPr>
                <w:rFonts w:ascii="Times New Roman" w:hAnsi="Times New Roman" w:cs="Times New Roman"/>
                <w:sz w:val="21"/>
                <w:lang w:val="en-US"/>
              </w:rPr>
            </w:pPr>
            <w:r w:rsidRPr="0045133D">
              <w:rPr>
                <w:rFonts w:ascii="Times New Roman" w:hAnsi="Times New Roman" w:cs="Times New Roman"/>
                <w:lang w:val="en-US"/>
              </w:rPr>
              <w:t>Welcome to the NA Meeting here at _______________.</w:t>
            </w:r>
          </w:p>
        </w:tc>
      </w:tr>
    </w:tbl>
    <w:p w14:paraId="52965D9E" w14:textId="77777777" w:rsidR="005A7587" w:rsidRPr="00805A23" w:rsidRDefault="005A7587" w:rsidP="008B08FE">
      <w:pPr>
        <w:numPr>
          <w:ilvl w:val="0"/>
          <w:numId w:val="27"/>
        </w:numPr>
        <w:spacing w:beforeLines="100" w:before="240" w:afterLines="50" w:after="120" w:line="259" w:lineRule="auto"/>
        <w:jc w:val="left"/>
        <w:rPr>
          <w:rFonts w:ascii="Arial" w:hAnsi="Arial" w:cs="Arial"/>
          <w:b/>
          <w:bCs/>
          <w:kern w:val="0"/>
        </w:rPr>
      </w:pPr>
      <w:r w:rsidRPr="00805A23">
        <w:rPr>
          <w:rFonts w:ascii="Arial" w:hAnsi="Arial" w:cs="Arial"/>
          <w:b/>
          <w:bCs/>
          <w:kern w:val="0"/>
        </w:rPr>
        <w:t>Have all the members introduce themselves (2 min).</w:t>
      </w:r>
    </w:p>
    <w:tbl>
      <w:tblPr>
        <w:tblStyle w:val="22"/>
        <w:tblW w:w="9067" w:type="dxa"/>
        <w:tblLook w:val="04A0" w:firstRow="1" w:lastRow="0" w:firstColumn="1" w:lastColumn="0" w:noHBand="0" w:noVBand="1"/>
      </w:tblPr>
      <w:tblGrid>
        <w:gridCol w:w="9067"/>
      </w:tblGrid>
      <w:tr w:rsidR="005A7587" w:rsidRPr="007A0480" w14:paraId="20AA0B02" w14:textId="77777777" w:rsidTr="005A7587">
        <w:tc>
          <w:tcPr>
            <w:tcW w:w="9067" w:type="dxa"/>
          </w:tcPr>
          <w:p w14:paraId="6D924D3D" w14:textId="77777777" w:rsidR="005A7587" w:rsidRPr="0045133D" w:rsidRDefault="005A7587" w:rsidP="008B08FE">
            <w:pPr>
              <w:numPr>
                <w:ilvl w:val="0"/>
                <w:numId w:val="28"/>
              </w:numPr>
              <w:spacing w:afterLines="50" w:after="120"/>
              <w:jc w:val="left"/>
              <w:rPr>
                <w:rFonts w:ascii="Times New Roman" w:hAnsi="Times New Roman" w:cs="Times New Roman"/>
                <w:sz w:val="21"/>
                <w:lang w:val="en-US"/>
              </w:rPr>
            </w:pPr>
            <w:bookmarkStart w:id="2" w:name="_Hlk31275394"/>
            <w:r w:rsidRPr="0045133D">
              <w:rPr>
                <w:rFonts w:ascii="Times New Roman" w:hAnsi="Times New Roman" w:cs="Times New Roman"/>
                <w:lang w:val="en-US"/>
              </w:rPr>
              <w:t xml:space="preserve">Hi. My name is _________________ and </w:t>
            </w:r>
            <w:proofErr w:type="gramStart"/>
            <w:r w:rsidRPr="0045133D">
              <w:rPr>
                <w:rFonts w:ascii="Times New Roman" w:hAnsi="Times New Roman" w:cs="Times New Roman"/>
                <w:lang w:val="en-US"/>
              </w:rPr>
              <w:t>I’m</w:t>
            </w:r>
            <w:proofErr w:type="gramEnd"/>
            <w:r w:rsidRPr="0045133D">
              <w:rPr>
                <w:rFonts w:ascii="Times New Roman" w:hAnsi="Times New Roman" w:cs="Times New Roman"/>
                <w:lang w:val="en-US"/>
              </w:rPr>
              <w:t xml:space="preserve"> an addict.</w:t>
            </w:r>
          </w:p>
        </w:tc>
      </w:tr>
    </w:tbl>
    <w:bookmarkEnd w:id="2"/>
    <w:p w14:paraId="36750A4B" w14:textId="77777777" w:rsidR="005A7587" w:rsidRPr="00805A23" w:rsidRDefault="005A7587" w:rsidP="008B08FE">
      <w:pPr>
        <w:numPr>
          <w:ilvl w:val="0"/>
          <w:numId w:val="27"/>
        </w:numPr>
        <w:spacing w:beforeLines="100" w:before="240" w:afterLines="50" w:after="120" w:line="259" w:lineRule="auto"/>
        <w:jc w:val="left"/>
        <w:rPr>
          <w:rFonts w:ascii="Arial" w:hAnsi="Arial" w:cs="Arial"/>
          <w:b/>
          <w:bCs/>
          <w:kern w:val="0"/>
        </w:rPr>
      </w:pPr>
      <w:r w:rsidRPr="00805A23">
        <w:rPr>
          <w:rFonts w:ascii="Arial" w:hAnsi="Arial" w:cs="Arial"/>
          <w:b/>
          <w:bCs/>
          <w:kern w:val="0"/>
        </w:rPr>
        <w:t>Read the Serenity Prayer (1 min).</w:t>
      </w:r>
    </w:p>
    <w:tbl>
      <w:tblPr>
        <w:tblStyle w:val="22"/>
        <w:tblW w:w="9067" w:type="dxa"/>
        <w:tblLook w:val="04A0" w:firstRow="1" w:lastRow="0" w:firstColumn="1" w:lastColumn="0" w:noHBand="0" w:noVBand="1"/>
      </w:tblPr>
      <w:tblGrid>
        <w:gridCol w:w="9067"/>
      </w:tblGrid>
      <w:tr w:rsidR="005A7587" w:rsidRPr="007A0480" w14:paraId="7DD1359F" w14:textId="77777777" w:rsidTr="005A7587">
        <w:tc>
          <w:tcPr>
            <w:tcW w:w="9067" w:type="dxa"/>
          </w:tcPr>
          <w:p w14:paraId="4318AC6C" w14:textId="77777777" w:rsidR="005A7587" w:rsidRPr="0045133D" w:rsidRDefault="005A7587" w:rsidP="008B08FE">
            <w:pPr>
              <w:numPr>
                <w:ilvl w:val="0"/>
                <w:numId w:val="28"/>
              </w:numPr>
              <w:spacing w:afterLines="50" w:after="120"/>
              <w:jc w:val="left"/>
              <w:rPr>
                <w:rFonts w:ascii="Times New Roman" w:hAnsi="Times New Roman" w:cs="Times New Roman"/>
                <w:sz w:val="21"/>
                <w:lang w:val="en-US"/>
              </w:rPr>
            </w:pPr>
            <w:r w:rsidRPr="0045133D">
              <w:rPr>
                <w:rFonts w:ascii="Times New Roman" w:hAnsi="Times New Roman" w:cs="Times New Roman"/>
                <w:lang w:val="en-US"/>
              </w:rPr>
              <w:t>Can we please have a moment of silence followed by the Serenity Prayer?</w:t>
            </w:r>
          </w:p>
          <w:p w14:paraId="249B8886" w14:textId="77777777" w:rsidR="005A7587" w:rsidRPr="0045133D" w:rsidRDefault="005A7587" w:rsidP="005A7587">
            <w:pPr>
              <w:spacing w:afterLines="50" w:after="120"/>
              <w:ind w:left="360"/>
              <w:jc w:val="left"/>
              <w:rPr>
                <w:rFonts w:ascii="Times New Roman" w:hAnsi="Times New Roman" w:cs="Times New Roman"/>
                <w:sz w:val="21"/>
                <w:lang w:val="en-US"/>
              </w:rPr>
            </w:pPr>
            <w:r w:rsidRPr="0045133D">
              <w:rPr>
                <w:rFonts w:ascii="Times New Roman" w:hAnsi="Times New Roman" w:cs="Times New Roman"/>
                <w:i/>
                <w:spacing w:val="-1"/>
                <w:szCs w:val="20"/>
              </w:rPr>
              <w:t>God grant me the serenity to accept the things I can’t change, the courage to change the things I can, and the wisdom to know the difference.</w:t>
            </w:r>
          </w:p>
        </w:tc>
      </w:tr>
    </w:tbl>
    <w:p w14:paraId="5E0316C3" w14:textId="77777777" w:rsidR="005A7587" w:rsidRPr="00805A23" w:rsidRDefault="005A7587" w:rsidP="008B08FE">
      <w:pPr>
        <w:numPr>
          <w:ilvl w:val="0"/>
          <w:numId w:val="27"/>
        </w:numPr>
        <w:spacing w:beforeLines="100" w:before="240" w:afterLines="50" w:after="120" w:line="259" w:lineRule="auto"/>
        <w:jc w:val="left"/>
        <w:rPr>
          <w:rFonts w:ascii="Arial" w:hAnsi="Arial" w:cs="Arial"/>
          <w:b/>
          <w:bCs/>
          <w:kern w:val="0"/>
        </w:rPr>
      </w:pPr>
      <w:r w:rsidRPr="00805A23">
        <w:rPr>
          <w:rFonts w:ascii="Arial" w:hAnsi="Arial" w:cs="Arial"/>
          <w:b/>
          <w:bCs/>
          <w:kern w:val="0"/>
        </w:rPr>
        <w:t>Ask members to read aloud the following sheets in the Meeting Kit in turn (5 min).</w:t>
      </w:r>
    </w:p>
    <w:p w14:paraId="378D1660" w14:textId="77777777" w:rsidR="005A7587" w:rsidRPr="00805A23" w:rsidRDefault="005A7587" w:rsidP="008B08FE">
      <w:pPr>
        <w:numPr>
          <w:ilvl w:val="0"/>
          <w:numId w:val="25"/>
        </w:numPr>
        <w:spacing w:line="259" w:lineRule="auto"/>
        <w:jc w:val="left"/>
        <w:rPr>
          <w:rFonts w:ascii="Arial" w:hAnsi="Arial" w:cs="Arial"/>
          <w:kern w:val="0"/>
        </w:rPr>
      </w:pPr>
      <w:r w:rsidRPr="00805A23">
        <w:rPr>
          <w:rFonts w:ascii="Arial" w:hAnsi="Arial" w:cs="Arial"/>
          <w:kern w:val="0"/>
        </w:rPr>
        <w:t xml:space="preserve">Who is an Addict? (Sino ang </w:t>
      </w:r>
      <w:proofErr w:type="spellStart"/>
      <w:r w:rsidRPr="00805A23">
        <w:rPr>
          <w:rFonts w:ascii="Arial" w:hAnsi="Arial" w:cs="Arial"/>
          <w:kern w:val="0"/>
        </w:rPr>
        <w:t>Adik</w:t>
      </w:r>
      <w:proofErr w:type="spellEnd"/>
      <w:r w:rsidRPr="00805A23">
        <w:rPr>
          <w:rFonts w:ascii="Arial" w:hAnsi="Arial" w:cs="Arial"/>
          <w:kern w:val="0"/>
        </w:rPr>
        <w:t>?)</w:t>
      </w:r>
    </w:p>
    <w:p w14:paraId="3AA02B0E" w14:textId="77777777" w:rsidR="005A7587" w:rsidRPr="00805A23" w:rsidRDefault="005A7587" w:rsidP="008B08FE">
      <w:pPr>
        <w:numPr>
          <w:ilvl w:val="0"/>
          <w:numId w:val="25"/>
        </w:numPr>
        <w:spacing w:line="259" w:lineRule="auto"/>
        <w:jc w:val="left"/>
        <w:rPr>
          <w:rFonts w:ascii="Arial" w:hAnsi="Arial" w:cs="Arial"/>
          <w:kern w:val="0"/>
        </w:rPr>
      </w:pPr>
      <w:r w:rsidRPr="00805A23">
        <w:rPr>
          <w:rFonts w:ascii="Arial" w:hAnsi="Arial" w:cs="Arial"/>
          <w:kern w:val="0"/>
        </w:rPr>
        <w:t>What is NA? (</w:t>
      </w:r>
      <w:proofErr w:type="spellStart"/>
      <w:r w:rsidRPr="00805A23">
        <w:rPr>
          <w:rFonts w:ascii="Arial" w:hAnsi="Arial" w:cs="Arial"/>
          <w:kern w:val="0"/>
        </w:rPr>
        <w:t>Ano</w:t>
      </w:r>
      <w:proofErr w:type="spellEnd"/>
      <w:r w:rsidRPr="00805A23">
        <w:rPr>
          <w:rFonts w:ascii="Arial" w:hAnsi="Arial" w:cs="Arial"/>
          <w:kern w:val="0"/>
        </w:rPr>
        <w:t xml:space="preserve"> ang </w:t>
      </w:r>
      <w:proofErr w:type="spellStart"/>
      <w:r w:rsidRPr="00805A23">
        <w:rPr>
          <w:rFonts w:ascii="Arial" w:hAnsi="Arial" w:cs="Arial"/>
          <w:kern w:val="0"/>
        </w:rPr>
        <w:t>Programa</w:t>
      </w:r>
      <w:proofErr w:type="spellEnd"/>
      <w:r w:rsidRPr="00805A23">
        <w:rPr>
          <w:rFonts w:ascii="Arial" w:hAnsi="Arial" w:cs="Arial"/>
          <w:kern w:val="0"/>
        </w:rPr>
        <w:t xml:space="preserve"> ng N.A.?)</w:t>
      </w:r>
    </w:p>
    <w:p w14:paraId="2DA08B2F" w14:textId="77777777" w:rsidR="005A7587" w:rsidRPr="00805A23" w:rsidRDefault="005A7587" w:rsidP="008B08FE">
      <w:pPr>
        <w:numPr>
          <w:ilvl w:val="0"/>
          <w:numId w:val="25"/>
        </w:numPr>
        <w:spacing w:line="259" w:lineRule="auto"/>
        <w:jc w:val="left"/>
        <w:rPr>
          <w:rFonts w:ascii="Arial" w:hAnsi="Arial" w:cs="Arial"/>
          <w:kern w:val="0"/>
        </w:rPr>
      </w:pPr>
      <w:r w:rsidRPr="00805A23">
        <w:rPr>
          <w:rFonts w:ascii="Arial" w:hAnsi="Arial" w:cs="Arial"/>
          <w:kern w:val="0"/>
        </w:rPr>
        <w:t>Why are we here? (</w:t>
      </w:r>
      <w:proofErr w:type="spellStart"/>
      <w:r w:rsidRPr="00805A23">
        <w:rPr>
          <w:rFonts w:ascii="Arial" w:hAnsi="Arial" w:cs="Arial"/>
          <w:kern w:val="0"/>
        </w:rPr>
        <w:t>Bakit</w:t>
      </w:r>
      <w:proofErr w:type="spellEnd"/>
      <w:r w:rsidRPr="00805A23">
        <w:rPr>
          <w:rFonts w:ascii="Arial" w:hAnsi="Arial" w:cs="Arial"/>
          <w:kern w:val="0"/>
        </w:rPr>
        <w:t xml:space="preserve"> </w:t>
      </w:r>
      <w:proofErr w:type="spellStart"/>
      <w:r w:rsidRPr="00805A23">
        <w:rPr>
          <w:rFonts w:ascii="Arial" w:hAnsi="Arial" w:cs="Arial"/>
          <w:kern w:val="0"/>
        </w:rPr>
        <w:t>tayo</w:t>
      </w:r>
      <w:proofErr w:type="spellEnd"/>
      <w:r w:rsidRPr="00805A23">
        <w:rPr>
          <w:rFonts w:ascii="Arial" w:hAnsi="Arial" w:cs="Arial"/>
          <w:kern w:val="0"/>
        </w:rPr>
        <w:t xml:space="preserve"> </w:t>
      </w:r>
      <w:proofErr w:type="spellStart"/>
      <w:r w:rsidRPr="00805A23">
        <w:rPr>
          <w:rFonts w:ascii="Arial" w:hAnsi="Arial" w:cs="Arial"/>
          <w:kern w:val="0"/>
        </w:rPr>
        <w:t>Naririto</w:t>
      </w:r>
      <w:proofErr w:type="spellEnd"/>
      <w:r w:rsidRPr="00805A23">
        <w:rPr>
          <w:rFonts w:ascii="Arial" w:hAnsi="Arial" w:cs="Arial"/>
          <w:kern w:val="0"/>
        </w:rPr>
        <w:t>?)</w:t>
      </w:r>
    </w:p>
    <w:p w14:paraId="03084E6A" w14:textId="77777777" w:rsidR="005A7587" w:rsidRPr="00805A23" w:rsidRDefault="005A7587" w:rsidP="008B08FE">
      <w:pPr>
        <w:numPr>
          <w:ilvl w:val="0"/>
          <w:numId w:val="25"/>
        </w:numPr>
        <w:spacing w:line="259" w:lineRule="auto"/>
        <w:jc w:val="left"/>
        <w:rPr>
          <w:rFonts w:ascii="Arial" w:hAnsi="Arial" w:cs="Arial"/>
          <w:kern w:val="0"/>
        </w:rPr>
      </w:pPr>
      <w:r w:rsidRPr="00805A23">
        <w:rPr>
          <w:rFonts w:ascii="Arial" w:hAnsi="Arial" w:cs="Arial"/>
          <w:kern w:val="0"/>
        </w:rPr>
        <w:t>How it Works (</w:t>
      </w:r>
      <w:proofErr w:type="spellStart"/>
      <w:r w:rsidRPr="00805A23">
        <w:rPr>
          <w:rFonts w:ascii="Arial" w:hAnsi="Arial" w:cs="Arial"/>
          <w:kern w:val="0"/>
        </w:rPr>
        <w:t>Paano</w:t>
      </w:r>
      <w:proofErr w:type="spellEnd"/>
      <w:r w:rsidRPr="00805A23">
        <w:rPr>
          <w:rFonts w:ascii="Arial" w:hAnsi="Arial" w:cs="Arial"/>
          <w:kern w:val="0"/>
        </w:rPr>
        <w:t xml:space="preserve"> Ito </w:t>
      </w:r>
      <w:proofErr w:type="spellStart"/>
      <w:r w:rsidRPr="00805A23">
        <w:rPr>
          <w:rFonts w:ascii="Arial" w:hAnsi="Arial" w:cs="Arial"/>
          <w:kern w:val="0"/>
        </w:rPr>
        <w:t>Magagawa</w:t>
      </w:r>
      <w:proofErr w:type="spellEnd"/>
      <w:r w:rsidRPr="00805A23">
        <w:rPr>
          <w:rFonts w:ascii="Arial" w:hAnsi="Arial" w:cs="Arial"/>
          <w:kern w:val="0"/>
        </w:rPr>
        <w:t>)</w:t>
      </w:r>
    </w:p>
    <w:p w14:paraId="70B4DECB" w14:textId="77777777" w:rsidR="005A7587" w:rsidRPr="00805A23" w:rsidRDefault="005A7587" w:rsidP="008B08FE">
      <w:pPr>
        <w:numPr>
          <w:ilvl w:val="0"/>
          <w:numId w:val="25"/>
        </w:numPr>
        <w:spacing w:line="259" w:lineRule="auto"/>
        <w:jc w:val="left"/>
        <w:rPr>
          <w:rFonts w:ascii="Arial" w:hAnsi="Arial" w:cs="Arial"/>
          <w:kern w:val="0"/>
        </w:rPr>
      </w:pPr>
      <w:r w:rsidRPr="00805A23">
        <w:rPr>
          <w:rFonts w:ascii="Arial" w:hAnsi="Arial" w:cs="Arial"/>
          <w:kern w:val="0"/>
        </w:rPr>
        <w:t xml:space="preserve">12 Traditions (Ang </w:t>
      </w:r>
      <w:proofErr w:type="spellStart"/>
      <w:r w:rsidRPr="00805A23">
        <w:rPr>
          <w:rFonts w:ascii="Arial" w:hAnsi="Arial" w:cs="Arial"/>
          <w:kern w:val="0"/>
        </w:rPr>
        <w:t>Labingdalawang</w:t>
      </w:r>
      <w:proofErr w:type="spellEnd"/>
      <w:r w:rsidRPr="00805A23">
        <w:rPr>
          <w:rFonts w:ascii="Arial" w:hAnsi="Arial" w:cs="Arial"/>
          <w:kern w:val="0"/>
        </w:rPr>
        <w:t xml:space="preserve"> </w:t>
      </w:r>
      <w:proofErr w:type="spellStart"/>
      <w:r w:rsidRPr="00805A23">
        <w:rPr>
          <w:rFonts w:ascii="Arial" w:hAnsi="Arial" w:cs="Arial"/>
          <w:kern w:val="0"/>
        </w:rPr>
        <w:t>Tradisyon</w:t>
      </w:r>
      <w:proofErr w:type="spellEnd"/>
      <w:r w:rsidRPr="00805A23">
        <w:rPr>
          <w:rFonts w:ascii="Arial" w:hAnsi="Arial" w:cs="Arial"/>
          <w:kern w:val="0"/>
        </w:rPr>
        <w:t xml:space="preserve"> ng N.A.)</w:t>
      </w:r>
    </w:p>
    <w:p w14:paraId="65D40AFB" w14:textId="77777777" w:rsidR="005A7587" w:rsidRPr="00805A23" w:rsidRDefault="005A7587" w:rsidP="008B08FE">
      <w:pPr>
        <w:numPr>
          <w:ilvl w:val="0"/>
          <w:numId w:val="27"/>
        </w:numPr>
        <w:spacing w:beforeLines="100" w:before="240" w:afterLines="50" w:after="120" w:line="259" w:lineRule="auto"/>
        <w:jc w:val="left"/>
        <w:rPr>
          <w:rFonts w:ascii="Arial" w:hAnsi="Arial" w:cs="Arial"/>
          <w:b/>
          <w:bCs/>
          <w:kern w:val="0"/>
        </w:rPr>
      </w:pPr>
      <w:r w:rsidRPr="00805A23">
        <w:rPr>
          <w:rFonts w:ascii="Arial" w:hAnsi="Arial" w:cs="Arial"/>
          <w:b/>
          <w:bCs/>
          <w:kern w:val="0"/>
        </w:rPr>
        <w:t>Explain principles and rules of the meeting (2 min).</w:t>
      </w:r>
    </w:p>
    <w:tbl>
      <w:tblPr>
        <w:tblStyle w:val="22"/>
        <w:tblW w:w="9067" w:type="dxa"/>
        <w:tblLook w:val="04A0" w:firstRow="1" w:lastRow="0" w:firstColumn="1" w:lastColumn="0" w:noHBand="0" w:noVBand="1"/>
      </w:tblPr>
      <w:tblGrid>
        <w:gridCol w:w="9067"/>
      </w:tblGrid>
      <w:tr w:rsidR="005A7587" w:rsidRPr="007A0480" w14:paraId="7268B630" w14:textId="77777777" w:rsidTr="005A7587">
        <w:tc>
          <w:tcPr>
            <w:tcW w:w="9067" w:type="dxa"/>
          </w:tcPr>
          <w:p w14:paraId="12B62C0F" w14:textId="77777777" w:rsidR="005A7587" w:rsidRPr="0045133D" w:rsidRDefault="005A7587" w:rsidP="008B08FE">
            <w:pPr>
              <w:numPr>
                <w:ilvl w:val="0"/>
                <w:numId w:val="28"/>
              </w:numPr>
              <w:spacing w:afterLines="50" w:after="120"/>
              <w:jc w:val="left"/>
              <w:rPr>
                <w:rFonts w:ascii="Times New Roman" w:hAnsi="Times New Roman" w:cs="Times New Roman"/>
                <w:sz w:val="21"/>
                <w:lang w:val="en-US"/>
              </w:rPr>
            </w:pPr>
            <w:r w:rsidRPr="0045133D">
              <w:rPr>
                <w:rFonts w:ascii="Times New Roman" w:hAnsi="Times New Roman" w:cs="Times New Roman"/>
                <w:lang w:val="en-US"/>
              </w:rPr>
              <w:t xml:space="preserve">Before we begin there are a few things that we ask: </w:t>
            </w:r>
          </w:p>
          <w:p w14:paraId="71C4EC00" w14:textId="77777777" w:rsidR="005A7587" w:rsidRPr="0045133D" w:rsidRDefault="005A7587" w:rsidP="008B08FE">
            <w:pPr>
              <w:numPr>
                <w:ilvl w:val="1"/>
                <w:numId w:val="28"/>
              </w:numPr>
              <w:spacing w:afterLines="50" w:after="120"/>
              <w:jc w:val="left"/>
              <w:rPr>
                <w:rFonts w:ascii="Times New Roman" w:hAnsi="Times New Roman" w:cs="Times New Roman"/>
                <w:sz w:val="21"/>
                <w:lang w:val="en-US"/>
              </w:rPr>
            </w:pPr>
            <w:r w:rsidRPr="0045133D">
              <w:rPr>
                <w:rFonts w:ascii="Times New Roman" w:hAnsi="Times New Roman" w:cs="Times New Roman"/>
                <w:lang w:val="en-US"/>
              </w:rPr>
              <w:t xml:space="preserve">Give the speaker the same respect you would want if and when you get the opportunity to speak at a </w:t>
            </w:r>
            <w:proofErr w:type="gramStart"/>
            <w:r w:rsidRPr="0045133D">
              <w:rPr>
                <w:rFonts w:ascii="Times New Roman" w:hAnsi="Times New Roman" w:cs="Times New Roman"/>
                <w:lang w:val="en-US"/>
              </w:rPr>
              <w:t>meeting;</w:t>
            </w:r>
            <w:proofErr w:type="gramEnd"/>
          </w:p>
          <w:p w14:paraId="2A9EB0D1" w14:textId="77777777" w:rsidR="005A7587" w:rsidRPr="0045133D" w:rsidRDefault="005A7587" w:rsidP="008B08FE">
            <w:pPr>
              <w:numPr>
                <w:ilvl w:val="1"/>
                <w:numId w:val="28"/>
              </w:numPr>
              <w:spacing w:afterLines="50" w:after="120"/>
              <w:jc w:val="left"/>
              <w:rPr>
                <w:rFonts w:ascii="Times New Roman" w:hAnsi="Times New Roman" w:cs="Times New Roman"/>
                <w:sz w:val="21"/>
                <w:lang w:val="en-US"/>
              </w:rPr>
            </w:pPr>
            <w:r w:rsidRPr="0045133D">
              <w:rPr>
                <w:rFonts w:ascii="Times New Roman" w:hAnsi="Times New Roman" w:cs="Times New Roman"/>
                <w:lang w:val="en-US"/>
              </w:rPr>
              <w:t>Identify with (his/her) feelings and not compare (his/her) story with yours. (He/She) may not have used like you did but the feelings are the same.</w:t>
            </w:r>
          </w:p>
          <w:p w14:paraId="24F1FC4C" w14:textId="77777777" w:rsidR="005A7587" w:rsidRPr="0045133D" w:rsidRDefault="005A7587" w:rsidP="008B08FE">
            <w:pPr>
              <w:numPr>
                <w:ilvl w:val="1"/>
                <w:numId w:val="28"/>
              </w:numPr>
              <w:spacing w:afterLines="50" w:after="120"/>
              <w:jc w:val="left"/>
              <w:rPr>
                <w:rFonts w:ascii="Times New Roman" w:hAnsi="Times New Roman" w:cs="Times New Roman"/>
                <w:sz w:val="21"/>
                <w:lang w:val="en-US"/>
              </w:rPr>
            </w:pPr>
            <w:r w:rsidRPr="0045133D">
              <w:rPr>
                <w:rFonts w:ascii="Times New Roman" w:hAnsi="Times New Roman" w:cs="Times New Roman"/>
                <w:lang w:val="en-US"/>
              </w:rPr>
              <w:t>Keep an “atmosphere of recovery.” After the speaker shares, we will open the floor for you to have the opportunity to share freely.</w:t>
            </w:r>
          </w:p>
        </w:tc>
      </w:tr>
    </w:tbl>
    <w:p w14:paraId="362253B0" w14:textId="77777777" w:rsidR="005A7587" w:rsidRPr="00805A23" w:rsidRDefault="005A7587" w:rsidP="008B08FE">
      <w:pPr>
        <w:numPr>
          <w:ilvl w:val="0"/>
          <w:numId w:val="27"/>
        </w:numPr>
        <w:spacing w:beforeLines="100" w:before="240" w:afterLines="50" w:after="120" w:line="259" w:lineRule="auto"/>
        <w:jc w:val="left"/>
        <w:rPr>
          <w:rFonts w:ascii="Arial" w:hAnsi="Arial" w:cs="Arial"/>
          <w:b/>
          <w:bCs/>
          <w:kern w:val="0"/>
        </w:rPr>
      </w:pPr>
      <w:r w:rsidRPr="00805A23">
        <w:rPr>
          <w:rFonts w:ascii="Arial" w:hAnsi="Arial" w:cs="Arial"/>
          <w:b/>
          <w:bCs/>
          <w:kern w:val="0"/>
        </w:rPr>
        <w:t>Read one of the 12 Steps selected as today’s topic (1 min).</w:t>
      </w:r>
    </w:p>
    <w:p w14:paraId="5DF15157" w14:textId="77777777" w:rsidR="005A7587" w:rsidRPr="00805A23" w:rsidRDefault="005A7587" w:rsidP="008B08FE">
      <w:pPr>
        <w:numPr>
          <w:ilvl w:val="0"/>
          <w:numId w:val="27"/>
        </w:numPr>
        <w:spacing w:beforeLines="100" w:before="240" w:afterLines="50" w:after="120" w:line="259" w:lineRule="auto"/>
        <w:jc w:val="left"/>
        <w:rPr>
          <w:rFonts w:ascii="Arial" w:hAnsi="Arial" w:cs="Arial"/>
          <w:b/>
          <w:bCs/>
          <w:kern w:val="0"/>
        </w:rPr>
      </w:pPr>
      <w:r w:rsidRPr="00805A23">
        <w:rPr>
          <w:rFonts w:ascii="Arial" w:hAnsi="Arial" w:cs="Arial"/>
          <w:b/>
          <w:bCs/>
          <w:kern w:val="0"/>
        </w:rPr>
        <w:t>Allow members to share their stories and thoughts related to today’s topic (45 min).</w:t>
      </w:r>
    </w:p>
    <w:p w14:paraId="0DCA5E9C" w14:textId="77777777" w:rsidR="005A7587" w:rsidRPr="00805A23" w:rsidRDefault="005A7587" w:rsidP="008B08FE">
      <w:pPr>
        <w:numPr>
          <w:ilvl w:val="0"/>
          <w:numId w:val="27"/>
        </w:numPr>
        <w:spacing w:beforeLines="100" w:before="240" w:afterLines="50" w:after="120" w:line="259" w:lineRule="auto"/>
        <w:jc w:val="left"/>
        <w:rPr>
          <w:rFonts w:ascii="Arial" w:hAnsi="Arial" w:cs="Arial"/>
          <w:b/>
          <w:bCs/>
          <w:kern w:val="0"/>
        </w:rPr>
      </w:pPr>
      <w:r w:rsidRPr="00805A23">
        <w:rPr>
          <w:rFonts w:ascii="Arial" w:hAnsi="Arial" w:cs="Arial"/>
          <w:b/>
          <w:bCs/>
          <w:kern w:val="0"/>
        </w:rPr>
        <w:t>When time is up, ask members to read aloud the following sheets in the Meeting Kit in turn (2 min).</w:t>
      </w:r>
    </w:p>
    <w:p w14:paraId="279C3EA5" w14:textId="77777777" w:rsidR="005A7587" w:rsidRPr="00805A23" w:rsidRDefault="005A7587" w:rsidP="008B08FE">
      <w:pPr>
        <w:numPr>
          <w:ilvl w:val="0"/>
          <w:numId w:val="25"/>
        </w:numPr>
        <w:spacing w:line="259" w:lineRule="auto"/>
        <w:jc w:val="left"/>
        <w:rPr>
          <w:rFonts w:ascii="Arial" w:hAnsi="Arial" w:cs="Arial"/>
          <w:kern w:val="0"/>
        </w:rPr>
      </w:pPr>
      <w:r w:rsidRPr="00805A23">
        <w:rPr>
          <w:rFonts w:ascii="Arial" w:hAnsi="Arial" w:cs="Arial"/>
          <w:kern w:val="0"/>
        </w:rPr>
        <w:t>We do Recover (</w:t>
      </w:r>
      <w:proofErr w:type="spellStart"/>
      <w:r w:rsidRPr="00805A23">
        <w:rPr>
          <w:rFonts w:ascii="Arial" w:hAnsi="Arial" w:cs="Arial"/>
          <w:kern w:val="0"/>
        </w:rPr>
        <w:t>Tayo</w:t>
      </w:r>
      <w:proofErr w:type="spellEnd"/>
      <w:r w:rsidRPr="00805A23">
        <w:rPr>
          <w:rFonts w:ascii="Arial" w:hAnsi="Arial" w:cs="Arial"/>
          <w:kern w:val="0"/>
        </w:rPr>
        <w:t xml:space="preserve"> ay </w:t>
      </w:r>
      <w:proofErr w:type="spellStart"/>
      <w:r w:rsidRPr="00805A23">
        <w:rPr>
          <w:rFonts w:ascii="Arial" w:hAnsi="Arial" w:cs="Arial"/>
          <w:kern w:val="0"/>
        </w:rPr>
        <w:t>Gumagaling</w:t>
      </w:r>
      <w:proofErr w:type="spellEnd"/>
      <w:r w:rsidRPr="00805A23">
        <w:rPr>
          <w:rFonts w:ascii="Arial" w:hAnsi="Arial" w:cs="Arial"/>
          <w:kern w:val="0"/>
        </w:rPr>
        <w:t>)</w:t>
      </w:r>
    </w:p>
    <w:p w14:paraId="301C0DB8" w14:textId="77777777" w:rsidR="005A7587" w:rsidRPr="00805A23" w:rsidRDefault="005A7587" w:rsidP="008B08FE">
      <w:pPr>
        <w:numPr>
          <w:ilvl w:val="0"/>
          <w:numId w:val="25"/>
        </w:numPr>
        <w:spacing w:line="259" w:lineRule="auto"/>
        <w:jc w:val="left"/>
        <w:rPr>
          <w:rFonts w:ascii="Arial Narrow" w:hAnsi="Arial Narrow" w:cs="Arial"/>
          <w:kern w:val="0"/>
        </w:rPr>
      </w:pPr>
      <w:r w:rsidRPr="00805A23">
        <w:rPr>
          <w:rFonts w:ascii="Arial" w:hAnsi="Arial" w:cs="Arial"/>
          <w:kern w:val="0"/>
        </w:rPr>
        <w:t xml:space="preserve">Just for Today (Para </w:t>
      </w:r>
      <w:proofErr w:type="spellStart"/>
      <w:r w:rsidRPr="00805A23">
        <w:rPr>
          <w:rFonts w:ascii="Arial" w:hAnsi="Arial" w:cs="Arial"/>
          <w:kern w:val="0"/>
        </w:rPr>
        <w:t>sa</w:t>
      </w:r>
      <w:proofErr w:type="spellEnd"/>
      <w:r w:rsidRPr="00805A23">
        <w:rPr>
          <w:rFonts w:ascii="Arial" w:hAnsi="Arial" w:cs="Arial"/>
          <w:kern w:val="0"/>
        </w:rPr>
        <w:t xml:space="preserve"> </w:t>
      </w:r>
      <w:proofErr w:type="spellStart"/>
      <w:r w:rsidRPr="00805A23">
        <w:rPr>
          <w:rFonts w:ascii="Arial" w:hAnsi="Arial" w:cs="Arial"/>
          <w:kern w:val="0"/>
        </w:rPr>
        <w:t>araw</w:t>
      </w:r>
      <w:proofErr w:type="spellEnd"/>
      <w:r w:rsidRPr="00805A23">
        <w:rPr>
          <w:rFonts w:ascii="Arial" w:hAnsi="Arial" w:cs="Arial"/>
          <w:kern w:val="0"/>
        </w:rPr>
        <w:t xml:space="preserve"> </w:t>
      </w:r>
      <w:proofErr w:type="spellStart"/>
      <w:r w:rsidRPr="00805A23">
        <w:rPr>
          <w:rFonts w:ascii="Arial" w:hAnsi="Arial" w:cs="Arial"/>
          <w:kern w:val="0"/>
        </w:rPr>
        <w:t>na</w:t>
      </w:r>
      <w:proofErr w:type="spellEnd"/>
      <w:r w:rsidRPr="00805A23">
        <w:rPr>
          <w:rFonts w:ascii="Arial" w:hAnsi="Arial" w:cs="Arial"/>
          <w:kern w:val="0"/>
        </w:rPr>
        <w:t xml:space="preserve"> </w:t>
      </w:r>
      <w:proofErr w:type="spellStart"/>
      <w:r w:rsidRPr="00805A23">
        <w:rPr>
          <w:rFonts w:ascii="Arial" w:hAnsi="Arial" w:cs="Arial"/>
          <w:kern w:val="0"/>
        </w:rPr>
        <w:t>ito</w:t>
      </w:r>
      <w:proofErr w:type="spellEnd"/>
      <w:r w:rsidRPr="00805A23">
        <w:rPr>
          <w:rFonts w:ascii="Arial" w:hAnsi="Arial" w:cs="Arial"/>
          <w:kern w:val="0"/>
        </w:rPr>
        <w:t>)</w:t>
      </w:r>
    </w:p>
    <w:p w14:paraId="3F471426" w14:textId="77777777" w:rsidR="005A7587" w:rsidRPr="00805A23" w:rsidRDefault="005A7587" w:rsidP="008B08FE">
      <w:pPr>
        <w:numPr>
          <w:ilvl w:val="0"/>
          <w:numId w:val="27"/>
        </w:numPr>
        <w:spacing w:beforeLines="100" w:before="240" w:afterLines="50" w:after="120" w:line="259" w:lineRule="auto"/>
        <w:jc w:val="left"/>
        <w:rPr>
          <w:rFonts w:ascii="Arial" w:hAnsi="Arial" w:cs="Arial"/>
          <w:b/>
          <w:bCs/>
          <w:kern w:val="0"/>
        </w:rPr>
      </w:pPr>
      <w:r w:rsidRPr="00805A23">
        <w:rPr>
          <w:rFonts w:ascii="Arial" w:hAnsi="Arial" w:cs="Arial"/>
          <w:b/>
          <w:bCs/>
          <w:kern w:val="0"/>
        </w:rPr>
        <w:t>Close the meeting with the Serenity Prayer (1 min).</w:t>
      </w:r>
    </w:p>
    <w:tbl>
      <w:tblPr>
        <w:tblStyle w:val="22"/>
        <w:tblW w:w="9067" w:type="dxa"/>
        <w:tblLook w:val="04A0" w:firstRow="1" w:lastRow="0" w:firstColumn="1" w:lastColumn="0" w:noHBand="0" w:noVBand="1"/>
      </w:tblPr>
      <w:tblGrid>
        <w:gridCol w:w="9067"/>
      </w:tblGrid>
      <w:tr w:rsidR="005A7587" w:rsidRPr="007A0480" w14:paraId="677D6092" w14:textId="77777777" w:rsidTr="005A7587">
        <w:tc>
          <w:tcPr>
            <w:tcW w:w="9067" w:type="dxa"/>
          </w:tcPr>
          <w:p w14:paraId="24DCDA83" w14:textId="77777777" w:rsidR="005A7587" w:rsidRPr="0045133D" w:rsidRDefault="005A7587" w:rsidP="008B08FE">
            <w:pPr>
              <w:numPr>
                <w:ilvl w:val="0"/>
                <w:numId w:val="28"/>
              </w:numPr>
              <w:spacing w:afterLines="50" w:after="120"/>
              <w:jc w:val="left"/>
              <w:rPr>
                <w:rFonts w:ascii="Times New Roman" w:hAnsi="Times New Roman" w:cs="Times New Roman"/>
                <w:sz w:val="21"/>
                <w:lang w:val="en-US"/>
              </w:rPr>
            </w:pPr>
            <w:r w:rsidRPr="0045133D">
              <w:rPr>
                <w:rFonts w:ascii="Times New Roman" w:hAnsi="Times New Roman" w:cs="Times New Roman"/>
                <w:lang w:val="en-US"/>
              </w:rPr>
              <w:t>Can we please have a moment of silence followed by the Serenity Prayer?</w:t>
            </w:r>
          </w:p>
          <w:p w14:paraId="47B78BDC" w14:textId="77777777" w:rsidR="005A7587" w:rsidRPr="0045133D" w:rsidRDefault="005A7587" w:rsidP="005A7587">
            <w:pPr>
              <w:spacing w:afterLines="50" w:after="120"/>
              <w:ind w:left="360"/>
              <w:jc w:val="left"/>
              <w:rPr>
                <w:rFonts w:ascii="Times New Roman" w:hAnsi="Times New Roman" w:cs="Times New Roman"/>
                <w:sz w:val="21"/>
                <w:lang w:val="en-US"/>
              </w:rPr>
            </w:pPr>
            <w:r w:rsidRPr="0045133D">
              <w:rPr>
                <w:rFonts w:ascii="Times New Roman" w:hAnsi="Times New Roman" w:cs="Times New Roman"/>
                <w:i/>
                <w:spacing w:val="-1"/>
                <w:szCs w:val="20"/>
              </w:rPr>
              <w:t>God grant me the serenity to accept the things I can’t change, the courage to change the things I can, and the wisdom to know the difference.</w:t>
            </w:r>
          </w:p>
        </w:tc>
      </w:tr>
    </w:tbl>
    <w:p w14:paraId="02D2AD0C" w14:textId="508B4503" w:rsidR="00F2708E" w:rsidRPr="00361FEB" w:rsidRDefault="00F2708E" w:rsidP="00361FEB">
      <w:pPr>
        <w:pStyle w:val="a9"/>
        <w:spacing w:afterLines="150" w:after="360"/>
        <w:rPr>
          <w:rFonts w:ascii="Arial Narrow" w:hAnsi="Arial Narrow"/>
          <w:i/>
          <w:iCs/>
          <w:u w:val="single"/>
        </w:rPr>
      </w:pPr>
    </w:p>
    <w:sectPr w:rsidR="00F2708E" w:rsidRPr="00361FEB" w:rsidSect="00361FEB">
      <w:headerReference w:type="default" r:id="rId8"/>
      <w:footerReference w:type="default" r:id="rId9"/>
      <w:pgSz w:w="11906" w:h="16838" w:code="9"/>
      <w:pgMar w:top="1418" w:right="1418" w:bottom="1418" w:left="1418" w:header="680" w:footer="680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9B0E081" w14:textId="77777777" w:rsidR="00C73185" w:rsidRDefault="00C73185" w:rsidP="001E0443">
      <w:r>
        <w:separator/>
      </w:r>
    </w:p>
  </w:endnote>
  <w:endnote w:type="continuationSeparator" w:id="0">
    <w:p w14:paraId="3E25DE7A" w14:textId="77777777" w:rsidR="00C73185" w:rsidRDefault="00C73185" w:rsidP="001E044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Futura Std Medium">
    <w:altName w:val="游ゴシック"/>
    <w:charset w:val="B1"/>
    <w:family w:val="swiss"/>
    <w:pitch w:val="variable"/>
    <w:sig w:usb0="80000867" w:usb1="00000000" w:usb2="00000000" w:usb3="00000000" w:csb0="000001FB" w:csb1="00000000"/>
  </w:font>
  <w:font w:name="GarmdITC Bk BT">
    <w:altName w:val="游ゴシック"/>
    <w:panose1 w:val="00000000000000000000"/>
    <w:charset w:val="80"/>
    <w:family w:val="roman"/>
    <w:notTrueType/>
    <w:pitch w:val="default"/>
    <w:sig w:usb0="00000001" w:usb1="08070000" w:usb2="00000010" w:usb3="00000000" w:csb0="00020000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8B2C42" w14:textId="5C8869FE" w:rsidR="003B2CA6" w:rsidRPr="00F2708E" w:rsidRDefault="003B2CA6" w:rsidP="00F2708E">
    <w:pPr>
      <w:pStyle w:val="a5"/>
      <w:jc w:val="center"/>
      <w:rPr>
        <w:rFonts w:ascii="Arial" w:hAnsi="Arial" w:cs="Arial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B2BEA71" w14:textId="77777777" w:rsidR="00C73185" w:rsidRDefault="00C73185" w:rsidP="001E0443">
      <w:r>
        <w:rPr>
          <w:rFonts w:hint="eastAsia"/>
        </w:rPr>
        <w:separator/>
      </w:r>
    </w:p>
  </w:footnote>
  <w:footnote w:type="continuationSeparator" w:id="0">
    <w:p w14:paraId="21A3A6ED" w14:textId="77777777" w:rsidR="00C73185" w:rsidRDefault="00C73185" w:rsidP="001E044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9C68A0" w14:textId="77777777" w:rsidR="003B2CA6" w:rsidRPr="00F3657E" w:rsidRDefault="003B2CA6" w:rsidP="00F3657E">
    <w:pPr>
      <w:pStyle w:val="a3"/>
      <w:jc w:val="right"/>
      <w:rPr>
        <w:rFonts w:ascii="Arial" w:hAnsi="Arial" w:cs="Arial"/>
        <w:sz w:val="1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6B2D4C"/>
    <w:multiLevelType w:val="hybridMultilevel"/>
    <w:tmpl w:val="71705EBE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>
      <w:start w:val="1"/>
      <w:numFmt w:val="aiueoFullWidth"/>
      <w:lvlText w:val="(%2)"/>
      <w:lvlJc w:val="left"/>
      <w:pPr>
        <w:ind w:left="840" w:hanging="420"/>
      </w:pPr>
    </w:lvl>
    <w:lvl w:ilvl="2" w:tplc="04090011">
      <w:start w:val="1"/>
      <w:numFmt w:val="decimalEnclosedCircle"/>
      <w:lvlText w:val="%3"/>
      <w:lvlJc w:val="lef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7">
      <w:start w:val="1"/>
      <w:numFmt w:val="aiueoFullWidth"/>
      <w:lvlText w:val="(%5)"/>
      <w:lvlJc w:val="left"/>
      <w:pPr>
        <w:ind w:left="2100" w:hanging="420"/>
      </w:pPr>
    </w:lvl>
    <w:lvl w:ilvl="5" w:tplc="04090011">
      <w:start w:val="1"/>
      <w:numFmt w:val="decimalEnclosedCircle"/>
      <w:lvlText w:val="%6"/>
      <w:lvlJc w:val="lef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7">
      <w:start w:val="1"/>
      <w:numFmt w:val="aiueoFullWidth"/>
      <w:lvlText w:val="(%8)"/>
      <w:lvlJc w:val="left"/>
      <w:pPr>
        <w:ind w:left="3360" w:hanging="420"/>
      </w:pPr>
    </w:lvl>
    <w:lvl w:ilvl="8" w:tplc="0409001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" w15:restartNumberingAfterBreak="0">
    <w:nsid w:val="01474235"/>
    <w:multiLevelType w:val="hybridMultilevel"/>
    <w:tmpl w:val="8F40189C"/>
    <w:lvl w:ilvl="0" w:tplc="2EC0C058">
      <w:start w:val="1"/>
      <w:numFmt w:val="upperRoman"/>
      <w:lvlText w:val="%1."/>
      <w:lvlJc w:val="left"/>
      <w:pPr>
        <w:ind w:left="720" w:hanging="7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" w15:restartNumberingAfterBreak="0">
    <w:nsid w:val="02117754"/>
    <w:multiLevelType w:val="hybridMultilevel"/>
    <w:tmpl w:val="6262AD42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" w15:restartNumberingAfterBreak="0">
    <w:nsid w:val="02F22220"/>
    <w:multiLevelType w:val="hybridMultilevel"/>
    <w:tmpl w:val="3B8CF096"/>
    <w:lvl w:ilvl="0" w:tplc="2EAC04F2">
      <w:start w:val="1"/>
      <w:numFmt w:val="bullet"/>
      <w:lvlText w:val="-"/>
      <w:lvlJc w:val="left"/>
      <w:pPr>
        <w:ind w:left="360" w:hanging="360"/>
      </w:pPr>
      <w:rPr>
        <w:rFonts w:ascii="Arial" w:eastAsia="ＭＳ 明朝" w:hAnsi="Arial" w:cs="Arial" w:hint="default"/>
      </w:rPr>
    </w:lvl>
    <w:lvl w:ilvl="1" w:tplc="0409000B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032965F8"/>
    <w:multiLevelType w:val="hybridMultilevel"/>
    <w:tmpl w:val="BE149120"/>
    <w:lvl w:ilvl="0" w:tplc="0409000F">
      <w:start w:val="1"/>
      <w:numFmt w:val="decimal"/>
      <w:lvlText w:val="%1."/>
      <w:lvlJc w:val="left"/>
      <w:pPr>
        <w:ind w:left="420" w:hanging="4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5" w15:restartNumberingAfterBreak="0">
    <w:nsid w:val="051647A9"/>
    <w:multiLevelType w:val="hybridMultilevel"/>
    <w:tmpl w:val="D7B6E86E"/>
    <w:lvl w:ilvl="0" w:tplc="8CD8D6A4">
      <w:start w:val="1"/>
      <w:numFmt w:val="upperRoman"/>
      <w:lvlText w:val="%1."/>
      <w:lvlJc w:val="left"/>
      <w:pPr>
        <w:ind w:left="720" w:hanging="7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6" w15:restartNumberingAfterBreak="0">
    <w:nsid w:val="05732AA9"/>
    <w:multiLevelType w:val="hybridMultilevel"/>
    <w:tmpl w:val="25E41344"/>
    <w:lvl w:ilvl="0" w:tplc="C57CC6F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7" w15:restartNumberingAfterBreak="0">
    <w:nsid w:val="0CEC7E73"/>
    <w:multiLevelType w:val="hybridMultilevel"/>
    <w:tmpl w:val="71705EBE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>
      <w:start w:val="1"/>
      <w:numFmt w:val="aiueoFullWidth"/>
      <w:lvlText w:val="(%2)"/>
      <w:lvlJc w:val="left"/>
      <w:pPr>
        <w:ind w:left="840" w:hanging="420"/>
      </w:pPr>
    </w:lvl>
    <w:lvl w:ilvl="2" w:tplc="04090011">
      <w:start w:val="1"/>
      <w:numFmt w:val="decimalEnclosedCircle"/>
      <w:lvlText w:val="%3"/>
      <w:lvlJc w:val="lef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7">
      <w:start w:val="1"/>
      <w:numFmt w:val="aiueoFullWidth"/>
      <w:lvlText w:val="(%5)"/>
      <w:lvlJc w:val="left"/>
      <w:pPr>
        <w:ind w:left="2100" w:hanging="420"/>
      </w:pPr>
    </w:lvl>
    <w:lvl w:ilvl="5" w:tplc="04090011">
      <w:start w:val="1"/>
      <w:numFmt w:val="decimalEnclosedCircle"/>
      <w:lvlText w:val="%6"/>
      <w:lvlJc w:val="lef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7">
      <w:start w:val="1"/>
      <w:numFmt w:val="aiueoFullWidth"/>
      <w:lvlText w:val="(%8)"/>
      <w:lvlJc w:val="left"/>
      <w:pPr>
        <w:ind w:left="3360" w:hanging="420"/>
      </w:pPr>
    </w:lvl>
    <w:lvl w:ilvl="8" w:tplc="0409001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8" w15:restartNumberingAfterBreak="0">
    <w:nsid w:val="0DEE060C"/>
    <w:multiLevelType w:val="hybridMultilevel"/>
    <w:tmpl w:val="3208AB2E"/>
    <w:lvl w:ilvl="0" w:tplc="8D1AB65A">
      <w:start w:val="1"/>
      <w:numFmt w:val="upperRoman"/>
      <w:lvlText w:val="%1."/>
      <w:lvlJc w:val="left"/>
      <w:pPr>
        <w:ind w:left="720" w:hanging="7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9" w15:restartNumberingAfterBreak="0">
    <w:nsid w:val="12336AD6"/>
    <w:multiLevelType w:val="hybridMultilevel"/>
    <w:tmpl w:val="3208AB2E"/>
    <w:lvl w:ilvl="0" w:tplc="8D1AB65A">
      <w:start w:val="1"/>
      <w:numFmt w:val="upperRoman"/>
      <w:lvlText w:val="%1."/>
      <w:lvlJc w:val="left"/>
      <w:pPr>
        <w:ind w:left="720" w:hanging="7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0" w15:restartNumberingAfterBreak="0">
    <w:nsid w:val="14774494"/>
    <w:multiLevelType w:val="hybridMultilevel"/>
    <w:tmpl w:val="E67A5B26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1" w15:restartNumberingAfterBreak="0">
    <w:nsid w:val="164C1D44"/>
    <w:multiLevelType w:val="hybridMultilevel"/>
    <w:tmpl w:val="3208AB2E"/>
    <w:lvl w:ilvl="0" w:tplc="8D1AB65A">
      <w:start w:val="1"/>
      <w:numFmt w:val="upperRoman"/>
      <w:lvlText w:val="%1."/>
      <w:lvlJc w:val="left"/>
      <w:pPr>
        <w:ind w:left="720" w:hanging="7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2" w15:restartNumberingAfterBreak="0">
    <w:nsid w:val="1A8810D2"/>
    <w:multiLevelType w:val="hybridMultilevel"/>
    <w:tmpl w:val="F4DE81A2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>
      <w:start w:val="1"/>
      <w:numFmt w:val="aiueoFullWidth"/>
      <w:lvlText w:val="(%2)"/>
      <w:lvlJc w:val="left"/>
      <w:pPr>
        <w:ind w:left="840" w:hanging="420"/>
      </w:pPr>
    </w:lvl>
    <w:lvl w:ilvl="2" w:tplc="04090011">
      <w:start w:val="1"/>
      <w:numFmt w:val="decimalEnclosedCircle"/>
      <w:lvlText w:val="%3"/>
      <w:lvlJc w:val="lef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7">
      <w:start w:val="1"/>
      <w:numFmt w:val="aiueoFullWidth"/>
      <w:lvlText w:val="(%5)"/>
      <w:lvlJc w:val="left"/>
      <w:pPr>
        <w:ind w:left="2100" w:hanging="420"/>
      </w:pPr>
    </w:lvl>
    <w:lvl w:ilvl="5" w:tplc="04090011">
      <w:start w:val="1"/>
      <w:numFmt w:val="decimalEnclosedCircle"/>
      <w:lvlText w:val="%6"/>
      <w:lvlJc w:val="lef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7">
      <w:start w:val="1"/>
      <w:numFmt w:val="aiueoFullWidth"/>
      <w:lvlText w:val="(%8)"/>
      <w:lvlJc w:val="left"/>
      <w:pPr>
        <w:ind w:left="3360" w:hanging="420"/>
      </w:pPr>
    </w:lvl>
    <w:lvl w:ilvl="8" w:tplc="0409001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3" w15:restartNumberingAfterBreak="0">
    <w:nsid w:val="1C076B22"/>
    <w:multiLevelType w:val="hybridMultilevel"/>
    <w:tmpl w:val="7A1C0E5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6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6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6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6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6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6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6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6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C273265"/>
    <w:multiLevelType w:val="hybridMultilevel"/>
    <w:tmpl w:val="3208AB2E"/>
    <w:lvl w:ilvl="0" w:tplc="8D1AB65A">
      <w:start w:val="1"/>
      <w:numFmt w:val="upperRoman"/>
      <w:lvlText w:val="%1."/>
      <w:lvlJc w:val="left"/>
      <w:pPr>
        <w:ind w:left="720" w:hanging="7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5" w15:restartNumberingAfterBreak="0">
    <w:nsid w:val="1F2B5F5F"/>
    <w:multiLevelType w:val="hybridMultilevel"/>
    <w:tmpl w:val="535C8870"/>
    <w:lvl w:ilvl="0" w:tplc="FFEC96AC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6" w15:restartNumberingAfterBreak="0">
    <w:nsid w:val="20B15705"/>
    <w:multiLevelType w:val="hybridMultilevel"/>
    <w:tmpl w:val="71705EBE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>
      <w:start w:val="1"/>
      <w:numFmt w:val="aiueoFullWidth"/>
      <w:lvlText w:val="(%2)"/>
      <w:lvlJc w:val="left"/>
      <w:pPr>
        <w:ind w:left="840" w:hanging="420"/>
      </w:pPr>
    </w:lvl>
    <w:lvl w:ilvl="2" w:tplc="04090011">
      <w:start w:val="1"/>
      <w:numFmt w:val="decimalEnclosedCircle"/>
      <w:lvlText w:val="%3"/>
      <w:lvlJc w:val="lef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7">
      <w:start w:val="1"/>
      <w:numFmt w:val="aiueoFullWidth"/>
      <w:lvlText w:val="(%5)"/>
      <w:lvlJc w:val="left"/>
      <w:pPr>
        <w:ind w:left="2100" w:hanging="420"/>
      </w:pPr>
    </w:lvl>
    <w:lvl w:ilvl="5" w:tplc="04090011">
      <w:start w:val="1"/>
      <w:numFmt w:val="decimalEnclosedCircle"/>
      <w:lvlText w:val="%6"/>
      <w:lvlJc w:val="lef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7">
      <w:start w:val="1"/>
      <w:numFmt w:val="aiueoFullWidth"/>
      <w:lvlText w:val="(%8)"/>
      <w:lvlJc w:val="left"/>
      <w:pPr>
        <w:ind w:left="3360" w:hanging="420"/>
      </w:pPr>
    </w:lvl>
    <w:lvl w:ilvl="8" w:tplc="0409001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7" w15:restartNumberingAfterBreak="0">
    <w:nsid w:val="22641B7D"/>
    <w:multiLevelType w:val="hybridMultilevel"/>
    <w:tmpl w:val="862CAE02"/>
    <w:lvl w:ilvl="0" w:tplc="2E5A8DEC">
      <w:start w:val="1"/>
      <w:numFmt w:val="lowerLetter"/>
      <w:lvlText w:val="%1."/>
      <w:lvlJc w:val="left"/>
      <w:pPr>
        <w:ind w:left="360" w:hanging="360"/>
      </w:pPr>
      <w:rPr>
        <w:rFonts w:ascii="Times New Roman" w:eastAsia="ＭＳ 明朝" w:hAnsi="Times New Roman" w:cs="Times New Roman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8" w15:restartNumberingAfterBreak="0">
    <w:nsid w:val="29876D7A"/>
    <w:multiLevelType w:val="hybridMultilevel"/>
    <w:tmpl w:val="71705EBE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>
      <w:start w:val="1"/>
      <w:numFmt w:val="aiueoFullWidth"/>
      <w:lvlText w:val="(%2)"/>
      <w:lvlJc w:val="left"/>
      <w:pPr>
        <w:ind w:left="840" w:hanging="420"/>
      </w:pPr>
    </w:lvl>
    <w:lvl w:ilvl="2" w:tplc="04090011">
      <w:start w:val="1"/>
      <w:numFmt w:val="decimalEnclosedCircle"/>
      <w:lvlText w:val="%3"/>
      <w:lvlJc w:val="lef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7">
      <w:start w:val="1"/>
      <w:numFmt w:val="aiueoFullWidth"/>
      <w:lvlText w:val="(%5)"/>
      <w:lvlJc w:val="left"/>
      <w:pPr>
        <w:ind w:left="2100" w:hanging="420"/>
      </w:pPr>
    </w:lvl>
    <w:lvl w:ilvl="5" w:tplc="04090011">
      <w:start w:val="1"/>
      <w:numFmt w:val="decimalEnclosedCircle"/>
      <w:lvlText w:val="%6"/>
      <w:lvlJc w:val="lef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7">
      <w:start w:val="1"/>
      <w:numFmt w:val="aiueoFullWidth"/>
      <w:lvlText w:val="(%8)"/>
      <w:lvlJc w:val="left"/>
      <w:pPr>
        <w:ind w:left="3360" w:hanging="420"/>
      </w:pPr>
    </w:lvl>
    <w:lvl w:ilvl="8" w:tplc="0409001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9" w15:restartNumberingAfterBreak="0">
    <w:nsid w:val="2B1F118A"/>
    <w:multiLevelType w:val="hybridMultilevel"/>
    <w:tmpl w:val="1530229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0" w15:restartNumberingAfterBreak="0">
    <w:nsid w:val="2DFA7CB7"/>
    <w:multiLevelType w:val="hybridMultilevel"/>
    <w:tmpl w:val="B5422CF8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cs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cs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cs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cs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cs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cs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cs="Wingdings" w:hint="default"/>
      </w:rPr>
    </w:lvl>
  </w:abstractNum>
  <w:abstractNum w:abstractNumId="21" w15:restartNumberingAfterBreak="0">
    <w:nsid w:val="2E1F196D"/>
    <w:multiLevelType w:val="hybridMultilevel"/>
    <w:tmpl w:val="728CE3C2"/>
    <w:lvl w:ilvl="0" w:tplc="6FCEB2E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2" w15:restartNumberingAfterBreak="0">
    <w:nsid w:val="2E2D2AE3"/>
    <w:multiLevelType w:val="hybridMultilevel"/>
    <w:tmpl w:val="5D64356A"/>
    <w:lvl w:ilvl="0" w:tplc="67EAFA3C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200" w:hanging="420"/>
      </w:pPr>
    </w:lvl>
    <w:lvl w:ilvl="2" w:tplc="04090011" w:tentative="1">
      <w:start w:val="1"/>
      <w:numFmt w:val="decimalEnclosedCircle"/>
      <w:lvlText w:val="%3"/>
      <w:lvlJc w:val="lef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7" w:tentative="1">
      <w:start w:val="1"/>
      <w:numFmt w:val="aiueoFullWidth"/>
      <w:lvlText w:val="(%5)"/>
      <w:lvlJc w:val="left"/>
      <w:pPr>
        <w:ind w:left="2460" w:hanging="42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7" w:tentative="1">
      <w:start w:val="1"/>
      <w:numFmt w:val="aiueoFullWidth"/>
      <w:lvlText w:val="(%8)"/>
      <w:lvlJc w:val="left"/>
      <w:pPr>
        <w:ind w:left="3720" w:hanging="420"/>
      </w:pPr>
    </w:lvl>
    <w:lvl w:ilvl="8" w:tplc="04090011" w:tentative="1">
      <w:start w:val="1"/>
      <w:numFmt w:val="decimalEnclosedCircle"/>
      <w:lvlText w:val="%9"/>
      <w:lvlJc w:val="left"/>
      <w:pPr>
        <w:ind w:left="4140" w:hanging="420"/>
      </w:pPr>
    </w:lvl>
  </w:abstractNum>
  <w:abstractNum w:abstractNumId="23" w15:restartNumberingAfterBreak="0">
    <w:nsid w:val="2E8B460F"/>
    <w:multiLevelType w:val="hybridMultilevel"/>
    <w:tmpl w:val="71705EBE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>
      <w:start w:val="1"/>
      <w:numFmt w:val="aiueoFullWidth"/>
      <w:lvlText w:val="(%2)"/>
      <w:lvlJc w:val="left"/>
      <w:pPr>
        <w:ind w:left="840" w:hanging="420"/>
      </w:pPr>
    </w:lvl>
    <w:lvl w:ilvl="2" w:tplc="04090011">
      <w:start w:val="1"/>
      <w:numFmt w:val="decimalEnclosedCircle"/>
      <w:lvlText w:val="%3"/>
      <w:lvlJc w:val="lef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7">
      <w:start w:val="1"/>
      <w:numFmt w:val="aiueoFullWidth"/>
      <w:lvlText w:val="(%5)"/>
      <w:lvlJc w:val="left"/>
      <w:pPr>
        <w:ind w:left="2100" w:hanging="420"/>
      </w:pPr>
    </w:lvl>
    <w:lvl w:ilvl="5" w:tplc="04090011">
      <w:start w:val="1"/>
      <w:numFmt w:val="decimalEnclosedCircle"/>
      <w:lvlText w:val="%6"/>
      <w:lvlJc w:val="lef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7">
      <w:start w:val="1"/>
      <w:numFmt w:val="aiueoFullWidth"/>
      <w:lvlText w:val="(%8)"/>
      <w:lvlJc w:val="left"/>
      <w:pPr>
        <w:ind w:left="3360" w:hanging="420"/>
      </w:pPr>
    </w:lvl>
    <w:lvl w:ilvl="8" w:tplc="0409001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4" w15:restartNumberingAfterBreak="0">
    <w:nsid w:val="319F6A86"/>
    <w:multiLevelType w:val="hybridMultilevel"/>
    <w:tmpl w:val="71705EBE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>
      <w:start w:val="1"/>
      <w:numFmt w:val="aiueoFullWidth"/>
      <w:lvlText w:val="(%2)"/>
      <w:lvlJc w:val="left"/>
      <w:pPr>
        <w:ind w:left="840" w:hanging="420"/>
      </w:pPr>
    </w:lvl>
    <w:lvl w:ilvl="2" w:tplc="04090011">
      <w:start w:val="1"/>
      <w:numFmt w:val="decimalEnclosedCircle"/>
      <w:lvlText w:val="%3"/>
      <w:lvlJc w:val="lef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7">
      <w:start w:val="1"/>
      <w:numFmt w:val="aiueoFullWidth"/>
      <w:lvlText w:val="(%5)"/>
      <w:lvlJc w:val="left"/>
      <w:pPr>
        <w:ind w:left="2100" w:hanging="420"/>
      </w:pPr>
    </w:lvl>
    <w:lvl w:ilvl="5" w:tplc="04090011">
      <w:start w:val="1"/>
      <w:numFmt w:val="decimalEnclosedCircle"/>
      <w:lvlText w:val="%6"/>
      <w:lvlJc w:val="lef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7">
      <w:start w:val="1"/>
      <w:numFmt w:val="aiueoFullWidth"/>
      <w:lvlText w:val="(%8)"/>
      <w:lvlJc w:val="left"/>
      <w:pPr>
        <w:ind w:left="3360" w:hanging="420"/>
      </w:pPr>
    </w:lvl>
    <w:lvl w:ilvl="8" w:tplc="0409001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5" w15:restartNumberingAfterBreak="0">
    <w:nsid w:val="320D5112"/>
    <w:multiLevelType w:val="hybridMultilevel"/>
    <w:tmpl w:val="3208AB2E"/>
    <w:lvl w:ilvl="0" w:tplc="8D1AB65A">
      <w:start w:val="1"/>
      <w:numFmt w:val="upperRoman"/>
      <w:lvlText w:val="%1."/>
      <w:lvlJc w:val="left"/>
      <w:pPr>
        <w:ind w:left="720" w:hanging="7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6" w15:restartNumberingAfterBreak="0">
    <w:nsid w:val="35844546"/>
    <w:multiLevelType w:val="hybridMultilevel"/>
    <w:tmpl w:val="862CAE02"/>
    <w:lvl w:ilvl="0" w:tplc="2E5A8DEC">
      <w:start w:val="1"/>
      <w:numFmt w:val="lowerLetter"/>
      <w:lvlText w:val="%1."/>
      <w:lvlJc w:val="left"/>
      <w:pPr>
        <w:ind w:left="360" w:hanging="360"/>
      </w:pPr>
      <w:rPr>
        <w:rFonts w:ascii="Times New Roman" w:eastAsia="ＭＳ 明朝" w:hAnsi="Times New Roman" w:cs="Times New Roman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7" w15:restartNumberingAfterBreak="0">
    <w:nsid w:val="35A541B9"/>
    <w:multiLevelType w:val="hybridMultilevel"/>
    <w:tmpl w:val="71705EBE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>
      <w:start w:val="1"/>
      <w:numFmt w:val="aiueoFullWidth"/>
      <w:lvlText w:val="(%2)"/>
      <w:lvlJc w:val="left"/>
      <w:pPr>
        <w:ind w:left="840" w:hanging="420"/>
      </w:pPr>
    </w:lvl>
    <w:lvl w:ilvl="2" w:tplc="04090011">
      <w:start w:val="1"/>
      <w:numFmt w:val="decimalEnclosedCircle"/>
      <w:lvlText w:val="%3"/>
      <w:lvlJc w:val="lef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7">
      <w:start w:val="1"/>
      <w:numFmt w:val="aiueoFullWidth"/>
      <w:lvlText w:val="(%5)"/>
      <w:lvlJc w:val="left"/>
      <w:pPr>
        <w:ind w:left="2100" w:hanging="420"/>
      </w:pPr>
    </w:lvl>
    <w:lvl w:ilvl="5" w:tplc="04090011">
      <w:start w:val="1"/>
      <w:numFmt w:val="decimalEnclosedCircle"/>
      <w:lvlText w:val="%6"/>
      <w:lvlJc w:val="lef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7">
      <w:start w:val="1"/>
      <w:numFmt w:val="aiueoFullWidth"/>
      <w:lvlText w:val="(%8)"/>
      <w:lvlJc w:val="left"/>
      <w:pPr>
        <w:ind w:left="3360" w:hanging="420"/>
      </w:pPr>
    </w:lvl>
    <w:lvl w:ilvl="8" w:tplc="0409001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8" w15:restartNumberingAfterBreak="0">
    <w:nsid w:val="35F073AE"/>
    <w:multiLevelType w:val="hybridMultilevel"/>
    <w:tmpl w:val="0964938A"/>
    <w:lvl w:ilvl="0" w:tplc="817E482A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9" w15:restartNumberingAfterBreak="0">
    <w:nsid w:val="397B6A57"/>
    <w:multiLevelType w:val="hybridMultilevel"/>
    <w:tmpl w:val="DEEC89A4"/>
    <w:lvl w:ilvl="0" w:tplc="402C5D0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0" w15:restartNumberingAfterBreak="0">
    <w:nsid w:val="3FBF4B1F"/>
    <w:multiLevelType w:val="hybridMultilevel"/>
    <w:tmpl w:val="71705EBE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>
      <w:start w:val="1"/>
      <w:numFmt w:val="aiueoFullWidth"/>
      <w:lvlText w:val="(%2)"/>
      <w:lvlJc w:val="left"/>
      <w:pPr>
        <w:ind w:left="840" w:hanging="420"/>
      </w:pPr>
    </w:lvl>
    <w:lvl w:ilvl="2" w:tplc="04090011">
      <w:start w:val="1"/>
      <w:numFmt w:val="decimalEnclosedCircle"/>
      <w:lvlText w:val="%3"/>
      <w:lvlJc w:val="lef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7">
      <w:start w:val="1"/>
      <w:numFmt w:val="aiueoFullWidth"/>
      <w:lvlText w:val="(%5)"/>
      <w:lvlJc w:val="left"/>
      <w:pPr>
        <w:ind w:left="2100" w:hanging="420"/>
      </w:pPr>
    </w:lvl>
    <w:lvl w:ilvl="5" w:tplc="04090011">
      <w:start w:val="1"/>
      <w:numFmt w:val="decimalEnclosedCircle"/>
      <w:lvlText w:val="%6"/>
      <w:lvlJc w:val="lef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7">
      <w:start w:val="1"/>
      <w:numFmt w:val="aiueoFullWidth"/>
      <w:lvlText w:val="(%8)"/>
      <w:lvlJc w:val="left"/>
      <w:pPr>
        <w:ind w:left="3360" w:hanging="420"/>
      </w:pPr>
    </w:lvl>
    <w:lvl w:ilvl="8" w:tplc="0409001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1" w15:restartNumberingAfterBreak="0">
    <w:nsid w:val="3FD22402"/>
    <w:multiLevelType w:val="hybridMultilevel"/>
    <w:tmpl w:val="3208AB2E"/>
    <w:lvl w:ilvl="0" w:tplc="8D1AB65A">
      <w:start w:val="1"/>
      <w:numFmt w:val="upperRoman"/>
      <w:lvlText w:val="%1."/>
      <w:lvlJc w:val="left"/>
      <w:pPr>
        <w:ind w:left="720" w:hanging="7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2" w15:restartNumberingAfterBreak="0">
    <w:nsid w:val="42173BAA"/>
    <w:multiLevelType w:val="hybridMultilevel"/>
    <w:tmpl w:val="71705EBE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>
      <w:start w:val="1"/>
      <w:numFmt w:val="aiueoFullWidth"/>
      <w:lvlText w:val="(%2)"/>
      <w:lvlJc w:val="left"/>
      <w:pPr>
        <w:ind w:left="840" w:hanging="420"/>
      </w:pPr>
    </w:lvl>
    <w:lvl w:ilvl="2" w:tplc="04090011">
      <w:start w:val="1"/>
      <w:numFmt w:val="decimalEnclosedCircle"/>
      <w:lvlText w:val="%3"/>
      <w:lvlJc w:val="lef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7">
      <w:start w:val="1"/>
      <w:numFmt w:val="aiueoFullWidth"/>
      <w:lvlText w:val="(%5)"/>
      <w:lvlJc w:val="left"/>
      <w:pPr>
        <w:ind w:left="2100" w:hanging="420"/>
      </w:pPr>
    </w:lvl>
    <w:lvl w:ilvl="5" w:tplc="04090011">
      <w:start w:val="1"/>
      <w:numFmt w:val="decimalEnclosedCircle"/>
      <w:lvlText w:val="%6"/>
      <w:lvlJc w:val="lef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7">
      <w:start w:val="1"/>
      <w:numFmt w:val="aiueoFullWidth"/>
      <w:lvlText w:val="(%8)"/>
      <w:lvlJc w:val="left"/>
      <w:pPr>
        <w:ind w:left="3360" w:hanging="420"/>
      </w:pPr>
    </w:lvl>
    <w:lvl w:ilvl="8" w:tplc="0409001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3" w15:restartNumberingAfterBreak="0">
    <w:nsid w:val="43F00272"/>
    <w:multiLevelType w:val="hybridMultilevel"/>
    <w:tmpl w:val="10CA6200"/>
    <w:lvl w:ilvl="0" w:tplc="04090013">
      <w:start w:val="1"/>
      <w:numFmt w:val="upperRoman"/>
      <w:lvlText w:val="%1.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200" w:hanging="420"/>
      </w:pPr>
    </w:lvl>
    <w:lvl w:ilvl="2" w:tplc="04090011" w:tentative="1">
      <w:start w:val="1"/>
      <w:numFmt w:val="decimalEnclosedCircle"/>
      <w:lvlText w:val="%3"/>
      <w:lvlJc w:val="lef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7" w:tentative="1">
      <w:start w:val="1"/>
      <w:numFmt w:val="aiueoFullWidth"/>
      <w:lvlText w:val="(%5)"/>
      <w:lvlJc w:val="left"/>
      <w:pPr>
        <w:ind w:left="2460" w:hanging="42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7" w:tentative="1">
      <w:start w:val="1"/>
      <w:numFmt w:val="aiueoFullWidth"/>
      <w:lvlText w:val="(%8)"/>
      <w:lvlJc w:val="left"/>
      <w:pPr>
        <w:ind w:left="3720" w:hanging="420"/>
      </w:pPr>
    </w:lvl>
    <w:lvl w:ilvl="8" w:tplc="04090011" w:tentative="1">
      <w:start w:val="1"/>
      <w:numFmt w:val="decimalEnclosedCircle"/>
      <w:lvlText w:val="%9"/>
      <w:lvlJc w:val="left"/>
      <w:pPr>
        <w:ind w:left="4140" w:hanging="420"/>
      </w:pPr>
    </w:lvl>
  </w:abstractNum>
  <w:abstractNum w:abstractNumId="34" w15:restartNumberingAfterBreak="0">
    <w:nsid w:val="46D466D1"/>
    <w:multiLevelType w:val="hybridMultilevel"/>
    <w:tmpl w:val="A9D02FFC"/>
    <w:lvl w:ilvl="0" w:tplc="04090001">
      <w:start w:val="1"/>
      <w:numFmt w:val="bullet"/>
      <w:lvlText w:val=""/>
      <w:lvlJc w:val="left"/>
      <w:pPr>
        <w:ind w:left="360" w:hanging="360"/>
      </w:pPr>
      <w:rPr>
        <w:rFonts w:ascii="Wingdings" w:hAnsi="Wingdings" w:cs="Wingdings" w:hint="default"/>
      </w:rPr>
    </w:lvl>
    <w:lvl w:ilvl="1" w:tplc="0409000B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5" w15:restartNumberingAfterBreak="0">
    <w:nsid w:val="493C516E"/>
    <w:multiLevelType w:val="hybridMultilevel"/>
    <w:tmpl w:val="728CE3C2"/>
    <w:lvl w:ilvl="0" w:tplc="6FCEB2E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6" w15:restartNumberingAfterBreak="0">
    <w:nsid w:val="4BA94D00"/>
    <w:multiLevelType w:val="hybridMultilevel"/>
    <w:tmpl w:val="3304978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"/>
      <w:lvlJc w:val="left"/>
      <w:pPr>
        <w:ind w:left="1200" w:hanging="420"/>
      </w:pPr>
      <w:rPr>
        <w:rFonts w:ascii="Wingdings" w:hAnsi="Wingdings" w:hint="default"/>
      </w:rPr>
    </w:lvl>
    <w:lvl w:ilvl="2" w:tplc="04090011" w:tentative="1">
      <w:start w:val="1"/>
      <w:numFmt w:val="decimalEnclosedCircle"/>
      <w:lvlText w:val="%3"/>
      <w:lvlJc w:val="lef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7" w:tentative="1">
      <w:start w:val="1"/>
      <w:numFmt w:val="aiueoFullWidth"/>
      <w:lvlText w:val="(%5)"/>
      <w:lvlJc w:val="left"/>
      <w:pPr>
        <w:ind w:left="2460" w:hanging="42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7" w:tentative="1">
      <w:start w:val="1"/>
      <w:numFmt w:val="aiueoFullWidth"/>
      <w:lvlText w:val="(%8)"/>
      <w:lvlJc w:val="left"/>
      <w:pPr>
        <w:ind w:left="3720" w:hanging="420"/>
      </w:pPr>
    </w:lvl>
    <w:lvl w:ilvl="8" w:tplc="04090011" w:tentative="1">
      <w:start w:val="1"/>
      <w:numFmt w:val="decimalEnclosedCircle"/>
      <w:lvlText w:val="%9"/>
      <w:lvlJc w:val="left"/>
      <w:pPr>
        <w:ind w:left="4140" w:hanging="420"/>
      </w:pPr>
    </w:lvl>
  </w:abstractNum>
  <w:abstractNum w:abstractNumId="37" w15:restartNumberingAfterBreak="0">
    <w:nsid w:val="4ED2095C"/>
    <w:multiLevelType w:val="hybridMultilevel"/>
    <w:tmpl w:val="535C8870"/>
    <w:lvl w:ilvl="0" w:tplc="FFEC96AC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8" w15:restartNumberingAfterBreak="0">
    <w:nsid w:val="53D1381A"/>
    <w:multiLevelType w:val="hybridMultilevel"/>
    <w:tmpl w:val="18C6DEF4"/>
    <w:lvl w:ilvl="0" w:tplc="04090001">
      <w:start w:val="1"/>
      <w:numFmt w:val="bullet"/>
      <w:lvlText w:val=""/>
      <w:lvlJc w:val="left"/>
      <w:pPr>
        <w:ind w:left="360" w:hanging="36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9" w15:restartNumberingAfterBreak="0">
    <w:nsid w:val="55C53B73"/>
    <w:multiLevelType w:val="hybridMultilevel"/>
    <w:tmpl w:val="728CE3C2"/>
    <w:lvl w:ilvl="0" w:tplc="6FCEB2E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40" w15:restartNumberingAfterBreak="0">
    <w:nsid w:val="598D4DD3"/>
    <w:multiLevelType w:val="hybridMultilevel"/>
    <w:tmpl w:val="71705EBE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>
      <w:start w:val="1"/>
      <w:numFmt w:val="aiueoFullWidth"/>
      <w:lvlText w:val="(%2)"/>
      <w:lvlJc w:val="left"/>
      <w:pPr>
        <w:ind w:left="840" w:hanging="420"/>
      </w:pPr>
    </w:lvl>
    <w:lvl w:ilvl="2" w:tplc="04090011">
      <w:start w:val="1"/>
      <w:numFmt w:val="decimalEnclosedCircle"/>
      <w:lvlText w:val="%3"/>
      <w:lvlJc w:val="lef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7">
      <w:start w:val="1"/>
      <w:numFmt w:val="aiueoFullWidth"/>
      <w:lvlText w:val="(%5)"/>
      <w:lvlJc w:val="left"/>
      <w:pPr>
        <w:ind w:left="2100" w:hanging="420"/>
      </w:pPr>
    </w:lvl>
    <w:lvl w:ilvl="5" w:tplc="04090011">
      <w:start w:val="1"/>
      <w:numFmt w:val="decimalEnclosedCircle"/>
      <w:lvlText w:val="%6"/>
      <w:lvlJc w:val="lef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7">
      <w:start w:val="1"/>
      <w:numFmt w:val="aiueoFullWidth"/>
      <w:lvlText w:val="(%8)"/>
      <w:lvlJc w:val="left"/>
      <w:pPr>
        <w:ind w:left="3360" w:hanging="420"/>
      </w:pPr>
    </w:lvl>
    <w:lvl w:ilvl="8" w:tplc="0409001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41" w15:restartNumberingAfterBreak="0">
    <w:nsid w:val="5AA95AD1"/>
    <w:multiLevelType w:val="hybridMultilevel"/>
    <w:tmpl w:val="C4989DEA"/>
    <w:lvl w:ilvl="0" w:tplc="A9188C20">
      <w:start w:val="1"/>
      <w:numFmt w:val="decimal"/>
      <w:lvlText w:val="%1."/>
      <w:lvlJc w:val="left"/>
      <w:pPr>
        <w:ind w:left="360" w:hanging="360"/>
      </w:pPr>
      <w:rPr>
        <w:b w:val="0"/>
        <w:bCs w:val="0"/>
      </w:rPr>
    </w:lvl>
    <w:lvl w:ilvl="1" w:tplc="04090017">
      <w:start w:val="1"/>
      <w:numFmt w:val="aiueoFullWidth"/>
      <w:lvlText w:val="(%2)"/>
      <w:lvlJc w:val="left"/>
      <w:pPr>
        <w:ind w:left="840" w:hanging="420"/>
      </w:pPr>
    </w:lvl>
    <w:lvl w:ilvl="2" w:tplc="04090011">
      <w:start w:val="1"/>
      <w:numFmt w:val="decimalEnclosedCircle"/>
      <w:lvlText w:val="%3"/>
      <w:lvlJc w:val="lef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7">
      <w:start w:val="1"/>
      <w:numFmt w:val="aiueoFullWidth"/>
      <w:lvlText w:val="(%5)"/>
      <w:lvlJc w:val="left"/>
      <w:pPr>
        <w:ind w:left="2100" w:hanging="420"/>
      </w:pPr>
    </w:lvl>
    <w:lvl w:ilvl="5" w:tplc="04090011">
      <w:start w:val="1"/>
      <w:numFmt w:val="decimalEnclosedCircle"/>
      <w:lvlText w:val="%6"/>
      <w:lvlJc w:val="lef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7">
      <w:start w:val="1"/>
      <w:numFmt w:val="aiueoFullWidth"/>
      <w:lvlText w:val="(%8)"/>
      <w:lvlJc w:val="left"/>
      <w:pPr>
        <w:ind w:left="3360" w:hanging="420"/>
      </w:pPr>
    </w:lvl>
    <w:lvl w:ilvl="8" w:tplc="0409001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42" w15:restartNumberingAfterBreak="0">
    <w:nsid w:val="5B1633EE"/>
    <w:multiLevelType w:val="multilevel"/>
    <w:tmpl w:val="88E08A66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pStyle w:val="3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43" w15:restartNumberingAfterBreak="0">
    <w:nsid w:val="5D763028"/>
    <w:multiLevelType w:val="hybridMultilevel"/>
    <w:tmpl w:val="5A7A7312"/>
    <w:lvl w:ilvl="0" w:tplc="36C48A34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44" w15:restartNumberingAfterBreak="0">
    <w:nsid w:val="6EFE5C74"/>
    <w:multiLevelType w:val="hybridMultilevel"/>
    <w:tmpl w:val="24423C26"/>
    <w:lvl w:ilvl="0" w:tplc="5830A2E8">
      <w:numFmt w:val="bullet"/>
      <w:lvlText w:val="-"/>
      <w:lvlJc w:val="left"/>
      <w:pPr>
        <w:ind w:left="360" w:hanging="360"/>
      </w:pPr>
      <w:rPr>
        <w:rFonts w:ascii="Arial Narrow" w:eastAsia="ＭＳ 明朝" w:hAnsi="Arial Narrow" w:cs="Times New Roman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5" w15:restartNumberingAfterBreak="0">
    <w:nsid w:val="6F893431"/>
    <w:multiLevelType w:val="hybridMultilevel"/>
    <w:tmpl w:val="6664AAA0"/>
    <w:lvl w:ilvl="0" w:tplc="649E8AC0">
      <w:start w:val="1"/>
      <w:numFmt w:val="decimal"/>
      <w:lvlText w:val="Sesyon %1."/>
      <w:lvlJc w:val="left"/>
      <w:pPr>
        <w:ind w:left="420" w:hanging="420"/>
      </w:pPr>
      <w:rPr>
        <w:rFonts w:ascii="Arial Narrow" w:hAnsi="Arial Narrow" w:cs="Arial" w:hint="default"/>
        <w:b w:val="0"/>
        <w:bCs/>
        <w:i w:val="0"/>
        <w:sz w:val="21"/>
        <w:szCs w:val="21"/>
        <w:u w:val="none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46" w15:restartNumberingAfterBreak="0">
    <w:nsid w:val="74401BBE"/>
    <w:multiLevelType w:val="hybridMultilevel"/>
    <w:tmpl w:val="71705EBE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>
      <w:start w:val="1"/>
      <w:numFmt w:val="aiueoFullWidth"/>
      <w:lvlText w:val="(%2)"/>
      <w:lvlJc w:val="left"/>
      <w:pPr>
        <w:ind w:left="840" w:hanging="420"/>
      </w:pPr>
    </w:lvl>
    <w:lvl w:ilvl="2" w:tplc="04090011">
      <w:start w:val="1"/>
      <w:numFmt w:val="decimalEnclosedCircle"/>
      <w:lvlText w:val="%3"/>
      <w:lvlJc w:val="lef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7">
      <w:start w:val="1"/>
      <w:numFmt w:val="aiueoFullWidth"/>
      <w:lvlText w:val="(%5)"/>
      <w:lvlJc w:val="left"/>
      <w:pPr>
        <w:ind w:left="2100" w:hanging="420"/>
      </w:pPr>
    </w:lvl>
    <w:lvl w:ilvl="5" w:tplc="04090011">
      <w:start w:val="1"/>
      <w:numFmt w:val="decimalEnclosedCircle"/>
      <w:lvlText w:val="%6"/>
      <w:lvlJc w:val="lef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7">
      <w:start w:val="1"/>
      <w:numFmt w:val="aiueoFullWidth"/>
      <w:lvlText w:val="(%8)"/>
      <w:lvlJc w:val="left"/>
      <w:pPr>
        <w:ind w:left="3360" w:hanging="420"/>
      </w:pPr>
    </w:lvl>
    <w:lvl w:ilvl="8" w:tplc="0409001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47" w15:restartNumberingAfterBreak="0">
    <w:nsid w:val="74745460"/>
    <w:multiLevelType w:val="hybridMultilevel"/>
    <w:tmpl w:val="C25827EC"/>
    <w:lvl w:ilvl="0" w:tplc="F95498F6">
      <w:start w:val="2"/>
      <w:numFmt w:val="bullet"/>
      <w:lvlText w:val="□"/>
      <w:lvlJc w:val="left"/>
      <w:pPr>
        <w:ind w:left="360" w:hanging="360"/>
      </w:pPr>
      <w:rPr>
        <w:rFonts w:ascii="ＭＳ 明朝" w:eastAsia="ＭＳ 明朝" w:hAnsi="ＭＳ 明朝" w:cs="Times New Roman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8" w15:restartNumberingAfterBreak="0">
    <w:nsid w:val="74AE7CD7"/>
    <w:multiLevelType w:val="hybridMultilevel"/>
    <w:tmpl w:val="DEEC89A4"/>
    <w:lvl w:ilvl="0" w:tplc="402C5D0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49" w15:restartNumberingAfterBreak="0">
    <w:nsid w:val="75B326AB"/>
    <w:multiLevelType w:val="hybridMultilevel"/>
    <w:tmpl w:val="71705EBE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>
      <w:start w:val="1"/>
      <w:numFmt w:val="aiueoFullWidth"/>
      <w:lvlText w:val="(%2)"/>
      <w:lvlJc w:val="left"/>
      <w:pPr>
        <w:ind w:left="840" w:hanging="420"/>
      </w:pPr>
    </w:lvl>
    <w:lvl w:ilvl="2" w:tplc="04090011">
      <w:start w:val="1"/>
      <w:numFmt w:val="decimalEnclosedCircle"/>
      <w:lvlText w:val="%3"/>
      <w:lvlJc w:val="lef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7">
      <w:start w:val="1"/>
      <w:numFmt w:val="aiueoFullWidth"/>
      <w:lvlText w:val="(%5)"/>
      <w:lvlJc w:val="left"/>
      <w:pPr>
        <w:ind w:left="2100" w:hanging="420"/>
      </w:pPr>
    </w:lvl>
    <w:lvl w:ilvl="5" w:tplc="04090011">
      <w:start w:val="1"/>
      <w:numFmt w:val="decimalEnclosedCircle"/>
      <w:lvlText w:val="%6"/>
      <w:lvlJc w:val="lef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7">
      <w:start w:val="1"/>
      <w:numFmt w:val="aiueoFullWidth"/>
      <w:lvlText w:val="(%8)"/>
      <w:lvlJc w:val="left"/>
      <w:pPr>
        <w:ind w:left="3360" w:hanging="420"/>
      </w:pPr>
    </w:lvl>
    <w:lvl w:ilvl="8" w:tplc="0409001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50" w15:restartNumberingAfterBreak="0">
    <w:nsid w:val="7870399D"/>
    <w:multiLevelType w:val="hybridMultilevel"/>
    <w:tmpl w:val="71705EBE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>
      <w:start w:val="1"/>
      <w:numFmt w:val="aiueoFullWidth"/>
      <w:lvlText w:val="(%2)"/>
      <w:lvlJc w:val="left"/>
      <w:pPr>
        <w:ind w:left="840" w:hanging="420"/>
      </w:pPr>
    </w:lvl>
    <w:lvl w:ilvl="2" w:tplc="04090011">
      <w:start w:val="1"/>
      <w:numFmt w:val="decimalEnclosedCircle"/>
      <w:lvlText w:val="%3"/>
      <w:lvlJc w:val="lef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7">
      <w:start w:val="1"/>
      <w:numFmt w:val="aiueoFullWidth"/>
      <w:lvlText w:val="(%5)"/>
      <w:lvlJc w:val="left"/>
      <w:pPr>
        <w:ind w:left="2100" w:hanging="420"/>
      </w:pPr>
    </w:lvl>
    <w:lvl w:ilvl="5" w:tplc="04090011">
      <w:start w:val="1"/>
      <w:numFmt w:val="decimalEnclosedCircle"/>
      <w:lvlText w:val="%6"/>
      <w:lvlJc w:val="lef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7">
      <w:start w:val="1"/>
      <w:numFmt w:val="aiueoFullWidth"/>
      <w:lvlText w:val="(%8)"/>
      <w:lvlJc w:val="left"/>
      <w:pPr>
        <w:ind w:left="3360" w:hanging="420"/>
      </w:pPr>
    </w:lvl>
    <w:lvl w:ilvl="8" w:tplc="0409001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51" w15:restartNumberingAfterBreak="0">
    <w:nsid w:val="7A2127E2"/>
    <w:multiLevelType w:val="hybridMultilevel"/>
    <w:tmpl w:val="862CAE02"/>
    <w:lvl w:ilvl="0" w:tplc="2E5A8DEC">
      <w:start w:val="1"/>
      <w:numFmt w:val="lowerLetter"/>
      <w:lvlText w:val="%1."/>
      <w:lvlJc w:val="left"/>
      <w:pPr>
        <w:ind w:left="360" w:hanging="360"/>
      </w:pPr>
      <w:rPr>
        <w:rFonts w:ascii="Times New Roman" w:eastAsia="ＭＳ 明朝" w:hAnsi="Times New Roman" w:cs="Times New Roman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2" w15:restartNumberingAfterBreak="0">
    <w:nsid w:val="7EC51944"/>
    <w:multiLevelType w:val="hybridMultilevel"/>
    <w:tmpl w:val="E67A5B26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53" w15:restartNumberingAfterBreak="0">
    <w:nsid w:val="7FB87A9E"/>
    <w:multiLevelType w:val="hybridMultilevel"/>
    <w:tmpl w:val="8220A6B6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126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52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78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200" w:hanging="420"/>
      </w:pPr>
      <w:rPr>
        <w:rFonts w:ascii="Wingdings" w:hAnsi="Wingdings" w:hint="default"/>
      </w:rPr>
    </w:lvl>
  </w:abstractNum>
  <w:num w:numId="1">
    <w:abstractNumId w:val="49"/>
  </w:num>
  <w:num w:numId="2">
    <w:abstractNumId w:val="12"/>
  </w:num>
  <w:num w:numId="3">
    <w:abstractNumId w:val="38"/>
  </w:num>
  <w:num w:numId="4">
    <w:abstractNumId w:val="22"/>
  </w:num>
  <w:num w:numId="5">
    <w:abstractNumId w:val="24"/>
  </w:num>
  <w:num w:numId="6">
    <w:abstractNumId w:val="2"/>
  </w:num>
  <w:num w:numId="7">
    <w:abstractNumId w:val="42"/>
  </w:num>
  <w:num w:numId="8">
    <w:abstractNumId w:val="53"/>
  </w:num>
  <w:num w:numId="9">
    <w:abstractNumId w:val="14"/>
  </w:num>
  <w:num w:numId="10">
    <w:abstractNumId w:val="32"/>
  </w:num>
  <w:num w:numId="11">
    <w:abstractNumId w:val="44"/>
  </w:num>
  <w:num w:numId="12">
    <w:abstractNumId w:val="1"/>
  </w:num>
  <w:num w:numId="13">
    <w:abstractNumId w:val="33"/>
  </w:num>
  <w:num w:numId="14">
    <w:abstractNumId w:val="35"/>
  </w:num>
  <w:num w:numId="15">
    <w:abstractNumId w:val="26"/>
  </w:num>
  <w:num w:numId="16">
    <w:abstractNumId w:val="39"/>
  </w:num>
  <w:num w:numId="17">
    <w:abstractNumId w:val="51"/>
  </w:num>
  <w:num w:numId="18">
    <w:abstractNumId w:val="25"/>
  </w:num>
  <w:num w:numId="19">
    <w:abstractNumId w:val="0"/>
  </w:num>
  <w:num w:numId="20">
    <w:abstractNumId w:val="21"/>
  </w:num>
  <w:num w:numId="21">
    <w:abstractNumId w:val="17"/>
  </w:num>
  <w:num w:numId="22">
    <w:abstractNumId w:val="16"/>
  </w:num>
  <w:num w:numId="23">
    <w:abstractNumId w:val="9"/>
  </w:num>
  <w:num w:numId="24">
    <w:abstractNumId w:val="19"/>
  </w:num>
  <w:num w:numId="25">
    <w:abstractNumId w:val="13"/>
  </w:num>
  <w:num w:numId="26">
    <w:abstractNumId w:val="4"/>
  </w:num>
  <w:num w:numId="27">
    <w:abstractNumId w:val="48"/>
  </w:num>
  <w:num w:numId="28">
    <w:abstractNumId w:val="34"/>
  </w:num>
  <w:num w:numId="29">
    <w:abstractNumId w:val="29"/>
  </w:num>
  <w:num w:numId="30">
    <w:abstractNumId w:val="5"/>
  </w:num>
  <w:num w:numId="31">
    <w:abstractNumId w:val="45"/>
  </w:num>
  <w:num w:numId="32">
    <w:abstractNumId w:val="47"/>
  </w:num>
  <w:num w:numId="33">
    <w:abstractNumId w:val="28"/>
  </w:num>
  <w:num w:numId="34">
    <w:abstractNumId w:val="30"/>
  </w:num>
  <w:num w:numId="35">
    <w:abstractNumId w:val="23"/>
  </w:num>
  <w:num w:numId="36">
    <w:abstractNumId w:val="46"/>
  </w:num>
  <w:num w:numId="37">
    <w:abstractNumId w:val="7"/>
  </w:num>
  <w:num w:numId="38">
    <w:abstractNumId w:val="3"/>
  </w:num>
  <w:num w:numId="39">
    <w:abstractNumId w:val="50"/>
  </w:num>
  <w:num w:numId="40">
    <w:abstractNumId w:val="11"/>
  </w:num>
  <w:num w:numId="41">
    <w:abstractNumId w:val="40"/>
  </w:num>
  <w:num w:numId="42">
    <w:abstractNumId w:val="37"/>
  </w:num>
  <w:num w:numId="43">
    <w:abstractNumId w:val="36"/>
  </w:num>
  <w:num w:numId="44">
    <w:abstractNumId w:val="27"/>
  </w:num>
  <w:num w:numId="45">
    <w:abstractNumId w:val="18"/>
  </w:num>
  <w:num w:numId="46">
    <w:abstractNumId w:val="31"/>
  </w:num>
  <w:num w:numId="47">
    <w:abstractNumId w:val="15"/>
  </w:num>
  <w:num w:numId="48">
    <w:abstractNumId w:val="52"/>
  </w:num>
  <w:num w:numId="49">
    <w:abstractNumId w:val="10"/>
  </w:num>
  <w:num w:numId="50">
    <w:abstractNumId w:val="6"/>
  </w:num>
  <w:num w:numId="51">
    <w:abstractNumId w:val="20"/>
  </w:num>
  <w:num w:numId="52">
    <w:abstractNumId w:val="43"/>
  </w:num>
  <w:num w:numId="53">
    <w:abstractNumId w:val="8"/>
  </w:num>
  <w:num w:numId="54">
    <w:abstractNumId w:val="41"/>
  </w:num>
  <w:num w:numId="55">
    <w:abstractNumId w:val="4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5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840"/>
  <w:drawingGridHorizontalSpacing w:val="105"/>
  <w:displayHorizontalDrawingGridEvery w:val="0"/>
  <w:displayVerticalDrawingGridEvery w:val="2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7SwtDQ2MzIEQhNjCyUdpeDU4uLM/DyQAguzWgBEjOhNLQAAAA=="/>
  </w:docVars>
  <w:rsids>
    <w:rsidRoot w:val="0001766E"/>
    <w:rsid w:val="00000F46"/>
    <w:rsid w:val="000013DA"/>
    <w:rsid w:val="000018B0"/>
    <w:rsid w:val="00003092"/>
    <w:rsid w:val="00003D28"/>
    <w:rsid w:val="0000533F"/>
    <w:rsid w:val="00005683"/>
    <w:rsid w:val="00007E3C"/>
    <w:rsid w:val="0001024F"/>
    <w:rsid w:val="00010D21"/>
    <w:rsid w:val="00012AC9"/>
    <w:rsid w:val="000144D3"/>
    <w:rsid w:val="00014EA1"/>
    <w:rsid w:val="0001766E"/>
    <w:rsid w:val="00017AA0"/>
    <w:rsid w:val="00020771"/>
    <w:rsid w:val="0002159F"/>
    <w:rsid w:val="000227DA"/>
    <w:rsid w:val="000231E6"/>
    <w:rsid w:val="000235C3"/>
    <w:rsid w:val="00025071"/>
    <w:rsid w:val="00027662"/>
    <w:rsid w:val="00031E4D"/>
    <w:rsid w:val="00032128"/>
    <w:rsid w:val="000322FF"/>
    <w:rsid w:val="00032E5F"/>
    <w:rsid w:val="00034115"/>
    <w:rsid w:val="00036ABA"/>
    <w:rsid w:val="000374A0"/>
    <w:rsid w:val="00043252"/>
    <w:rsid w:val="000439D1"/>
    <w:rsid w:val="000441B2"/>
    <w:rsid w:val="00045184"/>
    <w:rsid w:val="00046117"/>
    <w:rsid w:val="00046D42"/>
    <w:rsid w:val="0004788B"/>
    <w:rsid w:val="00047B28"/>
    <w:rsid w:val="00052B6D"/>
    <w:rsid w:val="00052B88"/>
    <w:rsid w:val="00056673"/>
    <w:rsid w:val="00056BBC"/>
    <w:rsid w:val="00057991"/>
    <w:rsid w:val="00057A2D"/>
    <w:rsid w:val="00060263"/>
    <w:rsid w:val="00060A61"/>
    <w:rsid w:val="00064128"/>
    <w:rsid w:val="00065D0E"/>
    <w:rsid w:val="000675B0"/>
    <w:rsid w:val="00075E20"/>
    <w:rsid w:val="00076F75"/>
    <w:rsid w:val="00080730"/>
    <w:rsid w:val="00082083"/>
    <w:rsid w:val="00085ABB"/>
    <w:rsid w:val="00091D5A"/>
    <w:rsid w:val="00091E88"/>
    <w:rsid w:val="0009278E"/>
    <w:rsid w:val="00092E07"/>
    <w:rsid w:val="000936A6"/>
    <w:rsid w:val="00096F1C"/>
    <w:rsid w:val="00097A1A"/>
    <w:rsid w:val="000A2F50"/>
    <w:rsid w:val="000A6124"/>
    <w:rsid w:val="000A7FFD"/>
    <w:rsid w:val="000B01B0"/>
    <w:rsid w:val="000B1BDF"/>
    <w:rsid w:val="000B4E54"/>
    <w:rsid w:val="000B57C1"/>
    <w:rsid w:val="000B73E2"/>
    <w:rsid w:val="000C182F"/>
    <w:rsid w:val="000C5D3E"/>
    <w:rsid w:val="000D340A"/>
    <w:rsid w:val="000D6C97"/>
    <w:rsid w:val="000D73FA"/>
    <w:rsid w:val="000E2FA6"/>
    <w:rsid w:val="000E4025"/>
    <w:rsid w:val="000E5326"/>
    <w:rsid w:val="000E5E18"/>
    <w:rsid w:val="000E7D30"/>
    <w:rsid w:val="000F017B"/>
    <w:rsid w:val="000F0A2C"/>
    <w:rsid w:val="000F5F67"/>
    <w:rsid w:val="000F779C"/>
    <w:rsid w:val="000F785B"/>
    <w:rsid w:val="000F7A91"/>
    <w:rsid w:val="001006E6"/>
    <w:rsid w:val="001010FB"/>
    <w:rsid w:val="00104CDA"/>
    <w:rsid w:val="001072DE"/>
    <w:rsid w:val="00107ACD"/>
    <w:rsid w:val="00107EFD"/>
    <w:rsid w:val="001112FE"/>
    <w:rsid w:val="00112569"/>
    <w:rsid w:val="001136E1"/>
    <w:rsid w:val="00115921"/>
    <w:rsid w:val="00120306"/>
    <w:rsid w:val="00121BF8"/>
    <w:rsid w:val="00124A32"/>
    <w:rsid w:val="00125DE5"/>
    <w:rsid w:val="00125E2C"/>
    <w:rsid w:val="00127B98"/>
    <w:rsid w:val="001317C5"/>
    <w:rsid w:val="00131CA9"/>
    <w:rsid w:val="001333FA"/>
    <w:rsid w:val="001359C3"/>
    <w:rsid w:val="00136699"/>
    <w:rsid w:val="001372A7"/>
    <w:rsid w:val="00137F2F"/>
    <w:rsid w:val="00141CFF"/>
    <w:rsid w:val="0014345C"/>
    <w:rsid w:val="00144700"/>
    <w:rsid w:val="00144B9C"/>
    <w:rsid w:val="001459BD"/>
    <w:rsid w:val="0015149D"/>
    <w:rsid w:val="00151881"/>
    <w:rsid w:val="0015718F"/>
    <w:rsid w:val="001633BE"/>
    <w:rsid w:val="001652F3"/>
    <w:rsid w:val="00166F71"/>
    <w:rsid w:val="001706AF"/>
    <w:rsid w:val="00174CA1"/>
    <w:rsid w:val="001759A0"/>
    <w:rsid w:val="0017669C"/>
    <w:rsid w:val="0017730B"/>
    <w:rsid w:val="001804A5"/>
    <w:rsid w:val="001842B3"/>
    <w:rsid w:val="00186581"/>
    <w:rsid w:val="00187C83"/>
    <w:rsid w:val="0019385F"/>
    <w:rsid w:val="00193FE6"/>
    <w:rsid w:val="00195D10"/>
    <w:rsid w:val="00195EFD"/>
    <w:rsid w:val="001A0D1C"/>
    <w:rsid w:val="001A3C39"/>
    <w:rsid w:val="001A4B45"/>
    <w:rsid w:val="001A6D68"/>
    <w:rsid w:val="001A6F0E"/>
    <w:rsid w:val="001B0498"/>
    <w:rsid w:val="001B173D"/>
    <w:rsid w:val="001B36AA"/>
    <w:rsid w:val="001C0F00"/>
    <w:rsid w:val="001C3728"/>
    <w:rsid w:val="001C503C"/>
    <w:rsid w:val="001C553E"/>
    <w:rsid w:val="001C58A4"/>
    <w:rsid w:val="001C6331"/>
    <w:rsid w:val="001D19B4"/>
    <w:rsid w:val="001D357F"/>
    <w:rsid w:val="001D4EAA"/>
    <w:rsid w:val="001D5303"/>
    <w:rsid w:val="001D79B9"/>
    <w:rsid w:val="001E0443"/>
    <w:rsid w:val="001E148B"/>
    <w:rsid w:val="001E195D"/>
    <w:rsid w:val="001E218A"/>
    <w:rsid w:val="001E2526"/>
    <w:rsid w:val="001E4A56"/>
    <w:rsid w:val="001E645A"/>
    <w:rsid w:val="001F21FA"/>
    <w:rsid w:val="001F5433"/>
    <w:rsid w:val="001F5A47"/>
    <w:rsid w:val="002025B3"/>
    <w:rsid w:val="00202EEE"/>
    <w:rsid w:val="00204F80"/>
    <w:rsid w:val="00205900"/>
    <w:rsid w:val="00210E74"/>
    <w:rsid w:val="00212BE7"/>
    <w:rsid w:val="00212D51"/>
    <w:rsid w:val="0021425B"/>
    <w:rsid w:val="00217078"/>
    <w:rsid w:val="0021746D"/>
    <w:rsid w:val="00222113"/>
    <w:rsid w:val="002235D8"/>
    <w:rsid w:val="00223BD7"/>
    <w:rsid w:val="00223D52"/>
    <w:rsid w:val="00226CF7"/>
    <w:rsid w:val="002303DC"/>
    <w:rsid w:val="00240292"/>
    <w:rsid w:val="00242257"/>
    <w:rsid w:val="002443F6"/>
    <w:rsid w:val="00245210"/>
    <w:rsid w:val="00246955"/>
    <w:rsid w:val="00250AD0"/>
    <w:rsid w:val="00251DD6"/>
    <w:rsid w:val="00253841"/>
    <w:rsid w:val="002553CC"/>
    <w:rsid w:val="00261859"/>
    <w:rsid w:val="00263316"/>
    <w:rsid w:val="00265B81"/>
    <w:rsid w:val="002670C2"/>
    <w:rsid w:val="00272C4C"/>
    <w:rsid w:val="00272CF7"/>
    <w:rsid w:val="00273C7D"/>
    <w:rsid w:val="002745CF"/>
    <w:rsid w:val="00274C3E"/>
    <w:rsid w:val="002751B5"/>
    <w:rsid w:val="002758ED"/>
    <w:rsid w:val="00276A5A"/>
    <w:rsid w:val="0028497B"/>
    <w:rsid w:val="00286062"/>
    <w:rsid w:val="00291C2F"/>
    <w:rsid w:val="002921DB"/>
    <w:rsid w:val="00292FB9"/>
    <w:rsid w:val="00295C4F"/>
    <w:rsid w:val="002973A9"/>
    <w:rsid w:val="00297506"/>
    <w:rsid w:val="002A439B"/>
    <w:rsid w:val="002A5528"/>
    <w:rsid w:val="002A6C98"/>
    <w:rsid w:val="002B13F3"/>
    <w:rsid w:val="002B2CE0"/>
    <w:rsid w:val="002B3B15"/>
    <w:rsid w:val="002B489F"/>
    <w:rsid w:val="002B52AB"/>
    <w:rsid w:val="002B6670"/>
    <w:rsid w:val="002C1935"/>
    <w:rsid w:val="002C3F9B"/>
    <w:rsid w:val="002C7B2A"/>
    <w:rsid w:val="002D04C1"/>
    <w:rsid w:val="002D0AD9"/>
    <w:rsid w:val="002D1E36"/>
    <w:rsid w:val="002D40C7"/>
    <w:rsid w:val="002D42B8"/>
    <w:rsid w:val="002E10F6"/>
    <w:rsid w:val="002E688F"/>
    <w:rsid w:val="002E70B2"/>
    <w:rsid w:val="002F0F13"/>
    <w:rsid w:val="002F13BD"/>
    <w:rsid w:val="002F24EC"/>
    <w:rsid w:val="002F62BA"/>
    <w:rsid w:val="002F6769"/>
    <w:rsid w:val="002F7336"/>
    <w:rsid w:val="00300F86"/>
    <w:rsid w:val="00302042"/>
    <w:rsid w:val="003035C8"/>
    <w:rsid w:val="00304396"/>
    <w:rsid w:val="003061FE"/>
    <w:rsid w:val="00311299"/>
    <w:rsid w:val="003131DC"/>
    <w:rsid w:val="0031320A"/>
    <w:rsid w:val="003155D4"/>
    <w:rsid w:val="003223CF"/>
    <w:rsid w:val="0032299D"/>
    <w:rsid w:val="003275A7"/>
    <w:rsid w:val="0033169F"/>
    <w:rsid w:val="00334C9D"/>
    <w:rsid w:val="00334F58"/>
    <w:rsid w:val="003422AA"/>
    <w:rsid w:val="003424F2"/>
    <w:rsid w:val="00343EFD"/>
    <w:rsid w:val="003509F1"/>
    <w:rsid w:val="00350C0C"/>
    <w:rsid w:val="00350D7A"/>
    <w:rsid w:val="00352821"/>
    <w:rsid w:val="00353ED1"/>
    <w:rsid w:val="00361FEB"/>
    <w:rsid w:val="00362210"/>
    <w:rsid w:val="003627AA"/>
    <w:rsid w:val="00362D11"/>
    <w:rsid w:val="00364DFA"/>
    <w:rsid w:val="00364FD7"/>
    <w:rsid w:val="00365CF2"/>
    <w:rsid w:val="00373A14"/>
    <w:rsid w:val="00377FC7"/>
    <w:rsid w:val="00383F73"/>
    <w:rsid w:val="0038717C"/>
    <w:rsid w:val="0038778F"/>
    <w:rsid w:val="00387885"/>
    <w:rsid w:val="00387EE9"/>
    <w:rsid w:val="00387F58"/>
    <w:rsid w:val="003901BA"/>
    <w:rsid w:val="00390B15"/>
    <w:rsid w:val="0039235F"/>
    <w:rsid w:val="00394A7E"/>
    <w:rsid w:val="003959D0"/>
    <w:rsid w:val="0039603B"/>
    <w:rsid w:val="003A0FFB"/>
    <w:rsid w:val="003A2C75"/>
    <w:rsid w:val="003A5622"/>
    <w:rsid w:val="003A599D"/>
    <w:rsid w:val="003A5B19"/>
    <w:rsid w:val="003A6695"/>
    <w:rsid w:val="003B09CE"/>
    <w:rsid w:val="003B24D4"/>
    <w:rsid w:val="003B2CA6"/>
    <w:rsid w:val="003B6F40"/>
    <w:rsid w:val="003B77F5"/>
    <w:rsid w:val="003C1B72"/>
    <w:rsid w:val="003C1C8D"/>
    <w:rsid w:val="003C1FC8"/>
    <w:rsid w:val="003C2D5A"/>
    <w:rsid w:val="003C4F7F"/>
    <w:rsid w:val="003C513F"/>
    <w:rsid w:val="003C5F89"/>
    <w:rsid w:val="003C6D2D"/>
    <w:rsid w:val="003D5666"/>
    <w:rsid w:val="003D745E"/>
    <w:rsid w:val="003E06A5"/>
    <w:rsid w:val="003E06F2"/>
    <w:rsid w:val="003E16E6"/>
    <w:rsid w:val="003E32C7"/>
    <w:rsid w:val="003E4FF9"/>
    <w:rsid w:val="003E541C"/>
    <w:rsid w:val="003E75BA"/>
    <w:rsid w:val="003F01B4"/>
    <w:rsid w:val="003F143C"/>
    <w:rsid w:val="003F468A"/>
    <w:rsid w:val="003F4C4A"/>
    <w:rsid w:val="003F7C32"/>
    <w:rsid w:val="00400DD3"/>
    <w:rsid w:val="00402582"/>
    <w:rsid w:val="004031E7"/>
    <w:rsid w:val="004031F1"/>
    <w:rsid w:val="004037DC"/>
    <w:rsid w:val="004043D2"/>
    <w:rsid w:val="00405BA5"/>
    <w:rsid w:val="0040693F"/>
    <w:rsid w:val="0040736D"/>
    <w:rsid w:val="00411FD6"/>
    <w:rsid w:val="00412205"/>
    <w:rsid w:val="0041232C"/>
    <w:rsid w:val="00415D2D"/>
    <w:rsid w:val="0041636D"/>
    <w:rsid w:val="004209EB"/>
    <w:rsid w:val="00420E0B"/>
    <w:rsid w:val="00421B54"/>
    <w:rsid w:val="00423D31"/>
    <w:rsid w:val="004243A2"/>
    <w:rsid w:val="0042496E"/>
    <w:rsid w:val="00424F87"/>
    <w:rsid w:val="00432B28"/>
    <w:rsid w:val="004339C7"/>
    <w:rsid w:val="00434422"/>
    <w:rsid w:val="00435880"/>
    <w:rsid w:val="00435B90"/>
    <w:rsid w:val="00436A09"/>
    <w:rsid w:val="00437209"/>
    <w:rsid w:val="0044024C"/>
    <w:rsid w:val="0044311A"/>
    <w:rsid w:val="004436A8"/>
    <w:rsid w:val="004474BB"/>
    <w:rsid w:val="0045133D"/>
    <w:rsid w:val="004523DE"/>
    <w:rsid w:val="0045299E"/>
    <w:rsid w:val="00455D67"/>
    <w:rsid w:val="00457FB4"/>
    <w:rsid w:val="00462146"/>
    <w:rsid w:val="0046243E"/>
    <w:rsid w:val="00464B77"/>
    <w:rsid w:val="00466503"/>
    <w:rsid w:val="0046795F"/>
    <w:rsid w:val="00467A74"/>
    <w:rsid w:val="004709AE"/>
    <w:rsid w:val="00471408"/>
    <w:rsid w:val="004721C9"/>
    <w:rsid w:val="004726C9"/>
    <w:rsid w:val="00474D14"/>
    <w:rsid w:val="00474D3B"/>
    <w:rsid w:val="00475614"/>
    <w:rsid w:val="00480E13"/>
    <w:rsid w:val="004816B8"/>
    <w:rsid w:val="004826F2"/>
    <w:rsid w:val="00485007"/>
    <w:rsid w:val="004863A1"/>
    <w:rsid w:val="004864B3"/>
    <w:rsid w:val="004866B3"/>
    <w:rsid w:val="00486EC0"/>
    <w:rsid w:val="00490643"/>
    <w:rsid w:val="004919C7"/>
    <w:rsid w:val="00492742"/>
    <w:rsid w:val="00493A59"/>
    <w:rsid w:val="00494C3B"/>
    <w:rsid w:val="004965F7"/>
    <w:rsid w:val="004A0030"/>
    <w:rsid w:val="004A0F6D"/>
    <w:rsid w:val="004A302F"/>
    <w:rsid w:val="004A3135"/>
    <w:rsid w:val="004A4BB9"/>
    <w:rsid w:val="004A57E8"/>
    <w:rsid w:val="004A79BF"/>
    <w:rsid w:val="004B6CCA"/>
    <w:rsid w:val="004C0A8E"/>
    <w:rsid w:val="004C2727"/>
    <w:rsid w:val="004C35BD"/>
    <w:rsid w:val="004C38E1"/>
    <w:rsid w:val="004C4C8E"/>
    <w:rsid w:val="004C520E"/>
    <w:rsid w:val="004C52E3"/>
    <w:rsid w:val="004C5B0B"/>
    <w:rsid w:val="004C7DF9"/>
    <w:rsid w:val="004D0252"/>
    <w:rsid w:val="004D086F"/>
    <w:rsid w:val="004D14F4"/>
    <w:rsid w:val="004D5D2F"/>
    <w:rsid w:val="004D64EE"/>
    <w:rsid w:val="004D70BD"/>
    <w:rsid w:val="004E3A53"/>
    <w:rsid w:val="004E4A03"/>
    <w:rsid w:val="004E5660"/>
    <w:rsid w:val="004E6E07"/>
    <w:rsid w:val="004E792B"/>
    <w:rsid w:val="004F0DB3"/>
    <w:rsid w:val="004F1367"/>
    <w:rsid w:val="004F2602"/>
    <w:rsid w:val="004F56FE"/>
    <w:rsid w:val="004F5D63"/>
    <w:rsid w:val="004F5E78"/>
    <w:rsid w:val="004F6CEA"/>
    <w:rsid w:val="0050104A"/>
    <w:rsid w:val="00501719"/>
    <w:rsid w:val="00504582"/>
    <w:rsid w:val="00505B8E"/>
    <w:rsid w:val="00507A0D"/>
    <w:rsid w:val="005119FC"/>
    <w:rsid w:val="0051201E"/>
    <w:rsid w:val="0051278D"/>
    <w:rsid w:val="00513034"/>
    <w:rsid w:val="0051352C"/>
    <w:rsid w:val="00514DAE"/>
    <w:rsid w:val="00516682"/>
    <w:rsid w:val="00521191"/>
    <w:rsid w:val="00522683"/>
    <w:rsid w:val="00523525"/>
    <w:rsid w:val="00525CBD"/>
    <w:rsid w:val="00525F1F"/>
    <w:rsid w:val="00527F54"/>
    <w:rsid w:val="0053080B"/>
    <w:rsid w:val="00531269"/>
    <w:rsid w:val="00532B67"/>
    <w:rsid w:val="00533A44"/>
    <w:rsid w:val="00533D76"/>
    <w:rsid w:val="00534C4E"/>
    <w:rsid w:val="00534F59"/>
    <w:rsid w:val="0054143C"/>
    <w:rsid w:val="005417C7"/>
    <w:rsid w:val="00542073"/>
    <w:rsid w:val="00543218"/>
    <w:rsid w:val="005455F8"/>
    <w:rsid w:val="00547BD5"/>
    <w:rsid w:val="00552B53"/>
    <w:rsid w:val="005547E1"/>
    <w:rsid w:val="0055480D"/>
    <w:rsid w:val="005551BD"/>
    <w:rsid w:val="00560151"/>
    <w:rsid w:val="005603F1"/>
    <w:rsid w:val="00561724"/>
    <w:rsid w:val="0056185D"/>
    <w:rsid w:val="00562AD4"/>
    <w:rsid w:val="005637FA"/>
    <w:rsid w:val="00563C27"/>
    <w:rsid w:val="00564EAE"/>
    <w:rsid w:val="00567835"/>
    <w:rsid w:val="005711A6"/>
    <w:rsid w:val="0057171C"/>
    <w:rsid w:val="00573D09"/>
    <w:rsid w:val="005750F9"/>
    <w:rsid w:val="00576D94"/>
    <w:rsid w:val="00581141"/>
    <w:rsid w:val="00582404"/>
    <w:rsid w:val="005833AE"/>
    <w:rsid w:val="00583FF1"/>
    <w:rsid w:val="0058447A"/>
    <w:rsid w:val="00586A9C"/>
    <w:rsid w:val="00591DE0"/>
    <w:rsid w:val="00592D60"/>
    <w:rsid w:val="00593682"/>
    <w:rsid w:val="005973FF"/>
    <w:rsid w:val="005A0D32"/>
    <w:rsid w:val="005A1228"/>
    <w:rsid w:val="005A20BB"/>
    <w:rsid w:val="005A3CED"/>
    <w:rsid w:val="005A497A"/>
    <w:rsid w:val="005A4D94"/>
    <w:rsid w:val="005A564E"/>
    <w:rsid w:val="005A6DAC"/>
    <w:rsid w:val="005A7587"/>
    <w:rsid w:val="005C1F88"/>
    <w:rsid w:val="005C290D"/>
    <w:rsid w:val="005C3B6B"/>
    <w:rsid w:val="005C41EC"/>
    <w:rsid w:val="005C55E3"/>
    <w:rsid w:val="005C6AFD"/>
    <w:rsid w:val="005D1B62"/>
    <w:rsid w:val="005D4873"/>
    <w:rsid w:val="005D599D"/>
    <w:rsid w:val="005D71B5"/>
    <w:rsid w:val="005E141A"/>
    <w:rsid w:val="005E468D"/>
    <w:rsid w:val="005E5EC8"/>
    <w:rsid w:val="005E6C08"/>
    <w:rsid w:val="005E7308"/>
    <w:rsid w:val="005E7DD9"/>
    <w:rsid w:val="005F13EA"/>
    <w:rsid w:val="005F1E2B"/>
    <w:rsid w:val="005F257B"/>
    <w:rsid w:val="005F34B7"/>
    <w:rsid w:val="005F38D3"/>
    <w:rsid w:val="005F3B12"/>
    <w:rsid w:val="005F3DA2"/>
    <w:rsid w:val="005F54AF"/>
    <w:rsid w:val="0060078D"/>
    <w:rsid w:val="0060297C"/>
    <w:rsid w:val="00602EF8"/>
    <w:rsid w:val="006037F7"/>
    <w:rsid w:val="00610ACF"/>
    <w:rsid w:val="0061215C"/>
    <w:rsid w:val="00613C91"/>
    <w:rsid w:val="00614FA1"/>
    <w:rsid w:val="006152D3"/>
    <w:rsid w:val="0061531E"/>
    <w:rsid w:val="006228AA"/>
    <w:rsid w:val="006230C1"/>
    <w:rsid w:val="006245D4"/>
    <w:rsid w:val="006247F2"/>
    <w:rsid w:val="00624C65"/>
    <w:rsid w:val="006253D1"/>
    <w:rsid w:val="0062729D"/>
    <w:rsid w:val="00630EEE"/>
    <w:rsid w:val="00632302"/>
    <w:rsid w:val="00632C78"/>
    <w:rsid w:val="00633F93"/>
    <w:rsid w:val="00634C34"/>
    <w:rsid w:val="006404FE"/>
    <w:rsid w:val="00641D1A"/>
    <w:rsid w:val="00642ADE"/>
    <w:rsid w:val="006441B4"/>
    <w:rsid w:val="00644320"/>
    <w:rsid w:val="00646DDF"/>
    <w:rsid w:val="00647175"/>
    <w:rsid w:val="00647AC9"/>
    <w:rsid w:val="00652ED7"/>
    <w:rsid w:val="00653EDD"/>
    <w:rsid w:val="0065662F"/>
    <w:rsid w:val="006602D7"/>
    <w:rsid w:val="006602FF"/>
    <w:rsid w:val="00665563"/>
    <w:rsid w:val="00665B7E"/>
    <w:rsid w:val="00671A41"/>
    <w:rsid w:val="00671B86"/>
    <w:rsid w:val="00671F9B"/>
    <w:rsid w:val="006729E4"/>
    <w:rsid w:val="00674AB5"/>
    <w:rsid w:val="00674E71"/>
    <w:rsid w:val="00681E5D"/>
    <w:rsid w:val="0068509B"/>
    <w:rsid w:val="00685152"/>
    <w:rsid w:val="00687B55"/>
    <w:rsid w:val="00690CB5"/>
    <w:rsid w:val="00691BC0"/>
    <w:rsid w:val="00692367"/>
    <w:rsid w:val="00693DCC"/>
    <w:rsid w:val="006945A9"/>
    <w:rsid w:val="00694E5F"/>
    <w:rsid w:val="00696014"/>
    <w:rsid w:val="006A2184"/>
    <w:rsid w:val="006A5CD9"/>
    <w:rsid w:val="006A6C24"/>
    <w:rsid w:val="006A6F92"/>
    <w:rsid w:val="006A73DF"/>
    <w:rsid w:val="006B4647"/>
    <w:rsid w:val="006B4EEC"/>
    <w:rsid w:val="006B4FCA"/>
    <w:rsid w:val="006B5CFD"/>
    <w:rsid w:val="006B6B28"/>
    <w:rsid w:val="006B6D92"/>
    <w:rsid w:val="006C1D58"/>
    <w:rsid w:val="006C3CC7"/>
    <w:rsid w:val="006C4E63"/>
    <w:rsid w:val="006C5A43"/>
    <w:rsid w:val="006C72F1"/>
    <w:rsid w:val="006C77A0"/>
    <w:rsid w:val="006C7B11"/>
    <w:rsid w:val="006D0F5C"/>
    <w:rsid w:val="006D3828"/>
    <w:rsid w:val="006D4A52"/>
    <w:rsid w:val="006E016C"/>
    <w:rsid w:val="006E35B8"/>
    <w:rsid w:val="006E3E04"/>
    <w:rsid w:val="006E6217"/>
    <w:rsid w:val="006E7492"/>
    <w:rsid w:val="006F1D52"/>
    <w:rsid w:val="006F3D19"/>
    <w:rsid w:val="006F46A4"/>
    <w:rsid w:val="006F65A9"/>
    <w:rsid w:val="00700186"/>
    <w:rsid w:val="00700D02"/>
    <w:rsid w:val="00701D53"/>
    <w:rsid w:val="00701DC7"/>
    <w:rsid w:val="00706055"/>
    <w:rsid w:val="00706925"/>
    <w:rsid w:val="00706C29"/>
    <w:rsid w:val="00707D76"/>
    <w:rsid w:val="00713041"/>
    <w:rsid w:val="0072251A"/>
    <w:rsid w:val="00724DDC"/>
    <w:rsid w:val="007262CB"/>
    <w:rsid w:val="00726569"/>
    <w:rsid w:val="007266A4"/>
    <w:rsid w:val="00726B48"/>
    <w:rsid w:val="00732EDF"/>
    <w:rsid w:val="00733596"/>
    <w:rsid w:val="00733BC9"/>
    <w:rsid w:val="00734161"/>
    <w:rsid w:val="007351F8"/>
    <w:rsid w:val="00735CB2"/>
    <w:rsid w:val="007368E3"/>
    <w:rsid w:val="00737224"/>
    <w:rsid w:val="00747D1C"/>
    <w:rsid w:val="00750278"/>
    <w:rsid w:val="007503B9"/>
    <w:rsid w:val="00752C84"/>
    <w:rsid w:val="007555C8"/>
    <w:rsid w:val="0075594B"/>
    <w:rsid w:val="00757D81"/>
    <w:rsid w:val="00760884"/>
    <w:rsid w:val="00760DC5"/>
    <w:rsid w:val="0076205C"/>
    <w:rsid w:val="007720EC"/>
    <w:rsid w:val="0078154D"/>
    <w:rsid w:val="00781620"/>
    <w:rsid w:val="00782276"/>
    <w:rsid w:val="00782B7B"/>
    <w:rsid w:val="00782BA8"/>
    <w:rsid w:val="00784636"/>
    <w:rsid w:val="00786B3B"/>
    <w:rsid w:val="00790A01"/>
    <w:rsid w:val="0079192D"/>
    <w:rsid w:val="00791CFD"/>
    <w:rsid w:val="0079205C"/>
    <w:rsid w:val="007929DB"/>
    <w:rsid w:val="00792BDF"/>
    <w:rsid w:val="00794D13"/>
    <w:rsid w:val="00796494"/>
    <w:rsid w:val="00797CC4"/>
    <w:rsid w:val="007A00BF"/>
    <w:rsid w:val="007A0480"/>
    <w:rsid w:val="007A21E6"/>
    <w:rsid w:val="007A3EF6"/>
    <w:rsid w:val="007A47F8"/>
    <w:rsid w:val="007A5BED"/>
    <w:rsid w:val="007A6F2C"/>
    <w:rsid w:val="007B0161"/>
    <w:rsid w:val="007B1B1C"/>
    <w:rsid w:val="007B2716"/>
    <w:rsid w:val="007B49FA"/>
    <w:rsid w:val="007C0FD3"/>
    <w:rsid w:val="007C212F"/>
    <w:rsid w:val="007C3370"/>
    <w:rsid w:val="007C558B"/>
    <w:rsid w:val="007C7A5B"/>
    <w:rsid w:val="007D24F1"/>
    <w:rsid w:val="007D2AE8"/>
    <w:rsid w:val="007D5281"/>
    <w:rsid w:val="007D623B"/>
    <w:rsid w:val="007D63CD"/>
    <w:rsid w:val="007D7B84"/>
    <w:rsid w:val="007E0303"/>
    <w:rsid w:val="007E1925"/>
    <w:rsid w:val="007E3FB4"/>
    <w:rsid w:val="007E5258"/>
    <w:rsid w:val="007E6D25"/>
    <w:rsid w:val="007F0A1D"/>
    <w:rsid w:val="007F1BE7"/>
    <w:rsid w:val="007F1FA5"/>
    <w:rsid w:val="007F5E4F"/>
    <w:rsid w:val="007F5E8C"/>
    <w:rsid w:val="008002E9"/>
    <w:rsid w:val="008002EC"/>
    <w:rsid w:val="00800AAB"/>
    <w:rsid w:val="00800EE5"/>
    <w:rsid w:val="00802B69"/>
    <w:rsid w:val="008044CE"/>
    <w:rsid w:val="008057CB"/>
    <w:rsid w:val="00805A23"/>
    <w:rsid w:val="00805AB6"/>
    <w:rsid w:val="00805DAB"/>
    <w:rsid w:val="00807AC6"/>
    <w:rsid w:val="00810970"/>
    <w:rsid w:val="00811BC5"/>
    <w:rsid w:val="00814564"/>
    <w:rsid w:val="008176D2"/>
    <w:rsid w:val="00820080"/>
    <w:rsid w:val="008225D4"/>
    <w:rsid w:val="0082595F"/>
    <w:rsid w:val="00826376"/>
    <w:rsid w:val="00830569"/>
    <w:rsid w:val="00833E1F"/>
    <w:rsid w:val="00840131"/>
    <w:rsid w:val="00842F38"/>
    <w:rsid w:val="00844CEF"/>
    <w:rsid w:val="0084523C"/>
    <w:rsid w:val="0084561F"/>
    <w:rsid w:val="00845802"/>
    <w:rsid w:val="008466BE"/>
    <w:rsid w:val="0084718C"/>
    <w:rsid w:val="008475E1"/>
    <w:rsid w:val="008475FF"/>
    <w:rsid w:val="00853B93"/>
    <w:rsid w:val="00853BFE"/>
    <w:rsid w:val="00854A76"/>
    <w:rsid w:val="0085573D"/>
    <w:rsid w:val="008574FD"/>
    <w:rsid w:val="008601DC"/>
    <w:rsid w:val="00863318"/>
    <w:rsid w:val="00863B5F"/>
    <w:rsid w:val="0086445C"/>
    <w:rsid w:val="00871304"/>
    <w:rsid w:val="0087334A"/>
    <w:rsid w:val="00873425"/>
    <w:rsid w:val="00877728"/>
    <w:rsid w:val="00880064"/>
    <w:rsid w:val="00880E4B"/>
    <w:rsid w:val="0089203C"/>
    <w:rsid w:val="008927CA"/>
    <w:rsid w:val="0089333C"/>
    <w:rsid w:val="00895581"/>
    <w:rsid w:val="00895679"/>
    <w:rsid w:val="00896AA0"/>
    <w:rsid w:val="008A0010"/>
    <w:rsid w:val="008A1BAD"/>
    <w:rsid w:val="008A2731"/>
    <w:rsid w:val="008A565E"/>
    <w:rsid w:val="008A741F"/>
    <w:rsid w:val="008B0525"/>
    <w:rsid w:val="008B06A7"/>
    <w:rsid w:val="008B08FE"/>
    <w:rsid w:val="008B2583"/>
    <w:rsid w:val="008B3430"/>
    <w:rsid w:val="008B414D"/>
    <w:rsid w:val="008B4C07"/>
    <w:rsid w:val="008B6695"/>
    <w:rsid w:val="008B7648"/>
    <w:rsid w:val="008C0F7E"/>
    <w:rsid w:val="008C273C"/>
    <w:rsid w:val="008C4B7C"/>
    <w:rsid w:val="008C55E3"/>
    <w:rsid w:val="008C5A99"/>
    <w:rsid w:val="008D006F"/>
    <w:rsid w:val="008D025E"/>
    <w:rsid w:val="008D05AE"/>
    <w:rsid w:val="008D1653"/>
    <w:rsid w:val="008D2979"/>
    <w:rsid w:val="008D40C8"/>
    <w:rsid w:val="008D40E6"/>
    <w:rsid w:val="008E14B1"/>
    <w:rsid w:val="008E2E45"/>
    <w:rsid w:val="008E3214"/>
    <w:rsid w:val="008E4552"/>
    <w:rsid w:val="008E514D"/>
    <w:rsid w:val="008E562D"/>
    <w:rsid w:val="008E6717"/>
    <w:rsid w:val="008E77B7"/>
    <w:rsid w:val="008F126C"/>
    <w:rsid w:val="008F3631"/>
    <w:rsid w:val="008F401B"/>
    <w:rsid w:val="008F6E01"/>
    <w:rsid w:val="008F7035"/>
    <w:rsid w:val="008F78DF"/>
    <w:rsid w:val="00903099"/>
    <w:rsid w:val="0090358F"/>
    <w:rsid w:val="00903799"/>
    <w:rsid w:val="009041B1"/>
    <w:rsid w:val="00904642"/>
    <w:rsid w:val="009074DD"/>
    <w:rsid w:val="00907E1D"/>
    <w:rsid w:val="0091033E"/>
    <w:rsid w:val="0091102F"/>
    <w:rsid w:val="00912766"/>
    <w:rsid w:val="00913961"/>
    <w:rsid w:val="009160A7"/>
    <w:rsid w:val="00916650"/>
    <w:rsid w:val="00917CB9"/>
    <w:rsid w:val="009207F4"/>
    <w:rsid w:val="0092259E"/>
    <w:rsid w:val="0093019B"/>
    <w:rsid w:val="009312DD"/>
    <w:rsid w:val="00931609"/>
    <w:rsid w:val="00933330"/>
    <w:rsid w:val="009419C4"/>
    <w:rsid w:val="00942929"/>
    <w:rsid w:val="00943483"/>
    <w:rsid w:val="00943FD4"/>
    <w:rsid w:val="0094421B"/>
    <w:rsid w:val="009462E8"/>
    <w:rsid w:val="00953E6D"/>
    <w:rsid w:val="00956B18"/>
    <w:rsid w:val="0095724E"/>
    <w:rsid w:val="009578FF"/>
    <w:rsid w:val="00957C7B"/>
    <w:rsid w:val="009607CE"/>
    <w:rsid w:val="0096152A"/>
    <w:rsid w:val="00962396"/>
    <w:rsid w:val="009656C6"/>
    <w:rsid w:val="00973F5E"/>
    <w:rsid w:val="00977270"/>
    <w:rsid w:val="00980ED8"/>
    <w:rsid w:val="009839E7"/>
    <w:rsid w:val="009853FD"/>
    <w:rsid w:val="00986767"/>
    <w:rsid w:val="00987F5C"/>
    <w:rsid w:val="009910CA"/>
    <w:rsid w:val="009945CF"/>
    <w:rsid w:val="00996162"/>
    <w:rsid w:val="009A0EA5"/>
    <w:rsid w:val="009A4F62"/>
    <w:rsid w:val="009A5166"/>
    <w:rsid w:val="009B1392"/>
    <w:rsid w:val="009B1835"/>
    <w:rsid w:val="009B2379"/>
    <w:rsid w:val="009B2EE6"/>
    <w:rsid w:val="009B361D"/>
    <w:rsid w:val="009B4602"/>
    <w:rsid w:val="009B4656"/>
    <w:rsid w:val="009B531C"/>
    <w:rsid w:val="009B7458"/>
    <w:rsid w:val="009C7F62"/>
    <w:rsid w:val="009D0C55"/>
    <w:rsid w:val="009D2045"/>
    <w:rsid w:val="009D2891"/>
    <w:rsid w:val="009D2934"/>
    <w:rsid w:val="009E0182"/>
    <w:rsid w:val="009E104C"/>
    <w:rsid w:val="009E29FD"/>
    <w:rsid w:val="009E3229"/>
    <w:rsid w:val="009E4BFF"/>
    <w:rsid w:val="009E5DF6"/>
    <w:rsid w:val="009F06EF"/>
    <w:rsid w:val="009F1E33"/>
    <w:rsid w:val="009F33D9"/>
    <w:rsid w:val="009F3B64"/>
    <w:rsid w:val="009F6616"/>
    <w:rsid w:val="009F695B"/>
    <w:rsid w:val="009F69B4"/>
    <w:rsid w:val="009F6BDC"/>
    <w:rsid w:val="00A019A8"/>
    <w:rsid w:val="00A032FD"/>
    <w:rsid w:val="00A116DC"/>
    <w:rsid w:val="00A143CD"/>
    <w:rsid w:val="00A14B98"/>
    <w:rsid w:val="00A14C03"/>
    <w:rsid w:val="00A15392"/>
    <w:rsid w:val="00A17A28"/>
    <w:rsid w:val="00A20528"/>
    <w:rsid w:val="00A2115F"/>
    <w:rsid w:val="00A213D5"/>
    <w:rsid w:val="00A24E23"/>
    <w:rsid w:val="00A25813"/>
    <w:rsid w:val="00A2681C"/>
    <w:rsid w:val="00A31AB5"/>
    <w:rsid w:val="00A31DD6"/>
    <w:rsid w:val="00A33058"/>
    <w:rsid w:val="00A33C31"/>
    <w:rsid w:val="00A34845"/>
    <w:rsid w:val="00A35F1F"/>
    <w:rsid w:val="00A3627F"/>
    <w:rsid w:val="00A405ED"/>
    <w:rsid w:val="00A40974"/>
    <w:rsid w:val="00A41180"/>
    <w:rsid w:val="00A42AB1"/>
    <w:rsid w:val="00A42EB4"/>
    <w:rsid w:val="00A46D9A"/>
    <w:rsid w:val="00A4787B"/>
    <w:rsid w:val="00A50333"/>
    <w:rsid w:val="00A5224E"/>
    <w:rsid w:val="00A600B7"/>
    <w:rsid w:val="00A606D7"/>
    <w:rsid w:val="00A60CF4"/>
    <w:rsid w:val="00A60D4D"/>
    <w:rsid w:val="00A61D37"/>
    <w:rsid w:val="00A626D3"/>
    <w:rsid w:val="00A62C3C"/>
    <w:rsid w:val="00A646C5"/>
    <w:rsid w:val="00A655EA"/>
    <w:rsid w:val="00A70CC3"/>
    <w:rsid w:val="00A735EA"/>
    <w:rsid w:val="00A73E73"/>
    <w:rsid w:val="00A75435"/>
    <w:rsid w:val="00A76A6C"/>
    <w:rsid w:val="00A826D6"/>
    <w:rsid w:val="00A82BCE"/>
    <w:rsid w:val="00A900D5"/>
    <w:rsid w:val="00A92178"/>
    <w:rsid w:val="00A950B4"/>
    <w:rsid w:val="00A95125"/>
    <w:rsid w:val="00A9520A"/>
    <w:rsid w:val="00AA2666"/>
    <w:rsid w:val="00AA4212"/>
    <w:rsid w:val="00AA4E24"/>
    <w:rsid w:val="00AA50C2"/>
    <w:rsid w:val="00AA58B7"/>
    <w:rsid w:val="00AA5B42"/>
    <w:rsid w:val="00AB1B6E"/>
    <w:rsid w:val="00AB2B84"/>
    <w:rsid w:val="00AB3A83"/>
    <w:rsid w:val="00AB3B23"/>
    <w:rsid w:val="00AB4665"/>
    <w:rsid w:val="00AC0880"/>
    <w:rsid w:val="00AC2AFC"/>
    <w:rsid w:val="00AC42CB"/>
    <w:rsid w:val="00AC67E3"/>
    <w:rsid w:val="00AC75B8"/>
    <w:rsid w:val="00AD296B"/>
    <w:rsid w:val="00AD3A39"/>
    <w:rsid w:val="00AD5E82"/>
    <w:rsid w:val="00AE0DF0"/>
    <w:rsid w:val="00AE3BC1"/>
    <w:rsid w:val="00AE3DED"/>
    <w:rsid w:val="00AE5903"/>
    <w:rsid w:val="00AE74B6"/>
    <w:rsid w:val="00AE76CE"/>
    <w:rsid w:val="00AF0C88"/>
    <w:rsid w:val="00AF1570"/>
    <w:rsid w:val="00AF1FC2"/>
    <w:rsid w:val="00AF5346"/>
    <w:rsid w:val="00B00FBB"/>
    <w:rsid w:val="00B033E5"/>
    <w:rsid w:val="00B036CF"/>
    <w:rsid w:val="00B03D6D"/>
    <w:rsid w:val="00B04A5B"/>
    <w:rsid w:val="00B04EC5"/>
    <w:rsid w:val="00B078FA"/>
    <w:rsid w:val="00B107B5"/>
    <w:rsid w:val="00B10C13"/>
    <w:rsid w:val="00B119F4"/>
    <w:rsid w:val="00B1474F"/>
    <w:rsid w:val="00B14A2F"/>
    <w:rsid w:val="00B15BFE"/>
    <w:rsid w:val="00B15E5A"/>
    <w:rsid w:val="00B17A5E"/>
    <w:rsid w:val="00B17BE5"/>
    <w:rsid w:val="00B17D13"/>
    <w:rsid w:val="00B2009C"/>
    <w:rsid w:val="00B22CB9"/>
    <w:rsid w:val="00B245CE"/>
    <w:rsid w:val="00B2512F"/>
    <w:rsid w:val="00B26A10"/>
    <w:rsid w:val="00B26E32"/>
    <w:rsid w:val="00B27E80"/>
    <w:rsid w:val="00B30603"/>
    <w:rsid w:val="00B30D49"/>
    <w:rsid w:val="00B31F0A"/>
    <w:rsid w:val="00B34356"/>
    <w:rsid w:val="00B37CD9"/>
    <w:rsid w:val="00B42C39"/>
    <w:rsid w:val="00B433E2"/>
    <w:rsid w:val="00B43E10"/>
    <w:rsid w:val="00B451B3"/>
    <w:rsid w:val="00B45BA2"/>
    <w:rsid w:val="00B47B2B"/>
    <w:rsid w:val="00B51927"/>
    <w:rsid w:val="00B538F7"/>
    <w:rsid w:val="00B5401F"/>
    <w:rsid w:val="00B5470E"/>
    <w:rsid w:val="00B55DF2"/>
    <w:rsid w:val="00B56970"/>
    <w:rsid w:val="00B61B8B"/>
    <w:rsid w:val="00B6311B"/>
    <w:rsid w:val="00B63DAD"/>
    <w:rsid w:val="00B6454E"/>
    <w:rsid w:val="00B6611D"/>
    <w:rsid w:val="00B661F1"/>
    <w:rsid w:val="00B668FC"/>
    <w:rsid w:val="00B70968"/>
    <w:rsid w:val="00B717DF"/>
    <w:rsid w:val="00B7717C"/>
    <w:rsid w:val="00B776BC"/>
    <w:rsid w:val="00B809B3"/>
    <w:rsid w:val="00B81702"/>
    <w:rsid w:val="00B82D28"/>
    <w:rsid w:val="00B82F6A"/>
    <w:rsid w:val="00B8325C"/>
    <w:rsid w:val="00B87B26"/>
    <w:rsid w:val="00B90CB7"/>
    <w:rsid w:val="00B928B2"/>
    <w:rsid w:val="00B96701"/>
    <w:rsid w:val="00BA108A"/>
    <w:rsid w:val="00BA15C8"/>
    <w:rsid w:val="00BA47F9"/>
    <w:rsid w:val="00BA4E18"/>
    <w:rsid w:val="00BA71D2"/>
    <w:rsid w:val="00BB6802"/>
    <w:rsid w:val="00BC06B2"/>
    <w:rsid w:val="00BC072B"/>
    <w:rsid w:val="00BC184D"/>
    <w:rsid w:val="00BC1A52"/>
    <w:rsid w:val="00BC3E1F"/>
    <w:rsid w:val="00BC455E"/>
    <w:rsid w:val="00BC7D31"/>
    <w:rsid w:val="00BD0096"/>
    <w:rsid w:val="00BD10F1"/>
    <w:rsid w:val="00BD1788"/>
    <w:rsid w:val="00BD27E4"/>
    <w:rsid w:val="00BD29BF"/>
    <w:rsid w:val="00BD4C6C"/>
    <w:rsid w:val="00BD634A"/>
    <w:rsid w:val="00BD6B3B"/>
    <w:rsid w:val="00BE1638"/>
    <w:rsid w:val="00BE7663"/>
    <w:rsid w:val="00BE7A71"/>
    <w:rsid w:val="00BF1150"/>
    <w:rsid w:val="00BF1B15"/>
    <w:rsid w:val="00BF2045"/>
    <w:rsid w:val="00BF3355"/>
    <w:rsid w:val="00BF3AAE"/>
    <w:rsid w:val="00BF61B3"/>
    <w:rsid w:val="00C0003A"/>
    <w:rsid w:val="00C001DB"/>
    <w:rsid w:val="00C004A1"/>
    <w:rsid w:val="00C01086"/>
    <w:rsid w:val="00C02DFB"/>
    <w:rsid w:val="00C0778F"/>
    <w:rsid w:val="00C07863"/>
    <w:rsid w:val="00C10B9E"/>
    <w:rsid w:val="00C10F76"/>
    <w:rsid w:val="00C12510"/>
    <w:rsid w:val="00C160C0"/>
    <w:rsid w:val="00C210D5"/>
    <w:rsid w:val="00C21233"/>
    <w:rsid w:val="00C21532"/>
    <w:rsid w:val="00C228D7"/>
    <w:rsid w:val="00C231BB"/>
    <w:rsid w:val="00C24F2D"/>
    <w:rsid w:val="00C25DDF"/>
    <w:rsid w:val="00C26F9E"/>
    <w:rsid w:val="00C27F07"/>
    <w:rsid w:val="00C30AE2"/>
    <w:rsid w:val="00C31609"/>
    <w:rsid w:val="00C32423"/>
    <w:rsid w:val="00C33594"/>
    <w:rsid w:val="00C34D75"/>
    <w:rsid w:val="00C41B92"/>
    <w:rsid w:val="00C41D31"/>
    <w:rsid w:val="00C45C87"/>
    <w:rsid w:val="00C45EF7"/>
    <w:rsid w:val="00C46144"/>
    <w:rsid w:val="00C47876"/>
    <w:rsid w:val="00C50784"/>
    <w:rsid w:val="00C51388"/>
    <w:rsid w:val="00C51CCE"/>
    <w:rsid w:val="00C52D47"/>
    <w:rsid w:val="00C53F65"/>
    <w:rsid w:val="00C559B2"/>
    <w:rsid w:val="00C57051"/>
    <w:rsid w:val="00C61DC5"/>
    <w:rsid w:val="00C63282"/>
    <w:rsid w:val="00C651D8"/>
    <w:rsid w:val="00C65441"/>
    <w:rsid w:val="00C65FA0"/>
    <w:rsid w:val="00C67D80"/>
    <w:rsid w:val="00C73185"/>
    <w:rsid w:val="00C75ACF"/>
    <w:rsid w:val="00C75D6C"/>
    <w:rsid w:val="00C808E0"/>
    <w:rsid w:val="00C810E2"/>
    <w:rsid w:val="00C8151F"/>
    <w:rsid w:val="00C8180F"/>
    <w:rsid w:val="00C82757"/>
    <w:rsid w:val="00C83077"/>
    <w:rsid w:val="00C83A87"/>
    <w:rsid w:val="00C84A06"/>
    <w:rsid w:val="00C86A0A"/>
    <w:rsid w:val="00C86F34"/>
    <w:rsid w:val="00C901A5"/>
    <w:rsid w:val="00C91203"/>
    <w:rsid w:val="00C91434"/>
    <w:rsid w:val="00C93D5A"/>
    <w:rsid w:val="00C9621A"/>
    <w:rsid w:val="00C96CE6"/>
    <w:rsid w:val="00CA4B8F"/>
    <w:rsid w:val="00CA7B94"/>
    <w:rsid w:val="00CB0965"/>
    <w:rsid w:val="00CB590A"/>
    <w:rsid w:val="00CB5FB4"/>
    <w:rsid w:val="00CC4008"/>
    <w:rsid w:val="00CC44E8"/>
    <w:rsid w:val="00CC45BD"/>
    <w:rsid w:val="00CC6424"/>
    <w:rsid w:val="00CC69DC"/>
    <w:rsid w:val="00CC6D74"/>
    <w:rsid w:val="00CD0F85"/>
    <w:rsid w:val="00CD327A"/>
    <w:rsid w:val="00CD3657"/>
    <w:rsid w:val="00CD46B2"/>
    <w:rsid w:val="00CD4D78"/>
    <w:rsid w:val="00CD5955"/>
    <w:rsid w:val="00CE04A0"/>
    <w:rsid w:val="00CE383D"/>
    <w:rsid w:val="00CE7D17"/>
    <w:rsid w:val="00CF356F"/>
    <w:rsid w:val="00CF3B23"/>
    <w:rsid w:val="00CF45F3"/>
    <w:rsid w:val="00CF58B4"/>
    <w:rsid w:val="00CF7D31"/>
    <w:rsid w:val="00D030FB"/>
    <w:rsid w:val="00D05007"/>
    <w:rsid w:val="00D07132"/>
    <w:rsid w:val="00D10045"/>
    <w:rsid w:val="00D10320"/>
    <w:rsid w:val="00D10964"/>
    <w:rsid w:val="00D11D4B"/>
    <w:rsid w:val="00D15738"/>
    <w:rsid w:val="00D23831"/>
    <w:rsid w:val="00D24ECC"/>
    <w:rsid w:val="00D263F5"/>
    <w:rsid w:val="00D27578"/>
    <w:rsid w:val="00D27665"/>
    <w:rsid w:val="00D30AEE"/>
    <w:rsid w:val="00D34C35"/>
    <w:rsid w:val="00D350D3"/>
    <w:rsid w:val="00D3511C"/>
    <w:rsid w:val="00D37231"/>
    <w:rsid w:val="00D42ADF"/>
    <w:rsid w:val="00D5032F"/>
    <w:rsid w:val="00D522EE"/>
    <w:rsid w:val="00D55733"/>
    <w:rsid w:val="00D55E4F"/>
    <w:rsid w:val="00D57B99"/>
    <w:rsid w:val="00D57F63"/>
    <w:rsid w:val="00D60CE7"/>
    <w:rsid w:val="00D61DC7"/>
    <w:rsid w:val="00D64C3F"/>
    <w:rsid w:val="00D64CBD"/>
    <w:rsid w:val="00D64F33"/>
    <w:rsid w:val="00D736AA"/>
    <w:rsid w:val="00D74673"/>
    <w:rsid w:val="00D7479F"/>
    <w:rsid w:val="00D748C0"/>
    <w:rsid w:val="00D74E61"/>
    <w:rsid w:val="00D7537E"/>
    <w:rsid w:val="00D76767"/>
    <w:rsid w:val="00D77262"/>
    <w:rsid w:val="00D77EC0"/>
    <w:rsid w:val="00D80EAB"/>
    <w:rsid w:val="00D811E2"/>
    <w:rsid w:val="00D821DB"/>
    <w:rsid w:val="00D84453"/>
    <w:rsid w:val="00D85684"/>
    <w:rsid w:val="00D85A9B"/>
    <w:rsid w:val="00D86C7B"/>
    <w:rsid w:val="00D95D70"/>
    <w:rsid w:val="00D969BB"/>
    <w:rsid w:val="00D96CF4"/>
    <w:rsid w:val="00DA5031"/>
    <w:rsid w:val="00DA55C0"/>
    <w:rsid w:val="00DA586A"/>
    <w:rsid w:val="00DA6B5C"/>
    <w:rsid w:val="00DB07B4"/>
    <w:rsid w:val="00DB3B5F"/>
    <w:rsid w:val="00DC0A1F"/>
    <w:rsid w:val="00DC2B75"/>
    <w:rsid w:val="00DC64F3"/>
    <w:rsid w:val="00DC7F17"/>
    <w:rsid w:val="00DD0D8E"/>
    <w:rsid w:val="00DD540B"/>
    <w:rsid w:val="00DD6BF1"/>
    <w:rsid w:val="00DE5B43"/>
    <w:rsid w:val="00DE633A"/>
    <w:rsid w:val="00DF0E41"/>
    <w:rsid w:val="00DF15E4"/>
    <w:rsid w:val="00DF2A24"/>
    <w:rsid w:val="00DF3F50"/>
    <w:rsid w:val="00DF45D7"/>
    <w:rsid w:val="00DF6038"/>
    <w:rsid w:val="00E00379"/>
    <w:rsid w:val="00E04438"/>
    <w:rsid w:val="00E067F4"/>
    <w:rsid w:val="00E110DE"/>
    <w:rsid w:val="00E1129C"/>
    <w:rsid w:val="00E1294C"/>
    <w:rsid w:val="00E13A38"/>
    <w:rsid w:val="00E1665C"/>
    <w:rsid w:val="00E170E4"/>
    <w:rsid w:val="00E21366"/>
    <w:rsid w:val="00E2492E"/>
    <w:rsid w:val="00E25B2D"/>
    <w:rsid w:val="00E27921"/>
    <w:rsid w:val="00E3139B"/>
    <w:rsid w:val="00E314CE"/>
    <w:rsid w:val="00E33E47"/>
    <w:rsid w:val="00E344E8"/>
    <w:rsid w:val="00E3539A"/>
    <w:rsid w:val="00E361CC"/>
    <w:rsid w:val="00E3682F"/>
    <w:rsid w:val="00E36A83"/>
    <w:rsid w:val="00E370D0"/>
    <w:rsid w:val="00E37240"/>
    <w:rsid w:val="00E373E7"/>
    <w:rsid w:val="00E428D2"/>
    <w:rsid w:val="00E4383C"/>
    <w:rsid w:val="00E44600"/>
    <w:rsid w:val="00E46D24"/>
    <w:rsid w:val="00E47316"/>
    <w:rsid w:val="00E4742A"/>
    <w:rsid w:val="00E518BB"/>
    <w:rsid w:val="00E51F97"/>
    <w:rsid w:val="00E5230A"/>
    <w:rsid w:val="00E54196"/>
    <w:rsid w:val="00E552B5"/>
    <w:rsid w:val="00E55525"/>
    <w:rsid w:val="00E55ED9"/>
    <w:rsid w:val="00E64F42"/>
    <w:rsid w:val="00E65B6D"/>
    <w:rsid w:val="00E66954"/>
    <w:rsid w:val="00E70444"/>
    <w:rsid w:val="00E72E30"/>
    <w:rsid w:val="00E759F1"/>
    <w:rsid w:val="00E76E5B"/>
    <w:rsid w:val="00E81F9B"/>
    <w:rsid w:val="00E82BDA"/>
    <w:rsid w:val="00E86659"/>
    <w:rsid w:val="00E90E7C"/>
    <w:rsid w:val="00E9127A"/>
    <w:rsid w:val="00E95EA8"/>
    <w:rsid w:val="00E95FAD"/>
    <w:rsid w:val="00E95FC6"/>
    <w:rsid w:val="00EA1DD2"/>
    <w:rsid w:val="00EA3098"/>
    <w:rsid w:val="00EA7BDD"/>
    <w:rsid w:val="00EA7BDF"/>
    <w:rsid w:val="00EB060A"/>
    <w:rsid w:val="00EB2AAF"/>
    <w:rsid w:val="00EB49AF"/>
    <w:rsid w:val="00EB6D59"/>
    <w:rsid w:val="00EC0E2B"/>
    <w:rsid w:val="00EC15FA"/>
    <w:rsid w:val="00EC3748"/>
    <w:rsid w:val="00EC4170"/>
    <w:rsid w:val="00EC5338"/>
    <w:rsid w:val="00ED173B"/>
    <w:rsid w:val="00ED198A"/>
    <w:rsid w:val="00ED220D"/>
    <w:rsid w:val="00ED2860"/>
    <w:rsid w:val="00ED5661"/>
    <w:rsid w:val="00ED73A7"/>
    <w:rsid w:val="00ED76E9"/>
    <w:rsid w:val="00ED7A94"/>
    <w:rsid w:val="00EE160D"/>
    <w:rsid w:val="00EE6D95"/>
    <w:rsid w:val="00EF0A12"/>
    <w:rsid w:val="00EF1AAC"/>
    <w:rsid w:val="00EF1CBA"/>
    <w:rsid w:val="00EF3333"/>
    <w:rsid w:val="00EF4777"/>
    <w:rsid w:val="00EF6914"/>
    <w:rsid w:val="00EF7560"/>
    <w:rsid w:val="00EF7EB8"/>
    <w:rsid w:val="00F0201C"/>
    <w:rsid w:val="00F021C1"/>
    <w:rsid w:val="00F02D5C"/>
    <w:rsid w:val="00F03C68"/>
    <w:rsid w:val="00F06CB9"/>
    <w:rsid w:val="00F06FA7"/>
    <w:rsid w:val="00F07460"/>
    <w:rsid w:val="00F12ACF"/>
    <w:rsid w:val="00F158C5"/>
    <w:rsid w:val="00F20282"/>
    <w:rsid w:val="00F23EEE"/>
    <w:rsid w:val="00F26D13"/>
    <w:rsid w:val="00F2708E"/>
    <w:rsid w:val="00F2769A"/>
    <w:rsid w:val="00F3244E"/>
    <w:rsid w:val="00F3345F"/>
    <w:rsid w:val="00F35494"/>
    <w:rsid w:val="00F3657E"/>
    <w:rsid w:val="00F36CEF"/>
    <w:rsid w:val="00F40256"/>
    <w:rsid w:val="00F418F8"/>
    <w:rsid w:val="00F41E56"/>
    <w:rsid w:val="00F516EC"/>
    <w:rsid w:val="00F53187"/>
    <w:rsid w:val="00F557DF"/>
    <w:rsid w:val="00F55D0A"/>
    <w:rsid w:val="00F6014B"/>
    <w:rsid w:val="00F60E26"/>
    <w:rsid w:val="00F632CE"/>
    <w:rsid w:val="00F64F01"/>
    <w:rsid w:val="00F64F90"/>
    <w:rsid w:val="00F70167"/>
    <w:rsid w:val="00F712B3"/>
    <w:rsid w:val="00F71703"/>
    <w:rsid w:val="00F7188A"/>
    <w:rsid w:val="00F75E77"/>
    <w:rsid w:val="00F762F4"/>
    <w:rsid w:val="00F77233"/>
    <w:rsid w:val="00F81B23"/>
    <w:rsid w:val="00F83144"/>
    <w:rsid w:val="00F871E0"/>
    <w:rsid w:val="00F91D5E"/>
    <w:rsid w:val="00F92407"/>
    <w:rsid w:val="00FA08DC"/>
    <w:rsid w:val="00FA5789"/>
    <w:rsid w:val="00FA7A42"/>
    <w:rsid w:val="00FB24B8"/>
    <w:rsid w:val="00FB36AD"/>
    <w:rsid w:val="00FB64DD"/>
    <w:rsid w:val="00FB76B0"/>
    <w:rsid w:val="00FC0987"/>
    <w:rsid w:val="00FC2506"/>
    <w:rsid w:val="00FC3E92"/>
    <w:rsid w:val="00FC61D4"/>
    <w:rsid w:val="00FC6503"/>
    <w:rsid w:val="00FC6D27"/>
    <w:rsid w:val="00FC6E5C"/>
    <w:rsid w:val="00FC7875"/>
    <w:rsid w:val="00FD2613"/>
    <w:rsid w:val="00FD2C3B"/>
    <w:rsid w:val="00FD2D0A"/>
    <w:rsid w:val="00FD2DE4"/>
    <w:rsid w:val="00FE190B"/>
    <w:rsid w:val="00FE226D"/>
    <w:rsid w:val="00FE3D05"/>
    <w:rsid w:val="00FE3FB1"/>
    <w:rsid w:val="00FE6BF2"/>
    <w:rsid w:val="00FF03D0"/>
    <w:rsid w:val="00FF4DF4"/>
    <w:rsid w:val="00FF6567"/>
    <w:rsid w:val="00FF76F2"/>
    <w:rsid w:val="00FF79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305ADAA9"/>
  <w15:chartTrackingRefBased/>
  <w15:docId w15:val="{A7C233D7-0C7E-4FCA-9ECC-33041AE471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ＭＳ 明朝" w:hAnsi="Times New Roman" w:cs="Times New Roman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paragraph" w:styleId="1">
    <w:name w:val="heading 1"/>
    <w:basedOn w:val="a"/>
    <w:next w:val="a"/>
    <w:link w:val="10"/>
    <w:uiPriority w:val="9"/>
    <w:qFormat/>
    <w:rsid w:val="00943FD4"/>
    <w:pPr>
      <w:keepNext/>
      <w:outlineLvl w:val="0"/>
    </w:pPr>
    <w:rPr>
      <w:rFonts w:asciiTheme="majorHAnsi" w:eastAsiaTheme="majorEastAsia" w:hAnsiTheme="majorHAnsi" w:cstheme="majorBidi"/>
      <w:sz w:val="24"/>
      <w:szCs w:val="24"/>
    </w:rPr>
  </w:style>
  <w:style w:type="paragraph" w:styleId="2">
    <w:name w:val="heading 2"/>
    <w:basedOn w:val="a"/>
    <w:next w:val="a"/>
    <w:link w:val="20"/>
    <w:uiPriority w:val="9"/>
    <w:unhideWhenUsed/>
    <w:qFormat/>
    <w:rsid w:val="008225D4"/>
    <w:pPr>
      <w:keepNext/>
      <w:outlineLvl w:val="1"/>
    </w:pPr>
    <w:rPr>
      <w:rFonts w:asciiTheme="majorHAnsi" w:eastAsiaTheme="majorEastAsia" w:hAnsiTheme="majorHAnsi" w:cstheme="majorBidi"/>
    </w:rPr>
  </w:style>
  <w:style w:type="paragraph" w:styleId="3">
    <w:name w:val="heading 3"/>
    <w:basedOn w:val="2"/>
    <w:next w:val="a"/>
    <w:link w:val="30"/>
    <w:uiPriority w:val="9"/>
    <w:unhideWhenUsed/>
    <w:qFormat/>
    <w:rsid w:val="001A3C39"/>
    <w:pPr>
      <w:widowControl/>
      <w:numPr>
        <w:ilvl w:val="2"/>
        <w:numId w:val="7"/>
      </w:numPr>
      <w:spacing w:beforeLines="100" w:before="360" w:afterLines="50" w:after="180"/>
      <w:outlineLvl w:val="2"/>
    </w:pPr>
    <w:rPr>
      <w:rFonts w:ascii="Arial" w:hAnsi="Arial" w:cs="Arial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5A7587"/>
    <w:pPr>
      <w:keepNext/>
      <w:ind w:leftChars="400" w:left="400"/>
      <w:outlineLvl w:val="3"/>
    </w:pPr>
    <w:rPr>
      <w:b/>
      <w:bCs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5A7587"/>
    <w:pPr>
      <w:keepNext/>
      <w:ind w:leftChars="1200" w:left="1200"/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見出し 1 (文字)"/>
    <w:basedOn w:val="a0"/>
    <w:link w:val="1"/>
    <w:uiPriority w:val="9"/>
    <w:rsid w:val="00943FD4"/>
    <w:rPr>
      <w:rFonts w:asciiTheme="majorHAnsi" w:eastAsiaTheme="majorEastAsia" w:hAnsiTheme="majorHAnsi" w:cstheme="majorBidi"/>
      <w:sz w:val="24"/>
      <w:szCs w:val="24"/>
    </w:rPr>
  </w:style>
  <w:style w:type="character" w:customStyle="1" w:styleId="20">
    <w:name w:val="見出し 2 (文字)"/>
    <w:basedOn w:val="a0"/>
    <w:link w:val="2"/>
    <w:uiPriority w:val="9"/>
    <w:rsid w:val="008225D4"/>
    <w:rPr>
      <w:rFonts w:asciiTheme="majorHAnsi" w:eastAsiaTheme="majorEastAsia" w:hAnsiTheme="majorHAnsi" w:cstheme="majorBidi"/>
    </w:rPr>
  </w:style>
  <w:style w:type="character" w:customStyle="1" w:styleId="30">
    <w:name w:val="見出し 3 (文字)"/>
    <w:basedOn w:val="a0"/>
    <w:link w:val="3"/>
    <w:uiPriority w:val="9"/>
    <w:rsid w:val="001A3C39"/>
    <w:rPr>
      <w:rFonts w:ascii="Arial" w:eastAsiaTheme="majorEastAsia" w:hAnsi="Arial" w:cs="Arial"/>
    </w:rPr>
  </w:style>
  <w:style w:type="paragraph" w:styleId="a3">
    <w:name w:val="header"/>
    <w:basedOn w:val="a"/>
    <w:link w:val="a4"/>
    <w:uiPriority w:val="99"/>
    <w:unhideWhenUsed/>
    <w:rsid w:val="001E0443"/>
    <w:pPr>
      <w:tabs>
        <w:tab w:val="center" w:pos="4252"/>
        <w:tab w:val="right" w:pos="8504"/>
      </w:tabs>
      <w:snapToGrid w:val="0"/>
    </w:pPr>
  </w:style>
  <w:style w:type="character" w:customStyle="1" w:styleId="a4">
    <w:name w:val="ヘッダー (文字)"/>
    <w:basedOn w:val="a0"/>
    <w:link w:val="a3"/>
    <w:uiPriority w:val="99"/>
    <w:rsid w:val="001E0443"/>
  </w:style>
  <w:style w:type="paragraph" w:styleId="a5">
    <w:name w:val="footer"/>
    <w:basedOn w:val="a"/>
    <w:link w:val="a6"/>
    <w:uiPriority w:val="99"/>
    <w:unhideWhenUsed/>
    <w:rsid w:val="001E0443"/>
    <w:pPr>
      <w:tabs>
        <w:tab w:val="center" w:pos="4252"/>
        <w:tab w:val="right" w:pos="8504"/>
      </w:tabs>
      <w:snapToGrid w:val="0"/>
    </w:pPr>
  </w:style>
  <w:style w:type="character" w:customStyle="1" w:styleId="a6">
    <w:name w:val="フッター (文字)"/>
    <w:basedOn w:val="a0"/>
    <w:link w:val="a5"/>
    <w:uiPriority w:val="99"/>
    <w:rsid w:val="001E0443"/>
  </w:style>
  <w:style w:type="paragraph" w:styleId="a7">
    <w:name w:val="List Paragraph"/>
    <w:basedOn w:val="a"/>
    <w:uiPriority w:val="34"/>
    <w:qFormat/>
    <w:rsid w:val="00B6311B"/>
    <w:pPr>
      <w:ind w:leftChars="400" w:left="840"/>
    </w:pPr>
  </w:style>
  <w:style w:type="table" w:styleId="a8">
    <w:name w:val="Table Grid"/>
    <w:basedOn w:val="a1"/>
    <w:uiPriority w:val="39"/>
    <w:rsid w:val="009F3B64"/>
    <w:pPr>
      <w:widowControl w:val="0"/>
      <w:jc w:val="both"/>
    </w:pPr>
    <w:rPr>
      <w:rFonts w:ascii="Century" w:hAnsi="Century"/>
      <w:kern w:val="0"/>
      <w:sz w:val="20"/>
      <w:szCs w:val="20"/>
      <w:lang w:val="fr-F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9">
    <w:name w:val="caption"/>
    <w:basedOn w:val="a"/>
    <w:next w:val="a"/>
    <w:uiPriority w:val="35"/>
    <w:unhideWhenUsed/>
    <w:qFormat/>
    <w:rsid w:val="00353ED1"/>
    <w:rPr>
      <w:b/>
      <w:bCs/>
      <w:szCs w:val="21"/>
    </w:rPr>
  </w:style>
  <w:style w:type="paragraph" w:styleId="aa">
    <w:name w:val="footnote text"/>
    <w:basedOn w:val="a"/>
    <w:link w:val="ab"/>
    <w:uiPriority w:val="99"/>
    <w:semiHidden/>
    <w:unhideWhenUsed/>
    <w:rsid w:val="00B17BE5"/>
    <w:pPr>
      <w:snapToGrid w:val="0"/>
      <w:jc w:val="left"/>
    </w:pPr>
  </w:style>
  <w:style w:type="character" w:customStyle="1" w:styleId="ab">
    <w:name w:val="脚注文字列 (文字)"/>
    <w:basedOn w:val="a0"/>
    <w:link w:val="aa"/>
    <w:uiPriority w:val="99"/>
    <w:semiHidden/>
    <w:rsid w:val="00B17BE5"/>
  </w:style>
  <w:style w:type="character" w:styleId="ac">
    <w:name w:val="footnote reference"/>
    <w:basedOn w:val="a0"/>
    <w:uiPriority w:val="99"/>
    <w:semiHidden/>
    <w:unhideWhenUsed/>
    <w:rsid w:val="00B17BE5"/>
    <w:rPr>
      <w:vertAlign w:val="superscript"/>
    </w:rPr>
  </w:style>
  <w:style w:type="paragraph" w:styleId="ad">
    <w:name w:val="Balloon Text"/>
    <w:basedOn w:val="a"/>
    <w:link w:val="ae"/>
    <w:uiPriority w:val="99"/>
    <w:semiHidden/>
    <w:unhideWhenUsed/>
    <w:rsid w:val="00B078FA"/>
    <w:rPr>
      <w:rFonts w:asciiTheme="majorHAnsi" w:eastAsiaTheme="majorEastAsia" w:hAnsiTheme="majorHAnsi" w:cstheme="majorBidi"/>
      <w:sz w:val="18"/>
      <w:szCs w:val="18"/>
    </w:rPr>
  </w:style>
  <w:style w:type="character" w:customStyle="1" w:styleId="ae">
    <w:name w:val="吹き出し (文字)"/>
    <w:basedOn w:val="a0"/>
    <w:link w:val="ad"/>
    <w:uiPriority w:val="99"/>
    <w:semiHidden/>
    <w:rsid w:val="00B078FA"/>
    <w:rPr>
      <w:rFonts w:asciiTheme="majorHAnsi" w:eastAsiaTheme="majorEastAsia" w:hAnsiTheme="majorHAnsi" w:cstheme="majorBidi"/>
      <w:sz w:val="18"/>
      <w:szCs w:val="18"/>
    </w:rPr>
  </w:style>
  <w:style w:type="paragraph" w:styleId="af">
    <w:name w:val="Revision"/>
    <w:hidden/>
    <w:uiPriority w:val="99"/>
    <w:semiHidden/>
    <w:rsid w:val="00895679"/>
  </w:style>
  <w:style w:type="paragraph" w:styleId="af0">
    <w:name w:val="TOC Heading"/>
    <w:basedOn w:val="1"/>
    <w:next w:val="a"/>
    <w:uiPriority w:val="39"/>
    <w:unhideWhenUsed/>
    <w:qFormat/>
    <w:rsid w:val="00943FD4"/>
    <w:pPr>
      <w:keepLines/>
      <w:widowControl/>
      <w:spacing w:before="240" w:line="259" w:lineRule="auto"/>
      <w:jc w:val="left"/>
      <w:outlineLvl w:val="9"/>
    </w:pPr>
    <w:rPr>
      <w:color w:val="2F5496" w:themeColor="accent1" w:themeShade="BF"/>
      <w:kern w:val="0"/>
      <w:sz w:val="32"/>
      <w:szCs w:val="32"/>
    </w:rPr>
  </w:style>
  <w:style w:type="paragraph" w:styleId="21">
    <w:name w:val="toc 2"/>
    <w:basedOn w:val="a"/>
    <w:next w:val="a"/>
    <w:autoRedefine/>
    <w:uiPriority w:val="39"/>
    <w:unhideWhenUsed/>
    <w:rsid w:val="00903799"/>
    <w:pPr>
      <w:ind w:left="210"/>
      <w:jc w:val="left"/>
    </w:pPr>
    <w:rPr>
      <w:rFonts w:asciiTheme="minorHAnsi" w:eastAsiaTheme="minorHAnsi"/>
      <w:smallCaps/>
      <w:sz w:val="20"/>
      <w:szCs w:val="20"/>
    </w:rPr>
  </w:style>
  <w:style w:type="paragraph" w:styleId="11">
    <w:name w:val="toc 1"/>
    <w:basedOn w:val="a"/>
    <w:next w:val="a"/>
    <w:autoRedefine/>
    <w:uiPriority w:val="39"/>
    <w:unhideWhenUsed/>
    <w:rsid w:val="003C5F89"/>
    <w:pPr>
      <w:tabs>
        <w:tab w:val="left" w:pos="420"/>
        <w:tab w:val="right" w:leader="dot" w:pos="9060"/>
      </w:tabs>
      <w:spacing w:before="120" w:after="120"/>
      <w:jc w:val="left"/>
    </w:pPr>
    <w:rPr>
      <w:rFonts w:asciiTheme="minorHAnsi" w:eastAsiaTheme="minorHAnsi"/>
      <w:b/>
      <w:bCs/>
      <w:caps/>
      <w:sz w:val="20"/>
      <w:szCs w:val="20"/>
    </w:rPr>
  </w:style>
  <w:style w:type="paragraph" w:styleId="31">
    <w:name w:val="toc 3"/>
    <w:basedOn w:val="a"/>
    <w:next w:val="a"/>
    <w:autoRedefine/>
    <w:uiPriority w:val="39"/>
    <w:unhideWhenUsed/>
    <w:rsid w:val="00943FD4"/>
    <w:pPr>
      <w:ind w:left="420"/>
      <w:jc w:val="left"/>
    </w:pPr>
    <w:rPr>
      <w:rFonts w:asciiTheme="minorHAnsi" w:eastAsiaTheme="minorHAnsi"/>
      <w:i/>
      <w:iCs/>
      <w:sz w:val="20"/>
      <w:szCs w:val="20"/>
    </w:rPr>
  </w:style>
  <w:style w:type="character" w:styleId="af1">
    <w:name w:val="Hyperlink"/>
    <w:basedOn w:val="a0"/>
    <w:uiPriority w:val="99"/>
    <w:unhideWhenUsed/>
    <w:rsid w:val="008225D4"/>
    <w:rPr>
      <w:color w:val="0563C1" w:themeColor="hyperlink"/>
      <w:u w:val="single"/>
    </w:rPr>
  </w:style>
  <w:style w:type="table" w:customStyle="1" w:styleId="12">
    <w:name w:val="表 (格子)1"/>
    <w:basedOn w:val="a1"/>
    <w:next w:val="a8"/>
    <w:uiPriority w:val="39"/>
    <w:rsid w:val="000A2F5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2">
    <w:name w:val="Body Text"/>
    <w:basedOn w:val="a"/>
    <w:link w:val="af3"/>
    <w:uiPriority w:val="1"/>
    <w:qFormat/>
    <w:rsid w:val="00E95FAD"/>
    <w:pPr>
      <w:ind w:left="1462"/>
      <w:jc w:val="left"/>
    </w:pPr>
    <w:rPr>
      <w:rFonts w:ascii="Arial" w:eastAsia="Arial" w:hAnsi="Arial" w:cstheme="minorBidi"/>
      <w:kern w:val="0"/>
      <w:sz w:val="26"/>
      <w:szCs w:val="26"/>
      <w:lang w:eastAsia="en-US"/>
    </w:rPr>
  </w:style>
  <w:style w:type="character" w:customStyle="1" w:styleId="af3">
    <w:name w:val="本文 (文字)"/>
    <w:basedOn w:val="a0"/>
    <w:link w:val="af2"/>
    <w:uiPriority w:val="1"/>
    <w:rsid w:val="00E95FAD"/>
    <w:rPr>
      <w:rFonts w:ascii="Arial" w:eastAsia="Arial" w:hAnsi="Arial" w:cstheme="minorBidi"/>
      <w:kern w:val="0"/>
      <w:sz w:val="26"/>
      <w:szCs w:val="26"/>
      <w:lang w:eastAsia="en-US"/>
    </w:rPr>
  </w:style>
  <w:style w:type="table" w:customStyle="1" w:styleId="22">
    <w:name w:val="表 (格子)2"/>
    <w:basedOn w:val="a1"/>
    <w:next w:val="a8"/>
    <w:uiPriority w:val="39"/>
    <w:rsid w:val="005A7587"/>
    <w:rPr>
      <w:rFonts w:ascii="Century" w:hAnsi="Century" w:cs="Arial"/>
      <w:kern w:val="0"/>
      <w:sz w:val="22"/>
      <w:lang w:val="fil-PH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40">
    <w:name w:val="見出し 4 (文字)"/>
    <w:basedOn w:val="a0"/>
    <w:link w:val="4"/>
    <w:uiPriority w:val="9"/>
    <w:semiHidden/>
    <w:rsid w:val="005A7587"/>
    <w:rPr>
      <w:b/>
      <w:bCs/>
    </w:rPr>
  </w:style>
  <w:style w:type="character" w:customStyle="1" w:styleId="90">
    <w:name w:val="見出し 9 (文字)"/>
    <w:basedOn w:val="a0"/>
    <w:link w:val="9"/>
    <w:uiPriority w:val="9"/>
    <w:semiHidden/>
    <w:rsid w:val="005A7587"/>
  </w:style>
  <w:style w:type="character" w:customStyle="1" w:styleId="af4">
    <w:name w:val="コメント文字列 (文字)"/>
    <w:basedOn w:val="a0"/>
    <w:link w:val="af5"/>
    <w:uiPriority w:val="99"/>
    <w:semiHidden/>
    <w:rsid w:val="005A7587"/>
  </w:style>
  <w:style w:type="paragraph" w:styleId="af5">
    <w:name w:val="annotation text"/>
    <w:basedOn w:val="a"/>
    <w:link w:val="af4"/>
    <w:uiPriority w:val="99"/>
    <w:semiHidden/>
    <w:unhideWhenUsed/>
    <w:rsid w:val="005A7587"/>
    <w:pPr>
      <w:jc w:val="left"/>
    </w:pPr>
  </w:style>
  <w:style w:type="character" w:customStyle="1" w:styleId="af6">
    <w:name w:val="コメント内容 (文字)"/>
    <w:basedOn w:val="af4"/>
    <w:link w:val="af7"/>
    <w:uiPriority w:val="99"/>
    <w:semiHidden/>
    <w:rsid w:val="005A7587"/>
    <w:rPr>
      <w:b/>
      <w:bCs/>
    </w:rPr>
  </w:style>
  <w:style w:type="paragraph" w:styleId="af7">
    <w:name w:val="annotation subject"/>
    <w:basedOn w:val="af5"/>
    <w:next w:val="af5"/>
    <w:link w:val="af6"/>
    <w:uiPriority w:val="99"/>
    <w:semiHidden/>
    <w:unhideWhenUsed/>
    <w:rsid w:val="005A7587"/>
    <w:rPr>
      <w:b/>
      <w:bCs/>
    </w:rPr>
  </w:style>
  <w:style w:type="paragraph" w:customStyle="1" w:styleId="Default">
    <w:name w:val="Default"/>
    <w:rsid w:val="005A7587"/>
    <w:pPr>
      <w:widowControl w:val="0"/>
      <w:autoSpaceDE w:val="0"/>
      <w:autoSpaceDN w:val="0"/>
      <w:adjustRightInd w:val="0"/>
    </w:pPr>
    <w:rPr>
      <w:rFonts w:ascii="Arial" w:hAnsi="Arial" w:cs="Arial"/>
      <w:color w:val="000000"/>
      <w:kern w:val="0"/>
      <w:sz w:val="24"/>
      <w:szCs w:val="24"/>
    </w:rPr>
  </w:style>
  <w:style w:type="paragraph" w:customStyle="1" w:styleId="CM163">
    <w:name w:val="CM163"/>
    <w:basedOn w:val="Default"/>
    <w:next w:val="Default"/>
    <w:uiPriority w:val="99"/>
    <w:rsid w:val="005A7587"/>
    <w:rPr>
      <w:color w:val="auto"/>
    </w:rPr>
  </w:style>
  <w:style w:type="paragraph" w:customStyle="1" w:styleId="Pa10">
    <w:name w:val="Pa10"/>
    <w:basedOn w:val="Default"/>
    <w:next w:val="Default"/>
    <w:uiPriority w:val="99"/>
    <w:rsid w:val="005A7587"/>
    <w:pPr>
      <w:spacing w:line="261" w:lineRule="atLeast"/>
    </w:pPr>
    <w:rPr>
      <w:color w:val="auto"/>
    </w:rPr>
  </w:style>
  <w:style w:type="paragraph" w:customStyle="1" w:styleId="Pa21">
    <w:name w:val="Pa21"/>
    <w:basedOn w:val="Default"/>
    <w:next w:val="Default"/>
    <w:uiPriority w:val="99"/>
    <w:rsid w:val="005A7587"/>
    <w:pPr>
      <w:spacing w:line="401" w:lineRule="atLeast"/>
    </w:pPr>
    <w:rPr>
      <w:color w:val="auto"/>
    </w:rPr>
  </w:style>
  <w:style w:type="paragraph" w:customStyle="1" w:styleId="Pa43">
    <w:name w:val="Pa43"/>
    <w:basedOn w:val="Default"/>
    <w:next w:val="Default"/>
    <w:uiPriority w:val="99"/>
    <w:rsid w:val="005A7587"/>
    <w:pPr>
      <w:spacing w:line="321" w:lineRule="atLeast"/>
    </w:pPr>
    <w:rPr>
      <w:color w:val="auto"/>
    </w:rPr>
  </w:style>
  <w:style w:type="character" w:customStyle="1" w:styleId="A10">
    <w:name w:val="A10"/>
    <w:uiPriority w:val="99"/>
    <w:rsid w:val="005A7587"/>
    <w:rPr>
      <w:rFonts w:ascii="Futura Std Medium" w:eastAsia="Futura Std Medium" w:cs="Futura Std Medium"/>
      <w:b/>
      <w:bCs/>
      <w:color w:val="002C61"/>
      <w:sz w:val="32"/>
      <w:szCs w:val="32"/>
    </w:rPr>
  </w:style>
  <w:style w:type="character" w:customStyle="1" w:styleId="A80">
    <w:name w:val="A8"/>
    <w:uiPriority w:val="99"/>
    <w:rsid w:val="005A7587"/>
    <w:rPr>
      <w:color w:val="002C61"/>
      <w:sz w:val="26"/>
      <w:szCs w:val="26"/>
    </w:rPr>
  </w:style>
  <w:style w:type="paragraph" w:customStyle="1" w:styleId="Pa23">
    <w:name w:val="Pa23"/>
    <w:basedOn w:val="Default"/>
    <w:next w:val="Default"/>
    <w:uiPriority w:val="99"/>
    <w:rsid w:val="005A7587"/>
    <w:pPr>
      <w:spacing w:line="261" w:lineRule="atLeast"/>
    </w:pPr>
    <w:rPr>
      <w:color w:val="auto"/>
    </w:rPr>
  </w:style>
  <w:style w:type="paragraph" w:customStyle="1" w:styleId="CM161">
    <w:name w:val="CM161"/>
    <w:basedOn w:val="Default"/>
    <w:next w:val="Default"/>
    <w:uiPriority w:val="99"/>
    <w:rsid w:val="005A7587"/>
    <w:rPr>
      <w:rFonts w:ascii="Futura Std Medium" w:eastAsia="Futura Std Medium" w:hAnsi="Times New Roman" w:cs="Times New Roman"/>
      <w:color w:val="auto"/>
    </w:rPr>
  </w:style>
  <w:style w:type="paragraph" w:customStyle="1" w:styleId="CM18">
    <w:name w:val="CM18"/>
    <w:basedOn w:val="Default"/>
    <w:next w:val="Default"/>
    <w:uiPriority w:val="99"/>
    <w:rsid w:val="005A7587"/>
    <w:pPr>
      <w:spacing w:line="303" w:lineRule="atLeast"/>
    </w:pPr>
    <w:rPr>
      <w:rFonts w:ascii="Futura Std Medium" w:eastAsia="Futura Std Medium" w:hAnsi="Times New Roman" w:cs="Times New Roman"/>
      <w:color w:val="auto"/>
    </w:rPr>
  </w:style>
  <w:style w:type="paragraph" w:customStyle="1" w:styleId="CM17">
    <w:name w:val="CM17"/>
    <w:basedOn w:val="Default"/>
    <w:next w:val="Default"/>
    <w:uiPriority w:val="99"/>
    <w:rsid w:val="005A7587"/>
    <w:pPr>
      <w:spacing w:line="300" w:lineRule="atLeast"/>
    </w:pPr>
    <w:rPr>
      <w:rFonts w:ascii="Futura Std Medium" w:eastAsia="Futura Std Medium" w:hAnsi="Times New Roman" w:cs="Times New Roman"/>
      <w:color w:val="auto"/>
    </w:rPr>
  </w:style>
  <w:style w:type="paragraph" w:customStyle="1" w:styleId="CM12">
    <w:name w:val="CM12"/>
    <w:basedOn w:val="Default"/>
    <w:next w:val="Default"/>
    <w:uiPriority w:val="99"/>
    <w:rsid w:val="005A7587"/>
    <w:pPr>
      <w:spacing w:line="300" w:lineRule="atLeast"/>
    </w:pPr>
    <w:rPr>
      <w:rFonts w:ascii="Futura Std Medium" w:eastAsia="Futura Std Medium" w:hAnsi="Times New Roman" w:cs="Times New Roman"/>
      <w:color w:val="auto"/>
    </w:rPr>
  </w:style>
  <w:style w:type="paragraph" w:customStyle="1" w:styleId="Pa19">
    <w:name w:val="Pa19"/>
    <w:basedOn w:val="Default"/>
    <w:next w:val="Default"/>
    <w:uiPriority w:val="99"/>
    <w:rsid w:val="005A7587"/>
    <w:pPr>
      <w:spacing w:line="261" w:lineRule="atLeast"/>
    </w:pPr>
    <w:rPr>
      <w:color w:val="auto"/>
    </w:rPr>
  </w:style>
  <w:style w:type="paragraph" w:customStyle="1" w:styleId="A11">
    <w:name w:val="A11"/>
    <w:basedOn w:val="Default"/>
    <w:next w:val="Default"/>
    <w:uiPriority w:val="99"/>
    <w:rsid w:val="005A7587"/>
    <w:pPr>
      <w:spacing w:line="301" w:lineRule="atLeast"/>
    </w:pPr>
    <w:rPr>
      <w:color w:val="auto"/>
    </w:rPr>
  </w:style>
  <w:style w:type="paragraph" w:customStyle="1" w:styleId="Pa53">
    <w:name w:val="Pa53"/>
    <w:basedOn w:val="Default"/>
    <w:next w:val="Default"/>
    <w:uiPriority w:val="99"/>
    <w:rsid w:val="005A7587"/>
    <w:pPr>
      <w:spacing w:line="301" w:lineRule="atLeast"/>
    </w:pPr>
    <w:rPr>
      <w:color w:val="auto"/>
    </w:rPr>
  </w:style>
  <w:style w:type="paragraph" w:customStyle="1" w:styleId="Pa54">
    <w:name w:val="Pa54"/>
    <w:basedOn w:val="Default"/>
    <w:next w:val="Default"/>
    <w:uiPriority w:val="99"/>
    <w:rsid w:val="005A7587"/>
    <w:pPr>
      <w:spacing w:line="301" w:lineRule="atLeast"/>
    </w:pPr>
    <w:rPr>
      <w:rFonts w:ascii="Futura Std Medium" w:eastAsia="Futura Std Medium" w:hAnsi="Times New Roman" w:cs="Times New Roman"/>
      <w:color w:val="auto"/>
    </w:rPr>
  </w:style>
  <w:style w:type="paragraph" w:customStyle="1" w:styleId="CM169">
    <w:name w:val="CM169"/>
    <w:basedOn w:val="Default"/>
    <w:next w:val="Default"/>
    <w:uiPriority w:val="99"/>
    <w:rsid w:val="005A7587"/>
    <w:rPr>
      <w:rFonts w:ascii="Futura Std Medium" w:eastAsia="Futura Std Medium" w:hAnsi="Times New Roman" w:cs="Times New Roman"/>
      <w:color w:val="auto"/>
    </w:rPr>
  </w:style>
  <w:style w:type="paragraph" w:customStyle="1" w:styleId="Pa49">
    <w:name w:val="Pa49"/>
    <w:basedOn w:val="Default"/>
    <w:next w:val="Default"/>
    <w:uiPriority w:val="99"/>
    <w:rsid w:val="005A7587"/>
    <w:pPr>
      <w:spacing w:line="401" w:lineRule="atLeast"/>
    </w:pPr>
    <w:rPr>
      <w:rFonts w:ascii="Futura Std Medium" w:eastAsia="Futura Std Medium" w:hAnsi="Times New Roman" w:cs="Times New Roman"/>
      <w:color w:val="auto"/>
    </w:rPr>
  </w:style>
  <w:style w:type="character" w:customStyle="1" w:styleId="A90">
    <w:name w:val="A9"/>
    <w:uiPriority w:val="99"/>
    <w:rsid w:val="005A7587"/>
    <w:rPr>
      <w:color w:val="002C61"/>
      <w:sz w:val="36"/>
      <w:szCs w:val="36"/>
    </w:rPr>
  </w:style>
  <w:style w:type="paragraph" w:customStyle="1" w:styleId="Pa13">
    <w:name w:val="Pa13"/>
    <w:basedOn w:val="Default"/>
    <w:next w:val="Default"/>
    <w:uiPriority w:val="99"/>
    <w:rsid w:val="005A7587"/>
    <w:pPr>
      <w:spacing w:line="321" w:lineRule="atLeast"/>
    </w:pPr>
    <w:rPr>
      <w:color w:val="auto"/>
    </w:rPr>
  </w:style>
  <w:style w:type="character" w:customStyle="1" w:styleId="A13">
    <w:name w:val="A13"/>
    <w:uiPriority w:val="99"/>
    <w:rsid w:val="005A7587"/>
    <w:rPr>
      <w:rFonts w:ascii="Arial" w:hAnsi="Arial" w:cs="Arial"/>
      <w:color w:val="002C61"/>
      <w:sz w:val="36"/>
      <w:szCs w:val="36"/>
    </w:rPr>
  </w:style>
  <w:style w:type="paragraph" w:customStyle="1" w:styleId="Pa61">
    <w:name w:val="Pa61"/>
    <w:basedOn w:val="Default"/>
    <w:next w:val="Default"/>
    <w:uiPriority w:val="99"/>
    <w:rsid w:val="005A7587"/>
    <w:pPr>
      <w:spacing w:line="301" w:lineRule="atLeast"/>
    </w:pPr>
    <w:rPr>
      <w:rFonts w:ascii="Futura Std Medium" w:eastAsia="Futura Std Medium" w:hAnsi="Times New Roman" w:cs="Times New Roman"/>
      <w:color w:val="auto"/>
    </w:rPr>
  </w:style>
  <w:style w:type="paragraph" w:customStyle="1" w:styleId="CM20">
    <w:name w:val="CM20"/>
    <w:basedOn w:val="Default"/>
    <w:next w:val="Default"/>
    <w:uiPriority w:val="99"/>
    <w:rsid w:val="005A7587"/>
    <w:pPr>
      <w:spacing w:line="300" w:lineRule="atLeast"/>
    </w:pPr>
    <w:rPr>
      <w:rFonts w:ascii="Futura Std Medium" w:eastAsia="Futura Std Medium" w:hAnsi="Times New Roman" w:cs="Times New Roman"/>
      <w:color w:val="auto"/>
    </w:rPr>
  </w:style>
  <w:style w:type="paragraph" w:customStyle="1" w:styleId="Pa70">
    <w:name w:val="Pa70"/>
    <w:basedOn w:val="Default"/>
    <w:next w:val="Default"/>
    <w:uiPriority w:val="99"/>
    <w:rsid w:val="005A7587"/>
    <w:pPr>
      <w:spacing w:line="301" w:lineRule="atLeast"/>
    </w:pPr>
    <w:rPr>
      <w:rFonts w:ascii="Futura Std Medium" w:eastAsia="Futura Std Medium" w:hAnsi="Times New Roman" w:cs="Times New Roman"/>
      <w:color w:val="auto"/>
    </w:rPr>
  </w:style>
  <w:style w:type="paragraph" w:customStyle="1" w:styleId="CM166">
    <w:name w:val="CM166"/>
    <w:basedOn w:val="Default"/>
    <w:next w:val="Default"/>
    <w:uiPriority w:val="99"/>
    <w:rsid w:val="005A7587"/>
    <w:rPr>
      <w:rFonts w:ascii="Futura Std Medium" w:eastAsia="Futura Std Medium" w:hAnsi="Times New Roman" w:cs="Times New Roman"/>
      <w:color w:val="auto"/>
    </w:rPr>
  </w:style>
  <w:style w:type="paragraph" w:customStyle="1" w:styleId="CM168">
    <w:name w:val="CM168"/>
    <w:basedOn w:val="Default"/>
    <w:next w:val="Default"/>
    <w:uiPriority w:val="99"/>
    <w:rsid w:val="005A7587"/>
    <w:rPr>
      <w:rFonts w:ascii="Futura Std Medium" w:eastAsia="Futura Std Medium" w:hAnsi="Times New Roman" w:cs="Times New Roman"/>
      <w:color w:val="auto"/>
    </w:rPr>
  </w:style>
  <w:style w:type="paragraph" w:customStyle="1" w:styleId="Pa42">
    <w:name w:val="Pa42"/>
    <w:basedOn w:val="Default"/>
    <w:next w:val="Default"/>
    <w:uiPriority w:val="99"/>
    <w:rsid w:val="005A7587"/>
    <w:pPr>
      <w:spacing w:line="261" w:lineRule="atLeast"/>
    </w:pPr>
    <w:rPr>
      <w:color w:val="auto"/>
    </w:rPr>
  </w:style>
  <w:style w:type="paragraph" w:customStyle="1" w:styleId="Pa64">
    <w:name w:val="Pa64"/>
    <w:basedOn w:val="Default"/>
    <w:next w:val="Default"/>
    <w:uiPriority w:val="99"/>
    <w:rsid w:val="005A7587"/>
    <w:pPr>
      <w:spacing w:line="301" w:lineRule="atLeast"/>
    </w:pPr>
    <w:rPr>
      <w:rFonts w:ascii="Futura Std Medium" w:eastAsia="Futura Std Medium" w:hAnsi="Times New Roman" w:cs="Times New Roman"/>
      <w:color w:val="auto"/>
    </w:rPr>
  </w:style>
  <w:style w:type="paragraph" w:customStyle="1" w:styleId="Pa72">
    <w:name w:val="Pa72"/>
    <w:basedOn w:val="Default"/>
    <w:next w:val="Default"/>
    <w:uiPriority w:val="99"/>
    <w:rsid w:val="005A7587"/>
    <w:pPr>
      <w:spacing w:line="261" w:lineRule="atLeast"/>
    </w:pPr>
    <w:rPr>
      <w:color w:val="auto"/>
    </w:rPr>
  </w:style>
  <w:style w:type="paragraph" w:customStyle="1" w:styleId="Pa75">
    <w:name w:val="Pa75"/>
    <w:basedOn w:val="Default"/>
    <w:next w:val="Default"/>
    <w:uiPriority w:val="99"/>
    <w:rsid w:val="005A7587"/>
    <w:pPr>
      <w:spacing w:line="241" w:lineRule="atLeast"/>
    </w:pPr>
    <w:rPr>
      <w:rFonts w:ascii="GarmdITC Bk BT" w:eastAsia="GarmdITC Bk BT" w:hAnsi="Times New Roman" w:cs="Times New Roman"/>
      <w:color w:val="auto"/>
    </w:rPr>
  </w:style>
  <w:style w:type="paragraph" w:customStyle="1" w:styleId="CM10">
    <w:name w:val="CM10"/>
    <w:basedOn w:val="Default"/>
    <w:next w:val="Default"/>
    <w:uiPriority w:val="99"/>
    <w:rsid w:val="005A7587"/>
    <w:pPr>
      <w:spacing w:line="398" w:lineRule="atLeast"/>
    </w:pPr>
    <w:rPr>
      <w:rFonts w:ascii="Futura Std Medium" w:eastAsia="Futura Std Medium" w:hAnsi="Times New Roman" w:cs="Times New Roman"/>
      <w:color w:val="auto"/>
    </w:rPr>
  </w:style>
  <w:style w:type="paragraph" w:customStyle="1" w:styleId="CM180">
    <w:name w:val="CM180"/>
    <w:basedOn w:val="Default"/>
    <w:next w:val="Default"/>
    <w:uiPriority w:val="99"/>
    <w:rsid w:val="005A7587"/>
    <w:rPr>
      <w:rFonts w:ascii="Futura Std Medium" w:eastAsia="Futura Std Medium" w:hAnsi="Times New Roman" w:cs="Times New Roman"/>
      <w:color w:val="auto"/>
    </w:rPr>
  </w:style>
  <w:style w:type="paragraph" w:styleId="41">
    <w:name w:val="toc 4"/>
    <w:basedOn w:val="a"/>
    <w:next w:val="a"/>
    <w:autoRedefine/>
    <w:uiPriority w:val="39"/>
    <w:unhideWhenUsed/>
    <w:rsid w:val="005A7587"/>
    <w:pPr>
      <w:ind w:left="630"/>
      <w:jc w:val="left"/>
    </w:pPr>
    <w:rPr>
      <w:rFonts w:asciiTheme="minorHAnsi" w:eastAsiaTheme="minorHAnsi"/>
      <w:sz w:val="18"/>
      <w:szCs w:val="18"/>
    </w:rPr>
  </w:style>
  <w:style w:type="paragraph" w:styleId="5">
    <w:name w:val="toc 5"/>
    <w:basedOn w:val="a"/>
    <w:next w:val="a"/>
    <w:autoRedefine/>
    <w:uiPriority w:val="39"/>
    <w:unhideWhenUsed/>
    <w:rsid w:val="005A7587"/>
    <w:pPr>
      <w:ind w:left="840"/>
      <w:jc w:val="left"/>
    </w:pPr>
    <w:rPr>
      <w:rFonts w:asciiTheme="minorHAnsi" w:eastAsiaTheme="minorHAnsi"/>
      <w:sz w:val="18"/>
      <w:szCs w:val="18"/>
    </w:rPr>
  </w:style>
  <w:style w:type="paragraph" w:styleId="6">
    <w:name w:val="toc 6"/>
    <w:basedOn w:val="a"/>
    <w:next w:val="a"/>
    <w:autoRedefine/>
    <w:uiPriority w:val="39"/>
    <w:unhideWhenUsed/>
    <w:rsid w:val="005A7587"/>
    <w:pPr>
      <w:ind w:left="1050"/>
      <w:jc w:val="left"/>
    </w:pPr>
    <w:rPr>
      <w:rFonts w:asciiTheme="minorHAnsi" w:eastAsiaTheme="minorHAnsi"/>
      <w:sz w:val="18"/>
      <w:szCs w:val="18"/>
    </w:rPr>
  </w:style>
  <w:style w:type="paragraph" w:styleId="7">
    <w:name w:val="toc 7"/>
    <w:basedOn w:val="a"/>
    <w:next w:val="a"/>
    <w:autoRedefine/>
    <w:uiPriority w:val="39"/>
    <w:unhideWhenUsed/>
    <w:rsid w:val="005A7587"/>
    <w:pPr>
      <w:ind w:left="1260"/>
      <w:jc w:val="left"/>
    </w:pPr>
    <w:rPr>
      <w:rFonts w:asciiTheme="minorHAnsi" w:eastAsiaTheme="minorHAnsi"/>
      <w:sz w:val="18"/>
      <w:szCs w:val="18"/>
    </w:rPr>
  </w:style>
  <w:style w:type="paragraph" w:styleId="8">
    <w:name w:val="toc 8"/>
    <w:basedOn w:val="a"/>
    <w:next w:val="a"/>
    <w:autoRedefine/>
    <w:uiPriority w:val="39"/>
    <w:unhideWhenUsed/>
    <w:rsid w:val="005A7587"/>
    <w:pPr>
      <w:ind w:left="1470"/>
      <w:jc w:val="left"/>
    </w:pPr>
    <w:rPr>
      <w:rFonts w:asciiTheme="minorHAnsi" w:eastAsiaTheme="minorHAnsi"/>
      <w:sz w:val="18"/>
      <w:szCs w:val="18"/>
    </w:rPr>
  </w:style>
  <w:style w:type="paragraph" w:styleId="91">
    <w:name w:val="toc 9"/>
    <w:basedOn w:val="a"/>
    <w:next w:val="a"/>
    <w:autoRedefine/>
    <w:uiPriority w:val="39"/>
    <w:unhideWhenUsed/>
    <w:rsid w:val="005A7587"/>
    <w:pPr>
      <w:ind w:left="1680"/>
      <w:jc w:val="left"/>
    </w:pPr>
    <w:rPr>
      <w:rFonts w:asciiTheme="minorHAnsi" w:eastAsiaTheme="minorHAnsi"/>
      <w:sz w:val="18"/>
      <w:szCs w:val="18"/>
    </w:rPr>
  </w:style>
  <w:style w:type="character" w:customStyle="1" w:styleId="HTML">
    <w:name w:val="HTML 書式付き (文字)"/>
    <w:basedOn w:val="a0"/>
    <w:link w:val="HTML0"/>
    <w:uiPriority w:val="99"/>
    <w:semiHidden/>
    <w:rsid w:val="005A7587"/>
    <w:rPr>
      <w:rFonts w:ascii="Courier New" w:eastAsia="Times New Roman" w:hAnsi="Courier New" w:cs="Courier New"/>
      <w:kern w:val="0"/>
      <w:sz w:val="20"/>
      <w:szCs w:val="20"/>
      <w:lang w:val="en-PH" w:eastAsia="en-PH"/>
    </w:rPr>
  </w:style>
  <w:style w:type="paragraph" w:styleId="HTML0">
    <w:name w:val="HTML Preformatted"/>
    <w:basedOn w:val="a"/>
    <w:link w:val="HTML"/>
    <w:uiPriority w:val="99"/>
    <w:semiHidden/>
    <w:unhideWhenUsed/>
    <w:rsid w:val="005A7587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Courier New" w:eastAsia="Times New Roman" w:hAnsi="Courier New" w:cs="Courier New"/>
      <w:kern w:val="0"/>
      <w:sz w:val="20"/>
      <w:szCs w:val="20"/>
      <w:lang w:val="en-PH" w:eastAsia="en-PH"/>
    </w:rPr>
  </w:style>
  <w:style w:type="character" w:customStyle="1" w:styleId="HTML1">
    <w:name w:val="HTML 書式付き (文字)1"/>
    <w:basedOn w:val="a0"/>
    <w:uiPriority w:val="99"/>
    <w:semiHidden/>
    <w:rsid w:val="005A7587"/>
    <w:rPr>
      <w:rFonts w:ascii="Courier New" w:hAnsi="Courier New" w:cs="Courier New"/>
      <w:sz w:val="20"/>
      <w:szCs w:val="20"/>
    </w:rPr>
  </w:style>
  <w:style w:type="paragraph" w:styleId="af8">
    <w:name w:val="table of figures"/>
    <w:basedOn w:val="a"/>
    <w:next w:val="a"/>
    <w:uiPriority w:val="99"/>
    <w:unhideWhenUsed/>
    <w:rsid w:val="008B4C07"/>
    <w:pPr>
      <w:ind w:leftChars="200" w:left="200" w:hangingChars="200" w:hanging="200"/>
    </w:pPr>
  </w:style>
  <w:style w:type="paragraph" w:styleId="af9">
    <w:name w:val="Date"/>
    <w:basedOn w:val="a"/>
    <w:next w:val="a"/>
    <w:link w:val="afa"/>
    <w:uiPriority w:val="99"/>
    <w:semiHidden/>
    <w:unhideWhenUsed/>
    <w:rsid w:val="00E46D24"/>
  </w:style>
  <w:style w:type="character" w:customStyle="1" w:styleId="afa">
    <w:name w:val="日付 (文字)"/>
    <w:basedOn w:val="a0"/>
    <w:link w:val="af9"/>
    <w:uiPriority w:val="99"/>
    <w:semiHidden/>
    <w:rsid w:val="00E46D24"/>
  </w:style>
  <w:style w:type="character" w:styleId="afb">
    <w:name w:val="Unresolved Mention"/>
    <w:basedOn w:val="a0"/>
    <w:uiPriority w:val="99"/>
    <w:semiHidden/>
    <w:unhideWhenUsed/>
    <w:rsid w:val="00C82757"/>
    <w:rPr>
      <w:color w:val="605E5C"/>
      <w:shd w:val="clear" w:color="auto" w:fill="E1DFDD"/>
    </w:rPr>
  </w:style>
  <w:style w:type="paragraph" w:styleId="Web">
    <w:name w:val="Normal (Web)"/>
    <w:basedOn w:val="a"/>
    <w:uiPriority w:val="99"/>
    <w:unhideWhenUsed/>
    <w:rsid w:val="00BD27E4"/>
    <w:pPr>
      <w:widowControl/>
      <w:spacing w:before="100" w:beforeAutospacing="1" w:after="100" w:afterAutospacing="1"/>
      <w:jc w:val="left"/>
    </w:pPr>
    <w:rPr>
      <w:rFonts w:ascii="ＭＳ Ｐゴシック" w:eastAsia="ＭＳ Ｐゴシック" w:hAnsi="ＭＳ Ｐゴシック" w:cs="ＭＳ Ｐゴシック"/>
      <w:kern w:val="0"/>
      <w:sz w:val="24"/>
      <w:szCs w:val="24"/>
    </w:rPr>
  </w:style>
  <w:style w:type="paragraph" w:customStyle="1" w:styleId="13">
    <w:name w:val="リスト段落1"/>
    <w:basedOn w:val="a"/>
    <w:qFormat/>
    <w:rsid w:val="00BD27E4"/>
    <w:pPr>
      <w:widowControl/>
      <w:spacing w:after="200" w:line="276" w:lineRule="auto"/>
      <w:ind w:left="720"/>
      <w:contextualSpacing/>
      <w:jc w:val="left"/>
    </w:pPr>
    <w:rPr>
      <w:rFonts w:ascii="Calibri" w:eastAsia="Calibri" w:hAnsi="Calibri"/>
      <w:kern w:val="0"/>
      <w:sz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84975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870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223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658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09C4BE8-A478-40E8-BA79-9CCE9CC6934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290</Words>
  <Characters>1658</Characters>
  <Application>Microsoft Office Word</Application>
  <DocSecurity>0</DocSecurity>
  <Lines>13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タイトル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9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金森将吾</dc:creator>
  <cp:keywords/>
  <dc:description/>
  <cp:lastModifiedBy>Kanamori Shogo</cp:lastModifiedBy>
  <cp:revision>5</cp:revision>
  <cp:lastPrinted>2021-01-29T00:49:00Z</cp:lastPrinted>
  <dcterms:created xsi:type="dcterms:W3CDTF">2021-05-03T03:45:00Z</dcterms:created>
  <dcterms:modified xsi:type="dcterms:W3CDTF">2021-05-03T03:52:00Z</dcterms:modified>
</cp:coreProperties>
</file>